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18C154" w14:textId="613A6BBB" w:rsidR="00785754" w:rsidRDefault="00316F57" w:rsidP="00F372BF">
      <w:pPr>
        <w:pStyle w:val="Heading1"/>
        <w:spacing w:before="0" w:after="120"/>
        <w:jc w:val="center"/>
      </w:pPr>
      <w:r>
        <w:t>C#</w:t>
      </w:r>
      <w:r w:rsidR="0012277F">
        <w:t xml:space="preserve"> OOP</w:t>
      </w:r>
      <w:r w:rsidR="00F05CEF">
        <w:t xml:space="preserve"> </w:t>
      </w:r>
      <w:r w:rsidR="0012277F">
        <w:t>Exam</w:t>
      </w:r>
    </w:p>
    <w:p w14:paraId="48691B21" w14:textId="4F681385" w:rsidR="00785754" w:rsidRPr="00785754" w:rsidRDefault="00C26591" w:rsidP="00C26591">
      <w:pPr>
        <w:pStyle w:val="Heading1"/>
        <w:spacing w:before="0" w:after="120"/>
        <w:jc w:val="center"/>
      </w:pPr>
      <w:r>
        <w:t>Christmas Pastry Shop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4FA7F3AE" w14:textId="15B6CAD4" w:rsidR="004F4F75" w:rsidRPr="00D174D4" w:rsidRDefault="004F4F75" w:rsidP="004F4F75">
      <w:r>
        <w:t>As we all love delica</w:t>
      </w:r>
      <w:r w:rsidR="003A6058">
        <w:t>cies</w:t>
      </w:r>
      <w:r>
        <w:t xml:space="preserve">, today you were chosen to build a simple </w:t>
      </w:r>
      <w:r w:rsidR="003A6058">
        <w:t xml:space="preserve">Christmas </w:t>
      </w:r>
      <w:r w:rsidR="006E4460">
        <w:t>pastry shop</w:t>
      </w:r>
      <w:r>
        <w:t xml:space="preserve"> software system. This system must have support for </w:t>
      </w:r>
      <w:r w:rsidR="00595592">
        <w:rPr>
          <w:b/>
        </w:rPr>
        <w:t>Delicacy</w:t>
      </w:r>
      <w:r>
        <w:t xml:space="preserve">, </w:t>
      </w:r>
      <w:r w:rsidR="00595592">
        <w:rPr>
          <w:b/>
        </w:rPr>
        <w:t>Cocktail</w:t>
      </w:r>
      <w:r>
        <w:t xml:space="preserve"> and </w:t>
      </w:r>
      <w:r w:rsidR="00595592">
        <w:rPr>
          <w:b/>
        </w:rPr>
        <w:t>Booth</w:t>
      </w:r>
      <w:r>
        <w:t>.</w:t>
      </w:r>
      <w:r w:rsidRPr="00D174D4">
        <w:t xml:space="preserve"> </w:t>
      </w:r>
      <w:r>
        <w:t xml:space="preserve">The project will consist of </w:t>
      </w:r>
      <w:r>
        <w:rPr>
          <w:b/>
          <w:bCs/>
        </w:rPr>
        <w:t xml:space="preserve">model classes </w:t>
      </w:r>
      <w:r>
        <w:t xml:space="preserve">and a </w:t>
      </w:r>
      <w:r>
        <w:rPr>
          <w:b/>
          <w:bCs/>
        </w:rPr>
        <w:t>controller class</w:t>
      </w:r>
      <w:r>
        <w:t xml:space="preserve">, which manages the </w:t>
      </w:r>
      <w:r>
        <w:rPr>
          <w:b/>
          <w:bCs/>
        </w:rPr>
        <w:t>interaction</w:t>
      </w:r>
      <w:r>
        <w:t xml:space="preserve"> between the</w:t>
      </w:r>
      <w:r w:rsidR="00A74EF9">
        <w:rPr>
          <w:b/>
        </w:rPr>
        <w:t xml:space="preserve"> delicac</w:t>
      </w:r>
      <w:r w:rsidR="003A6058">
        <w:rPr>
          <w:b/>
        </w:rPr>
        <w:t>ies</w:t>
      </w:r>
      <w:r>
        <w:t xml:space="preserve">, </w:t>
      </w:r>
      <w:r w:rsidR="00830122">
        <w:rPr>
          <w:b/>
        </w:rPr>
        <w:t>cocktail</w:t>
      </w:r>
      <w:r w:rsidR="003A6058">
        <w:rPr>
          <w:b/>
        </w:rPr>
        <w:t>s</w:t>
      </w:r>
      <w:r>
        <w:t xml:space="preserve"> and </w:t>
      </w:r>
      <w:r w:rsidR="006E4460">
        <w:rPr>
          <w:b/>
          <w:bCs/>
        </w:rPr>
        <w:t>booths</w:t>
      </w:r>
      <w:r>
        <w:t>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68BCBE2D" w14:textId="0D1470E2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316F57">
        <w:rPr>
          <w:rStyle w:val="CodeChar"/>
        </w:rPr>
        <w:t>C</w:t>
      </w:r>
      <w:r w:rsidR="00C06ABC">
        <w:rPr>
          <w:rStyle w:val="CodeChar"/>
        </w:rPr>
        <w:t>hristmasPastryShop</w:t>
      </w:r>
      <w:r>
        <w:rPr>
          <w:b/>
        </w:rPr>
        <w:t xml:space="preserve"> </w:t>
      </w:r>
      <w:r w:rsidR="00316F57">
        <w:t>project</w:t>
      </w:r>
      <w:r>
        <w:t xml:space="preserve"> in every </w:t>
      </w:r>
      <w:r w:rsidR="00717523">
        <w:t>task</w:t>
      </w:r>
      <w:r>
        <w:t xml:space="preserve">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717523">
        <w:rPr>
          <w:b/>
        </w:rPr>
        <w:t>.</w:t>
      </w:r>
    </w:p>
    <w:p w14:paraId="2BD8A72E" w14:textId="2A84FE59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 modify the</w:t>
      </w:r>
      <w:r w:rsidR="00F05CEF">
        <w:rPr>
          <w:b/>
        </w:rPr>
        <w:t xml:space="preserve"> </w:t>
      </w:r>
      <w:r>
        <w:rPr>
          <w:b/>
        </w:rPr>
        <w:t xml:space="preserve">interfaces or their </w:t>
      </w:r>
      <w:r w:rsidR="00F05CEF">
        <w:rPr>
          <w:b/>
        </w:rPr>
        <w:t>packages</w:t>
      </w:r>
      <w:r w:rsidR="00717523">
        <w:rPr>
          <w:b/>
        </w:rPr>
        <w:t>.</w:t>
      </w:r>
    </w:p>
    <w:p w14:paraId="31925997" w14:textId="4B1E64F0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717523">
        <w:rPr>
          <w:b/>
        </w:rPr>
        <w:t>.</w:t>
      </w:r>
    </w:p>
    <w:p w14:paraId="5683D371" w14:textId="19CBDBD3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 w:rsidR="00717523">
        <w:rPr>
          <w:b/>
        </w:rPr>
        <w:t>.</w:t>
      </w:r>
    </w:p>
    <w:p w14:paraId="1A536ADF" w14:textId="1BD216B4" w:rsidR="0012277F" w:rsidRDefault="0012277F" w:rsidP="0022027B">
      <w:pPr>
        <w:pStyle w:val="ListParagraph"/>
        <w:numPr>
          <w:ilvl w:val="1"/>
          <w:numId w:val="3"/>
        </w:numPr>
      </w:pPr>
      <w:r>
        <w:t xml:space="preserve">This includes </w:t>
      </w:r>
      <w:r>
        <w:rPr>
          <w:b/>
        </w:rPr>
        <w:t>constructors</w:t>
      </w:r>
      <w:r>
        <w:t xml:space="preserve">, </w:t>
      </w:r>
      <w:r>
        <w:rPr>
          <w:b/>
        </w:rPr>
        <w:t>method parameters</w:t>
      </w:r>
      <w:r w:rsidR="00717523">
        <w:rPr>
          <w:b/>
        </w:rPr>
        <w:t xml:space="preserve">, </w:t>
      </w:r>
      <w:r>
        <w:t>and</w:t>
      </w:r>
      <w:r>
        <w:rPr>
          <w:b/>
        </w:rPr>
        <w:t xml:space="preserve"> return types</w:t>
      </w:r>
      <w:r w:rsidR="00717523">
        <w:rPr>
          <w:b/>
        </w:rPr>
        <w:t>.</w:t>
      </w:r>
    </w:p>
    <w:p w14:paraId="0D37B82B" w14:textId="65BDC098" w:rsidR="0012277F" w:rsidRDefault="0012277F" w:rsidP="0022027B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717523">
        <w:t>.</w:t>
      </w:r>
    </w:p>
    <w:p w14:paraId="2DA10437" w14:textId="3B9272D1" w:rsidR="0012277F" w:rsidRDefault="0012277F" w:rsidP="0022027B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717523">
        <w:t>.</w:t>
      </w:r>
    </w:p>
    <w:p w14:paraId="07B3C9BC" w14:textId="2AAF8148" w:rsidR="00833F3C" w:rsidRPr="00833F3C" w:rsidRDefault="00833F3C" w:rsidP="0022027B">
      <w:pPr>
        <w:pStyle w:val="ListParagraph"/>
        <w:numPr>
          <w:ilvl w:val="0"/>
          <w:numId w:val="2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proofErr w:type="spellStart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Utilities</w:t>
      </w:r>
      <w:proofErr w:type="spellEnd"/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29FF681F" w14:textId="4426F543" w:rsidR="00833F3C" w:rsidRDefault="00833F3C" w:rsidP="0022027B">
      <w:pPr>
        <w:pStyle w:val="ListParagraph"/>
        <w:numPr>
          <w:ilvl w:val="0"/>
          <w:numId w:val="2"/>
        </w:num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Visual Studio 20</w:t>
      </w:r>
      <w:r>
        <w:rPr>
          <w:rFonts w:cstheme="minorHAnsi"/>
          <w:b/>
          <w:bCs/>
          <w:noProof/>
        </w:rPr>
        <w:t xml:space="preserve">22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proofErr w:type="spellStart"/>
      <w:r w:rsidRPr="00333595">
        <w:rPr>
          <w:rFonts w:cstheme="minorHAnsi"/>
          <w:b/>
          <w:bCs/>
          <w:color w:val="000000"/>
          <w:lang w:val="bg-BG"/>
        </w:rPr>
        <w:t>netcoreapp</w:t>
      </w:r>
      <w:proofErr w:type="spellEnd"/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564ED81E" w14:textId="250DF286" w:rsidR="00316F57" w:rsidRPr="00316F57" w:rsidRDefault="00316F57" w:rsidP="00316F57"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3FF57934" w14:textId="5D67F647" w:rsidR="007C3B9E" w:rsidRPr="007D3976" w:rsidRDefault="0012277F" w:rsidP="00833F3C">
      <w:pPr>
        <w:jc w:val="both"/>
      </w:pPr>
      <w:r>
        <w:t xml:space="preserve">You are given </w:t>
      </w:r>
      <w:r w:rsidR="00A150F1">
        <w:rPr>
          <w:b/>
          <w:bCs/>
        </w:rPr>
        <w:t>4</w:t>
      </w:r>
      <w:r>
        <w:t xml:space="preserve"> interfaces, and you </w:t>
      </w:r>
      <w:r w:rsidR="005D7597">
        <w:t>must</w:t>
      </w:r>
      <w:r>
        <w:t xml:space="preserve"> implement their functionality in the </w:t>
      </w:r>
      <w:r>
        <w:rPr>
          <w:b/>
        </w:rPr>
        <w:t>correct classes</w:t>
      </w:r>
      <w:r>
        <w:t>.</w:t>
      </w:r>
    </w:p>
    <w:p w14:paraId="00FA785B" w14:textId="0002956E" w:rsidR="0012277F" w:rsidRDefault="0012277F" w:rsidP="0012277F">
      <w:pPr>
        <w:jc w:val="both"/>
      </w:pPr>
      <w:r>
        <w:t xml:space="preserve">There are </w:t>
      </w:r>
      <w:r w:rsidR="007C3B9E" w:rsidRPr="00833F3C"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17523">
        <w:rPr>
          <w:rFonts w:ascii="Consolas" w:hAnsi="Consolas"/>
          <w:b/>
          <w:bCs/>
        </w:rPr>
        <w:t>Booth</w:t>
      </w:r>
      <w:r>
        <w:rPr>
          <w:b/>
          <w:bCs/>
        </w:rPr>
        <w:t xml:space="preserve">, </w:t>
      </w:r>
      <w:r w:rsidR="00BE72FC">
        <w:rPr>
          <w:rFonts w:ascii="Consolas" w:hAnsi="Consolas"/>
          <w:b/>
          <w:bCs/>
        </w:rPr>
        <w:t>Delicac</w:t>
      </w:r>
      <w:r w:rsidR="00830122">
        <w:rPr>
          <w:rFonts w:ascii="Consolas" w:hAnsi="Consolas"/>
          <w:b/>
          <w:bCs/>
        </w:rPr>
        <w:t>y</w:t>
      </w:r>
      <w:r w:rsidR="007C3B9E">
        <w:rPr>
          <w:b/>
          <w:bCs/>
        </w:rPr>
        <w:t xml:space="preserve">, </w:t>
      </w:r>
      <w:r w:rsidR="00830122">
        <w:rPr>
          <w:rFonts w:ascii="Consolas" w:hAnsi="Consolas"/>
          <w:b/>
          <w:bCs/>
        </w:rPr>
        <w:t>Cocktail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</w:t>
      </w:r>
      <w:r w:rsidR="00690557">
        <w:rPr>
          <w:b/>
          <w:bCs/>
        </w:rPr>
        <w:t xml:space="preserve">a </w:t>
      </w:r>
      <w:proofErr w:type="gramStart"/>
      <w:r w:rsidR="007C3B9E" w:rsidRPr="00806285">
        <w:rPr>
          <w:rFonts w:ascii="Consolas" w:hAnsi="Consolas"/>
          <w:b/>
          <w:bCs/>
        </w:rPr>
        <w:t>Repository</w:t>
      </w:r>
      <w:r w:rsidR="00A150F1">
        <w:rPr>
          <w:rFonts w:ascii="Consolas" w:hAnsi="Consolas"/>
          <w:b/>
          <w:bCs/>
        </w:rPr>
        <w:t>(</w:t>
      </w:r>
      <w:proofErr w:type="spellStart"/>
      <w:proofErr w:type="gramEnd"/>
      <w:r w:rsidR="00A150F1">
        <w:rPr>
          <w:rFonts w:ascii="Consolas" w:hAnsi="Consolas"/>
          <w:b/>
          <w:bCs/>
        </w:rPr>
        <w:t>BoothRe</w:t>
      </w:r>
      <w:r w:rsidR="00CB34E8">
        <w:rPr>
          <w:rFonts w:ascii="Consolas" w:hAnsi="Consolas"/>
          <w:b/>
          <w:bCs/>
        </w:rPr>
        <w:t>pository</w:t>
      </w:r>
      <w:proofErr w:type="spellEnd"/>
      <w:r w:rsidR="00CB34E8">
        <w:rPr>
          <w:rFonts w:ascii="Consolas" w:hAnsi="Consolas"/>
          <w:b/>
          <w:bCs/>
        </w:rPr>
        <w:t xml:space="preserve">, </w:t>
      </w:r>
      <w:proofErr w:type="spellStart"/>
      <w:r w:rsidR="00CB34E8">
        <w:rPr>
          <w:rFonts w:ascii="Consolas" w:hAnsi="Consolas"/>
          <w:b/>
          <w:bCs/>
        </w:rPr>
        <w:t>DelicacyRepository</w:t>
      </w:r>
      <w:proofErr w:type="spellEnd"/>
      <w:r w:rsidR="00CB34E8">
        <w:rPr>
          <w:rFonts w:ascii="Consolas" w:hAnsi="Consolas"/>
          <w:b/>
          <w:bCs/>
        </w:rPr>
        <w:t>,</w:t>
      </w:r>
      <w:r w:rsidR="00A150F1">
        <w:rPr>
          <w:rFonts w:ascii="Consolas" w:hAnsi="Consolas"/>
          <w:b/>
          <w:bCs/>
        </w:rPr>
        <w:t xml:space="preserve"> </w:t>
      </w:r>
      <w:proofErr w:type="spellStart"/>
      <w:r w:rsidR="00A150F1">
        <w:rPr>
          <w:rFonts w:ascii="Consolas" w:hAnsi="Consolas"/>
          <w:b/>
          <w:bCs/>
        </w:rPr>
        <w:t>CocktailRepository</w:t>
      </w:r>
      <w:proofErr w:type="spellEnd"/>
      <w:r w:rsidR="00A150F1">
        <w:rPr>
          <w:rFonts w:ascii="Consolas" w:hAnsi="Consolas"/>
          <w:b/>
          <w:bCs/>
        </w:rPr>
        <w:t>)</w:t>
      </w:r>
      <w:r w:rsidR="007523C0">
        <w:rPr>
          <w:rFonts w:ascii="Consolas" w:hAnsi="Consolas"/>
          <w:b/>
          <w:bCs/>
        </w:rPr>
        <w:t xml:space="preserve"> for each of them</w:t>
      </w:r>
      <w:r>
        <w:t>:</w:t>
      </w:r>
    </w:p>
    <w:p w14:paraId="23E7EB2A" w14:textId="274098D7" w:rsidR="0012277F" w:rsidRPr="00BE72FC" w:rsidRDefault="00BE72FC" w:rsidP="0012277F">
      <w:pPr>
        <w:pStyle w:val="Heading3"/>
        <w:jc w:val="both"/>
      </w:pPr>
      <w:r>
        <w:t>Delicac</w:t>
      </w:r>
      <w:r w:rsidR="00830122">
        <w:t>y</w:t>
      </w:r>
    </w:p>
    <w:p w14:paraId="13357544" w14:textId="3EB75B82" w:rsidR="0012277F" w:rsidRPr="001E13CF" w:rsidRDefault="0016652B" w:rsidP="0012277F">
      <w:pPr>
        <w:jc w:val="both"/>
        <w:rPr>
          <w:color w:val="17365D" w:themeColor="text2" w:themeShade="BF"/>
        </w:rPr>
      </w:pPr>
      <w:r w:rsidRPr="001E13CF">
        <w:rPr>
          <w:rStyle w:val="CodeChar"/>
          <w:color w:val="17365D" w:themeColor="text2" w:themeShade="BF"/>
        </w:rPr>
        <w:t>Delicacy</w:t>
      </w:r>
      <w:r w:rsidR="0012277F" w:rsidRPr="001E13CF">
        <w:rPr>
          <w:color w:val="17365D" w:themeColor="text2" w:themeShade="BF"/>
        </w:rPr>
        <w:t xml:space="preserve"> is a </w:t>
      </w:r>
      <w:r w:rsidR="0012277F" w:rsidRPr="001E13CF">
        <w:rPr>
          <w:b/>
          <w:color w:val="17365D" w:themeColor="text2" w:themeShade="BF"/>
        </w:rPr>
        <w:t>base class</w:t>
      </w:r>
      <w:r w:rsidR="0012277F" w:rsidRPr="001E13CF">
        <w:rPr>
          <w:color w:val="17365D" w:themeColor="text2" w:themeShade="BF"/>
        </w:rPr>
        <w:t xml:space="preserve"> for any </w:t>
      </w:r>
      <w:r w:rsidR="0012277F" w:rsidRPr="001E13CF">
        <w:rPr>
          <w:b/>
          <w:color w:val="17365D" w:themeColor="text2" w:themeShade="BF"/>
        </w:rPr>
        <w:t xml:space="preserve">type of </w:t>
      </w:r>
      <w:r w:rsidR="00830122" w:rsidRPr="001E13CF">
        <w:rPr>
          <w:rFonts w:ascii="Consolas" w:hAnsi="Consolas"/>
          <w:b/>
          <w:color w:val="17365D" w:themeColor="text2" w:themeShade="BF"/>
        </w:rPr>
        <w:t>Delicacy,</w:t>
      </w:r>
      <w:r w:rsidR="00806285" w:rsidRPr="001E13CF">
        <w:rPr>
          <w:color w:val="17365D" w:themeColor="text2" w:themeShade="BF"/>
        </w:rPr>
        <w:t xml:space="preserve"> </w:t>
      </w:r>
      <w:r w:rsidR="0012277F" w:rsidRPr="001E13CF">
        <w:rPr>
          <w:color w:val="17365D" w:themeColor="text2" w:themeShade="BF"/>
        </w:rPr>
        <w:t xml:space="preserve">and it </w:t>
      </w:r>
      <w:r w:rsidR="0012277F" w:rsidRPr="001E13CF">
        <w:rPr>
          <w:b/>
          <w:color w:val="17365D" w:themeColor="text2" w:themeShade="BF"/>
        </w:rPr>
        <w:t>should not be able to be instantiated</w:t>
      </w:r>
      <w:r w:rsidR="0012277F" w:rsidRPr="001E13CF">
        <w:rPr>
          <w:color w:val="17365D" w:themeColor="text2" w:themeShade="BF"/>
        </w:rPr>
        <w:t>.</w:t>
      </w:r>
    </w:p>
    <w:p w14:paraId="04E069DE" w14:textId="77777777" w:rsidR="0012277F" w:rsidRPr="001E13CF" w:rsidRDefault="0012277F" w:rsidP="0012277F">
      <w:pPr>
        <w:pStyle w:val="Heading4"/>
        <w:jc w:val="both"/>
        <w:rPr>
          <w:color w:val="17365D" w:themeColor="text2" w:themeShade="BF"/>
          <w:lang w:val="bg-BG"/>
        </w:rPr>
      </w:pPr>
      <w:r w:rsidRPr="001E13CF">
        <w:rPr>
          <w:color w:val="17365D" w:themeColor="text2" w:themeShade="BF"/>
        </w:rPr>
        <w:t>Data</w:t>
      </w:r>
    </w:p>
    <w:p w14:paraId="043AE28C" w14:textId="0DBF07EB" w:rsidR="008B5394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bookmarkStart w:id="0" w:name="OLE_LINK1"/>
      <w:bookmarkStart w:id="1" w:name="OLE_LINK2"/>
      <w:r w:rsidRPr="001E13CF">
        <w:rPr>
          <w:rFonts w:ascii="Consolas" w:hAnsi="Consolas"/>
          <w:b/>
          <w:color w:val="17365D" w:themeColor="text2" w:themeShade="BF"/>
        </w:rPr>
        <w:t>N</w:t>
      </w:r>
      <w:r w:rsidR="00B4692F" w:rsidRPr="001E13CF">
        <w:rPr>
          <w:rFonts w:ascii="Consolas" w:hAnsi="Consolas"/>
          <w:b/>
          <w:color w:val="17365D" w:themeColor="text2" w:themeShade="BF"/>
        </w:rPr>
        <w:t>ame</w:t>
      </w:r>
      <w:r w:rsidR="0012277F" w:rsidRPr="001E13CF">
        <w:rPr>
          <w:color w:val="17365D" w:themeColor="text2" w:themeShade="BF"/>
        </w:rPr>
        <w:t xml:space="preserve"> </w:t>
      </w:r>
      <w:r w:rsidR="000D1A7D" w:rsidRPr="001E13CF">
        <w:rPr>
          <w:color w:val="17365D" w:themeColor="text2" w:themeShade="BF"/>
        </w:rPr>
        <w:t>-</w:t>
      </w:r>
      <w:r w:rsidR="0012277F" w:rsidRPr="001E13CF">
        <w:rPr>
          <w:color w:val="17365D" w:themeColor="text2" w:themeShade="BF"/>
        </w:rPr>
        <w:t xml:space="preserve"> </w:t>
      </w:r>
      <w:r w:rsidRPr="001E13CF">
        <w:rPr>
          <w:rStyle w:val="CodeChar"/>
          <w:color w:val="17365D" w:themeColor="text2" w:themeShade="BF"/>
        </w:rPr>
        <w:t>s</w:t>
      </w:r>
      <w:r w:rsidR="008B5394" w:rsidRPr="001E13CF">
        <w:rPr>
          <w:rStyle w:val="CodeChar"/>
          <w:color w:val="17365D" w:themeColor="text2" w:themeShade="BF"/>
        </w:rPr>
        <w:t>tring</w:t>
      </w:r>
    </w:p>
    <w:p w14:paraId="2DEC7CE2" w14:textId="24B170F8" w:rsidR="00B4692F" w:rsidRPr="001E13CF" w:rsidRDefault="0012277F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1E13CF">
        <w:rPr>
          <w:color w:val="17365D" w:themeColor="text2" w:themeShade="BF"/>
        </w:rPr>
        <w:t xml:space="preserve">If the </w:t>
      </w:r>
      <w:r w:rsidR="0000617E" w:rsidRPr="001E13CF">
        <w:rPr>
          <w:color w:val="17365D" w:themeColor="text2" w:themeShade="BF"/>
        </w:rPr>
        <w:t>name</w:t>
      </w:r>
      <w:r w:rsidRPr="001E13CF">
        <w:rPr>
          <w:color w:val="17365D" w:themeColor="text2" w:themeShade="BF"/>
        </w:rPr>
        <w:t xml:space="preserve"> </w:t>
      </w:r>
      <w:r w:rsidRPr="001E13CF">
        <w:rPr>
          <w:b/>
          <w:color w:val="17365D" w:themeColor="text2" w:themeShade="BF"/>
        </w:rPr>
        <w:t>is null</w:t>
      </w:r>
      <w:r w:rsidR="00B4692F" w:rsidRPr="001E13CF">
        <w:rPr>
          <w:b/>
          <w:color w:val="17365D" w:themeColor="text2" w:themeShade="BF"/>
        </w:rPr>
        <w:t xml:space="preserve"> or</w:t>
      </w:r>
      <w:r w:rsidRPr="001E13CF">
        <w:rPr>
          <w:b/>
          <w:color w:val="17365D" w:themeColor="text2" w:themeShade="BF"/>
        </w:rPr>
        <w:t xml:space="preserve"> whitespace</w:t>
      </w:r>
      <w:r w:rsidRPr="001E13CF">
        <w:rPr>
          <w:b/>
          <w:color w:val="17365D" w:themeColor="text2" w:themeShade="BF"/>
          <w:lang w:val="bg-BG"/>
        </w:rPr>
        <w:t>,</w:t>
      </w:r>
      <w:r w:rsidRPr="001E13CF">
        <w:rPr>
          <w:color w:val="17365D" w:themeColor="text2" w:themeShade="BF"/>
        </w:rPr>
        <w:t xml:space="preserve"> throw an </w:t>
      </w:r>
      <w:r w:rsidR="00D5564C" w:rsidRPr="001E13CF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1E13CF">
        <w:rPr>
          <w:color w:val="17365D" w:themeColor="text2" w:themeShade="BF"/>
        </w:rPr>
        <w:t xml:space="preserve"> with </w:t>
      </w:r>
      <w:r w:rsidR="005915C2" w:rsidRPr="001E13CF">
        <w:rPr>
          <w:color w:val="17365D" w:themeColor="text2" w:themeShade="BF"/>
        </w:rPr>
        <w:t xml:space="preserve">a </w:t>
      </w:r>
      <w:r w:rsidRPr="001E13CF">
        <w:rPr>
          <w:color w:val="17365D" w:themeColor="text2" w:themeShade="BF"/>
        </w:rPr>
        <w:t>message</w:t>
      </w:r>
      <w:r w:rsidR="00642C53" w:rsidRPr="001E13CF">
        <w:rPr>
          <w:bCs/>
          <w:color w:val="17365D" w:themeColor="text2" w:themeShade="BF"/>
        </w:rPr>
        <w:t xml:space="preserve"> 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  <w:r w:rsidR="00E0179D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1E13CF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F4183B" w:rsidRPr="001E13CF">
        <w:rPr>
          <w:rFonts w:cstheme="minorHAnsi"/>
          <w:bCs/>
          <w:color w:val="17365D" w:themeColor="text2" w:themeShade="BF"/>
        </w:rPr>
        <w:t>"</w:t>
      </w:r>
    </w:p>
    <w:p w14:paraId="1888909D" w14:textId="78F41B47" w:rsidR="00595592" w:rsidRPr="001E13CF" w:rsidRDefault="00833F3C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1E13CF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1E13CF">
        <w:rPr>
          <w:rFonts w:ascii="Consolas" w:hAnsi="Consolas"/>
          <w:b/>
          <w:noProof/>
          <w:color w:val="17365D" w:themeColor="text2" w:themeShade="BF"/>
        </w:rPr>
        <w:t>rice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D1A7D" w:rsidRPr="001E13CF">
        <w:rPr>
          <w:noProof/>
          <w:color w:val="17365D" w:themeColor="text2" w:themeShade="BF"/>
        </w:rPr>
        <w:t>-</w:t>
      </w:r>
      <w:r w:rsidR="0025151A" w:rsidRPr="001E13CF">
        <w:rPr>
          <w:noProof/>
          <w:color w:val="17365D" w:themeColor="text2" w:themeShade="BF"/>
        </w:rPr>
        <w:t xml:space="preserve"> </w:t>
      </w:r>
      <w:r w:rsidR="000851CA" w:rsidRPr="001E13CF">
        <w:rPr>
          <w:rStyle w:val="CodeChar"/>
          <w:color w:val="17365D" w:themeColor="text2" w:themeShade="BF"/>
        </w:rPr>
        <w:t>double</w:t>
      </w:r>
      <w:r w:rsidR="008B5394" w:rsidRPr="001E13CF">
        <w:rPr>
          <w:bCs/>
          <w:noProof/>
          <w:color w:val="17365D" w:themeColor="text2" w:themeShade="BF"/>
        </w:rPr>
        <w:t xml:space="preserve"> </w:t>
      </w:r>
      <w:bookmarkEnd w:id="0"/>
      <w:bookmarkEnd w:id="1"/>
    </w:p>
    <w:p w14:paraId="736160CC" w14:textId="77777777" w:rsidR="00BE25F5" w:rsidRPr="00BE25F5" w:rsidRDefault="00BE25F5" w:rsidP="00BE25F5">
      <w:pPr>
        <w:spacing w:before="0" w:after="0"/>
        <w:jc w:val="both"/>
        <w:rPr>
          <w:bCs/>
          <w:noProof/>
        </w:rPr>
      </w:pPr>
    </w:p>
    <w:p w14:paraId="647D1A88" w14:textId="3ECD5184" w:rsidR="0025151A" w:rsidRPr="00F62067" w:rsidRDefault="00D5564C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</w:t>
      </w:r>
      <w:r w:rsidR="008B5394">
        <w:rPr>
          <w:rFonts w:ascii="Consolas" w:hAnsi="Consolas"/>
          <w:noProof/>
        </w:rPr>
        <w:t xml:space="preserve"> </w:t>
      </w:r>
      <w:r>
        <w:rPr>
          <w:rFonts w:ascii="Consolas" w:hAnsi="Consolas"/>
          <w:noProof/>
        </w:rPr>
        <w:t>T</w:t>
      </w:r>
      <w:r w:rsidR="0000617E">
        <w:rPr>
          <w:rFonts w:ascii="Consolas" w:hAnsi="Consolas"/>
          <w:noProof/>
        </w:rPr>
        <w:t>oString</w:t>
      </w:r>
      <w:r w:rsidR="0025151A"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6692769D" w14:textId="70927C4C" w:rsidR="0000617E" w:rsidRPr="00D52DE1" w:rsidRDefault="00D5564C" w:rsidP="0000617E">
      <w:pPr>
        <w:rPr>
          <w:b/>
          <w:bCs/>
          <w:noProof/>
          <w:color w:val="17365D" w:themeColor="text2" w:themeShade="BF"/>
        </w:rPr>
      </w:pPr>
      <w:bookmarkStart w:id="2" w:name="OLE_LINK3"/>
      <w:bookmarkStart w:id="3" w:name="OLE_LINK4"/>
      <w:r w:rsidRPr="00D52DE1">
        <w:rPr>
          <w:noProof/>
          <w:color w:val="17365D" w:themeColor="text2" w:themeShade="BF"/>
        </w:rPr>
        <w:t xml:space="preserve">Override the existing method </w:t>
      </w:r>
      <w:r w:rsidRPr="00D52DE1">
        <w:rPr>
          <w:rStyle w:val="CodeChar"/>
          <w:color w:val="17365D" w:themeColor="text2" w:themeShade="BF"/>
        </w:rPr>
        <w:t>ToS</w:t>
      </w:r>
      <w:r w:rsidR="0000617E" w:rsidRPr="00D52DE1">
        <w:rPr>
          <w:rStyle w:val="CodeChar"/>
          <w:color w:val="17365D" w:themeColor="text2" w:themeShade="BF"/>
        </w:rPr>
        <w:t>tring</w:t>
      </w:r>
      <w:r w:rsidRPr="00D52DE1">
        <w:rPr>
          <w:rStyle w:val="CodeChar"/>
          <w:color w:val="17365D" w:themeColor="text2" w:themeShade="BF"/>
        </w:rPr>
        <w:t>()</w:t>
      </w:r>
      <w:r w:rsidR="009B675F" w:rsidRPr="00D52DE1">
        <w:rPr>
          <w:rStyle w:val="CodeChar"/>
          <w:color w:val="17365D" w:themeColor="text2" w:themeShade="BF"/>
        </w:rPr>
        <w:t xml:space="preserve"> </w:t>
      </w:r>
      <w:r w:rsidRPr="00D52DE1">
        <w:rPr>
          <w:noProof/>
          <w:color w:val="17365D" w:themeColor="text2" w:themeShade="BF"/>
        </w:rPr>
        <w:t xml:space="preserve">and modify </w:t>
      </w:r>
      <w:r w:rsidR="009B675F" w:rsidRPr="00D52DE1">
        <w:rPr>
          <w:noProof/>
          <w:color w:val="17365D" w:themeColor="text2" w:themeShade="BF"/>
        </w:rPr>
        <w:t xml:space="preserve">it, so the </w:t>
      </w:r>
      <w:r w:rsidR="0000617E" w:rsidRPr="00D52DE1">
        <w:rPr>
          <w:noProof/>
          <w:color w:val="17365D" w:themeColor="text2" w:themeShade="BF"/>
        </w:rPr>
        <w:t xml:space="preserve">returned </w:t>
      </w:r>
      <w:r w:rsidR="009B675F" w:rsidRPr="00D52DE1">
        <w:rPr>
          <w:noProof/>
          <w:color w:val="17365D" w:themeColor="text2" w:themeShade="BF"/>
        </w:rPr>
        <w:t>string</w:t>
      </w:r>
      <w:r w:rsidR="0000617E" w:rsidRPr="00D52DE1">
        <w:rPr>
          <w:noProof/>
          <w:color w:val="17365D" w:themeColor="text2" w:themeShade="BF"/>
        </w:rPr>
        <w:t xml:space="preserve"> must be in the following format:</w:t>
      </w:r>
    </w:p>
    <w:p w14:paraId="43B77AAF" w14:textId="3A0359B9" w:rsidR="0025151A" w:rsidRPr="00D52DE1" w:rsidRDefault="007239B9" w:rsidP="0000617E">
      <w:pPr>
        <w:pStyle w:val="Code"/>
        <w:rPr>
          <w:rFonts w:cstheme="minorHAnsi"/>
          <w:bCs/>
          <w:color w:val="17365D" w:themeColor="text2" w:themeShade="BF"/>
        </w:rPr>
      </w:pPr>
      <w:r w:rsidRPr="00D52DE1">
        <w:rPr>
          <w:rFonts w:cstheme="minorHAnsi"/>
          <w:bCs/>
          <w:color w:val="17365D" w:themeColor="text2" w:themeShade="BF"/>
        </w:rPr>
        <w:t>"</w:t>
      </w:r>
      <w:r w:rsidR="0000617E" w:rsidRPr="00D52DE1">
        <w:rPr>
          <w:rFonts w:cstheme="minorHAnsi"/>
          <w:bCs/>
          <w:color w:val="17365D" w:themeColor="text2" w:themeShade="BF"/>
        </w:rPr>
        <w:t>{</w:t>
      </w:r>
      <w:r w:rsidR="003C5A31" w:rsidRPr="00D52DE1">
        <w:rPr>
          <w:rFonts w:cstheme="minorHAnsi"/>
          <w:bCs/>
          <w:color w:val="17365D" w:themeColor="text2" w:themeShade="BF"/>
        </w:rPr>
        <w:t>delicacyNam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00617E" w:rsidRPr="00D52DE1">
        <w:rPr>
          <w:rFonts w:ascii="Cascadia Mono" w:hAnsi="Cascadia Mono" w:cs="Cascadia Mono"/>
          <w:b w:val="0"/>
          <w:noProof w:val="0"/>
          <w:color w:val="17365D" w:themeColor="text2" w:themeShade="BF"/>
          <w:sz w:val="19"/>
          <w:szCs w:val="19"/>
        </w:rPr>
        <w:t xml:space="preserve"> -</w:t>
      </w:r>
      <w:r w:rsidR="0000617E" w:rsidRPr="00D52DE1">
        <w:rPr>
          <w:rFonts w:cstheme="minorHAnsi"/>
          <w:bCs/>
          <w:color w:val="17365D" w:themeColor="text2" w:themeShade="BF"/>
        </w:rPr>
        <w:t xml:space="preserve"> {current</w:t>
      </w:r>
      <w:r w:rsidR="00EF6ADB" w:rsidRPr="00D52DE1">
        <w:rPr>
          <w:rFonts w:cstheme="minorHAnsi"/>
          <w:bCs/>
          <w:color w:val="17365D" w:themeColor="text2" w:themeShade="BF"/>
        </w:rPr>
        <w:t xml:space="preserve"> p</w:t>
      </w:r>
      <w:r w:rsidR="0000617E" w:rsidRPr="00D52DE1">
        <w:rPr>
          <w:rFonts w:cstheme="minorHAnsi"/>
          <w:bCs/>
          <w:color w:val="17365D" w:themeColor="text2" w:themeShade="BF"/>
        </w:rPr>
        <w:t xml:space="preserve">rice - formatted to the second </w:t>
      </w:r>
      <w:r w:rsidR="00A150F1" w:rsidRPr="00D52DE1">
        <w:rPr>
          <w:rFonts w:cstheme="minorHAnsi"/>
          <w:bCs/>
          <w:color w:val="17365D" w:themeColor="text2" w:themeShade="BF"/>
        </w:rPr>
        <w:t xml:space="preserve">decimal </w:t>
      </w:r>
      <w:r w:rsidR="001D4569" w:rsidRPr="00D52DE1">
        <w:rPr>
          <w:rFonts w:cstheme="minorHAnsi"/>
          <w:bCs/>
          <w:color w:val="17365D" w:themeColor="text2" w:themeShade="BF"/>
        </w:rPr>
        <w:t>place</w:t>
      </w:r>
      <w:r w:rsidR="0000617E" w:rsidRPr="00D52DE1">
        <w:rPr>
          <w:rFonts w:cstheme="minorHAnsi"/>
          <w:bCs/>
          <w:color w:val="17365D" w:themeColor="text2" w:themeShade="BF"/>
        </w:rPr>
        <w:t>}</w:t>
      </w:r>
      <w:r w:rsidR="00ED7E55" w:rsidRPr="00D52DE1">
        <w:rPr>
          <w:rFonts w:cstheme="minorHAnsi"/>
          <w:bCs/>
          <w:color w:val="17365D" w:themeColor="text2" w:themeShade="BF"/>
        </w:rPr>
        <w:t xml:space="preserve"> </w:t>
      </w:r>
      <w:r w:rsidR="00A150F1" w:rsidRPr="00D52DE1">
        <w:rPr>
          <w:rFonts w:ascii="Cascadia Mono" w:hAnsi="Cascadia Mono" w:cs="Cascadia Mono"/>
          <w:b w:val="0"/>
          <w:color w:val="17365D" w:themeColor="text2" w:themeShade="BF"/>
          <w:sz w:val="19"/>
          <w:szCs w:val="19"/>
        </w:rPr>
        <w:t>lv</w:t>
      </w:r>
      <w:r w:rsidR="0000617E" w:rsidRPr="00D52DE1">
        <w:rPr>
          <w:rFonts w:cstheme="minorHAnsi"/>
          <w:bCs/>
          <w:color w:val="17365D" w:themeColor="text2" w:themeShade="BF"/>
        </w:rPr>
        <w:t>"</w:t>
      </w:r>
    </w:p>
    <w:p w14:paraId="6E7CF4B8" w14:textId="691F0BBF" w:rsidR="00667FBA" w:rsidRPr="00D52DE1" w:rsidRDefault="00667FBA" w:rsidP="0000617E">
      <w:pPr>
        <w:pStyle w:val="Code"/>
        <w:rPr>
          <w:color w:val="17365D" w:themeColor="text2" w:themeShade="BF"/>
        </w:rPr>
      </w:pP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Note: Do not use 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="Consolas"/>
          <w:color w:val="17365D" w:themeColor="text2" w:themeShade="BF"/>
          <w:sz w:val="19"/>
          <w:szCs w:val="19"/>
          <w:lang w:val="bg-BG"/>
        </w:rPr>
        <w:t>\r\n</w:t>
      </w:r>
      <w:r w:rsidRPr="00D52DE1">
        <w:rPr>
          <w:bCs/>
          <w:color w:val="17365D" w:themeColor="text2" w:themeShade="BF"/>
          <w:sz w:val="19"/>
          <w:szCs w:val="19"/>
        </w:rPr>
        <w:t>"</w:t>
      </w:r>
      <w:r w:rsidRPr="00D52DE1">
        <w:rPr>
          <w:rFonts w:cstheme="minorHAnsi"/>
          <w:color w:val="17365D" w:themeColor="text2" w:themeShade="BF"/>
          <w:sz w:val="24"/>
          <w:szCs w:val="19"/>
        </w:rPr>
        <w:t xml:space="preserve"> for a new line.</w:t>
      </w:r>
    </w:p>
    <w:bookmarkEnd w:id="2"/>
    <w:bookmarkEnd w:id="3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67848578" w:rsidR="0012277F" w:rsidRPr="00D52DE1" w:rsidRDefault="009B675F" w:rsidP="0012277F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="0016652B" w:rsidRPr="00D52DE1">
        <w:rPr>
          <w:rFonts w:ascii="Consolas" w:hAnsi="Consolas"/>
          <w:b/>
          <w:bCs/>
          <w:color w:val="17365D" w:themeColor="text2" w:themeShade="BF"/>
        </w:rPr>
        <w:t xml:space="preserve">Delicacy </w:t>
      </w:r>
      <w:r w:rsidR="0012277F" w:rsidRPr="00D52DE1">
        <w:rPr>
          <w:color w:val="17365D" w:themeColor="text2" w:themeShade="BF"/>
        </w:rPr>
        <w:t xml:space="preserve">should take the following </w:t>
      </w:r>
      <w:r w:rsidRPr="00D52DE1">
        <w:rPr>
          <w:color w:val="17365D" w:themeColor="text2" w:themeShade="BF"/>
        </w:rPr>
        <w:t>parameters</w:t>
      </w:r>
      <w:r w:rsidR="0012277F" w:rsidRPr="00D52DE1">
        <w:rPr>
          <w:color w:val="17365D" w:themeColor="text2" w:themeShade="BF"/>
        </w:rPr>
        <w:t xml:space="preserve"> upon initialization:</w:t>
      </w:r>
    </w:p>
    <w:p w14:paraId="31A29741" w14:textId="09E999D2" w:rsidR="0012277F" w:rsidRPr="00D52DE1" w:rsidRDefault="009B675F" w:rsidP="00255B7B">
      <w:pPr>
        <w:pStyle w:val="Code"/>
        <w:rPr>
          <w:color w:val="17365D" w:themeColor="text2" w:themeShade="BF"/>
        </w:rPr>
      </w:pPr>
      <w:bookmarkStart w:id="4" w:name="OLE_LINK5"/>
      <w:bookmarkStart w:id="5" w:name="OLE_LINK6"/>
      <w:r w:rsidRPr="00D52DE1">
        <w:rPr>
          <w:rFonts w:eastAsia="Calibri" w:cs="Consolas"/>
          <w:color w:val="17365D" w:themeColor="text2" w:themeShade="BF"/>
          <w:sz w:val="19"/>
          <w:szCs w:val="19"/>
        </w:rPr>
        <w:lastRenderedPageBreak/>
        <w:t>string delicacy</w:t>
      </w:r>
      <w:r w:rsidR="002F48C6" w:rsidRPr="00D52DE1">
        <w:rPr>
          <w:rFonts w:eastAsia="Calibri" w:cs="Consolas"/>
          <w:color w:val="17365D" w:themeColor="text2" w:themeShade="BF"/>
          <w:sz w:val="19"/>
          <w:szCs w:val="19"/>
        </w:rPr>
        <w:t>Name</w:t>
      </w:r>
      <w:r w:rsidR="00690557" w:rsidRPr="00D52DE1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Pr="00D52DE1">
        <w:rPr>
          <w:rFonts w:eastAsia="Calibri" w:cs="Consolas"/>
          <w:color w:val="17365D" w:themeColor="text2" w:themeShade="BF"/>
          <w:sz w:val="19"/>
          <w:szCs w:val="19"/>
        </w:rPr>
        <w:t>double price</w:t>
      </w:r>
    </w:p>
    <w:bookmarkEnd w:id="4"/>
    <w:bookmarkEnd w:id="5"/>
    <w:p w14:paraId="4591577A" w14:textId="77777777" w:rsidR="0012277F" w:rsidRPr="00D52DE1" w:rsidRDefault="0012277F" w:rsidP="0012277F">
      <w:pPr>
        <w:pStyle w:val="Heading4"/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>Child Classes</w:t>
      </w:r>
    </w:p>
    <w:p w14:paraId="73D5CC5E" w14:textId="041628DF" w:rsidR="0012277F" w:rsidRDefault="0012277F" w:rsidP="0012277F">
      <w:pPr>
        <w:jc w:val="both"/>
      </w:pPr>
      <w:r>
        <w:t xml:space="preserve">There are several concrete types of </w:t>
      </w:r>
      <w:r w:rsidR="00BE72FC">
        <w:rPr>
          <w:rFonts w:ascii="Consolas" w:hAnsi="Consolas"/>
          <w:b/>
        </w:rPr>
        <w:t>Delicac</w:t>
      </w:r>
      <w:r w:rsidR="00830122">
        <w:rPr>
          <w:rFonts w:ascii="Consolas" w:hAnsi="Consolas"/>
          <w:b/>
        </w:rPr>
        <w:t>y</w:t>
      </w:r>
      <w:r>
        <w:t>:</w:t>
      </w:r>
    </w:p>
    <w:p w14:paraId="6C0E2550" w14:textId="44811EE2" w:rsidR="0012277F" w:rsidRDefault="007F35BF" w:rsidP="0012277F">
      <w:pPr>
        <w:pStyle w:val="Heading5"/>
        <w:jc w:val="both"/>
      </w:pPr>
      <w:r>
        <w:t>Gingerbread</w:t>
      </w:r>
    </w:p>
    <w:p w14:paraId="34D41E5B" w14:textId="6551032D" w:rsidR="00255B7B" w:rsidRPr="00D52DE1" w:rsidRDefault="00255B7B" w:rsidP="00255B7B">
      <w:pPr>
        <w:rPr>
          <w:rStyle w:val="CodeChar"/>
          <w:color w:val="17365D" w:themeColor="text2" w:themeShade="BF"/>
        </w:rPr>
      </w:pPr>
      <w:bookmarkStart w:id="6" w:name="OLE_LINK7"/>
      <w:bookmarkStart w:id="7" w:name="OLE_LINK8"/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Gingerbread</w:t>
      </w:r>
      <w:r w:rsidR="0000617E" w:rsidRPr="00D52DE1">
        <w:rPr>
          <w:rStyle w:val="Strong"/>
          <w:color w:val="17365D" w:themeColor="text2" w:themeShade="BF"/>
        </w:rPr>
        <w:t xml:space="preserve"> has</w:t>
      </w:r>
      <w:r w:rsidRPr="00D52DE1">
        <w:rPr>
          <w:rStyle w:val="Strong"/>
          <w:color w:val="17365D" w:themeColor="text2" w:themeShade="BF"/>
        </w:rPr>
        <w:t xml:space="preserve">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="0000617E" w:rsidRPr="00D52DE1">
        <w:rPr>
          <w:color w:val="17365D" w:themeColor="text2" w:themeShade="BF"/>
        </w:rPr>
        <w:t>constant value for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120508" w:rsidRPr="00D52DE1">
        <w:rPr>
          <w:rStyle w:val="CodeChar"/>
          <w:color w:val="17365D" w:themeColor="text2" w:themeShade="BF"/>
        </w:rPr>
        <w:t>gignerb</w:t>
      </w:r>
      <w:r w:rsidR="00690557" w:rsidRPr="00D52DE1">
        <w:rPr>
          <w:rStyle w:val="CodeChar"/>
          <w:color w:val="17365D" w:themeColor="text2" w:themeShade="BF"/>
        </w:rPr>
        <w:t>readPrice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="0000617E"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4.00</w:t>
      </w:r>
    </w:p>
    <w:p w14:paraId="6FD1B729" w14:textId="01C3BB6F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Gingerbread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7F9FCECC" w14:textId="02ED4E0A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bookmarkEnd w:id="6"/>
    <w:bookmarkEnd w:id="7"/>
    <w:p w14:paraId="72634DE9" w14:textId="228120A6" w:rsidR="0012277F" w:rsidRDefault="007F35BF" w:rsidP="0012277F">
      <w:pPr>
        <w:pStyle w:val="Heading5"/>
        <w:jc w:val="both"/>
      </w:pPr>
      <w:r>
        <w:t>Stolen</w:t>
      </w:r>
    </w:p>
    <w:p w14:paraId="68AFF30C" w14:textId="1C04E5B7" w:rsidR="0000617E" w:rsidRPr="00D52DE1" w:rsidRDefault="0000617E" w:rsidP="0000617E">
      <w:pPr>
        <w:rPr>
          <w:rStyle w:val="CodeChar"/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</w:t>
      </w:r>
      <w:r w:rsidR="007F35BF" w:rsidRPr="00D52DE1">
        <w:rPr>
          <w:rStyle w:val="Strong"/>
          <w:color w:val="17365D" w:themeColor="text2" w:themeShade="BF"/>
        </w:rPr>
        <w:t>Stolen</w:t>
      </w:r>
      <w:r w:rsidRPr="00D52DE1">
        <w:rPr>
          <w:rStyle w:val="Strong"/>
          <w:color w:val="17365D" w:themeColor="text2" w:themeShade="BF"/>
        </w:rPr>
        <w:t xml:space="preserve"> has </w:t>
      </w:r>
      <w:r w:rsidR="00C52FFF" w:rsidRPr="00D52DE1">
        <w:rPr>
          <w:rStyle w:val="Strong"/>
          <w:color w:val="17365D" w:themeColor="text2" w:themeShade="BF"/>
        </w:rPr>
        <w:t xml:space="preserve">a </w:t>
      </w:r>
      <w:r w:rsidRPr="00D52DE1">
        <w:rPr>
          <w:color w:val="17365D" w:themeColor="text2" w:themeShade="BF"/>
        </w:rPr>
        <w:t>constant value for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stolenPrice</w:t>
      </w:r>
      <w:r w:rsidRPr="00D52DE1">
        <w:rPr>
          <w:rStyle w:val="CodeChar"/>
          <w:color w:val="17365D" w:themeColor="text2" w:themeShade="BF"/>
        </w:rPr>
        <w:t xml:space="preserve"> </w:t>
      </w:r>
      <w:r w:rsidR="005915C2" w:rsidRPr="00D52DE1">
        <w:rPr>
          <w:rStyle w:val="CodeChar"/>
          <w:color w:val="17365D" w:themeColor="text2" w:themeShade="BF"/>
        </w:rPr>
        <w:t>–</w:t>
      </w:r>
      <w:r w:rsidRPr="00D52DE1">
        <w:rPr>
          <w:rStyle w:val="CodeChar"/>
          <w:color w:val="17365D" w:themeColor="text2" w:themeShade="BF"/>
        </w:rPr>
        <w:t xml:space="preserve"> </w:t>
      </w:r>
      <w:r w:rsidR="00690557" w:rsidRPr="00D52DE1">
        <w:rPr>
          <w:rStyle w:val="CodeChar"/>
          <w:color w:val="17365D" w:themeColor="text2" w:themeShade="BF"/>
        </w:rPr>
        <w:t>3.50</w:t>
      </w:r>
    </w:p>
    <w:p w14:paraId="0C448F45" w14:textId="02AB0E9E" w:rsidR="00F4183B" w:rsidRPr="00D52DE1" w:rsidRDefault="00F4183B" w:rsidP="00F4183B">
      <w:pPr>
        <w:jc w:val="both"/>
        <w:rPr>
          <w:color w:val="17365D" w:themeColor="text2" w:themeShade="BF"/>
        </w:rPr>
      </w:pPr>
      <w:r w:rsidRPr="00D52DE1">
        <w:rPr>
          <w:color w:val="17365D" w:themeColor="text2" w:themeShade="BF"/>
        </w:rPr>
        <w:t xml:space="preserve">The constructor of the </w:t>
      </w:r>
      <w:r w:rsidRPr="00D52DE1">
        <w:rPr>
          <w:rStyle w:val="Strong"/>
          <w:color w:val="17365D" w:themeColor="text2" w:themeShade="BF"/>
        </w:rPr>
        <w:t xml:space="preserve">Stolen </w:t>
      </w:r>
      <w:r w:rsidRPr="00D52DE1">
        <w:rPr>
          <w:color w:val="17365D" w:themeColor="text2" w:themeShade="BF"/>
        </w:rPr>
        <w:t>should take the following parameters upon initialization:</w:t>
      </w:r>
    </w:p>
    <w:p w14:paraId="287E31AD" w14:textId="64D77DB8" w:rsidR="00F4183B" w:rsidRPr="00D52DE1" w:rsidRDefault="00F4183B" w:rsidP="00F4183B">
      <w:pPr>
        <w:pStyle w:val="Code"/>
        <w:rPr>
          <w:color w:val="17365D" w:themeColor="text2" w:themeShade="BF"/>
        </w:rPr>
      </w:pPr>
      <w:r w:rsidRPr="00D52DE1">
        <w:rPr>
          <w:rFonts w:eastAsia="Calibri" w:cs="Consolas"/>
          <w:color w:val="17365D" w:themeColor="text2" w:themeShade="BF"/>
          <w:sz w:val="19"/>
          <w:szCs w:val="19"/>
        </w:rPr>
        <w:t>string delicacyName</w:t>
      </w:r>
    </w:p>
    <w:p w14:paraId="75186698" w14:textId="44192C1E" w:rsidR="0012277F" w:rsidRDefault="00EF6ADB" w:rsidP="0012277F">
      <w:pPr>
        <w:pStyle w:val="Heading3"/>
        <w:jc w:val="both"/>
      </w:pPr>
      <w:r>
        <w:t>Cocktail</w:t>
      </w:r>
    </w:p>
    <w:p w14:paraId="1E05C9FF" w14:textId="332C2B53" w:rsidR="0000617E" w:rsidRPr="00634125" w:rsidRDefault="00EF6ADB" w:rsidP="0000617E">
      <w:pPr>
        <w:jc w:val="both"/>
        <w:rPr>
          <w:color w:val="17365D" w:themeColor="text2" w:themeShade="BF"/>
        </w:rPr>
      </w:pPr>
      <w:r w:rsidRPr="00634125">
        <w:rPr>
          <w:rStyle w:val="CodeChar"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is a </w:t>
      </w:r>
      <w:r w:rsidR="0000617E" w:rsidRPr="00634125">
        <w:rPr>
          <w:b/>
          <w:color w:val="17365D" w:themeColor="text2" w:themeShade="BF"/>
        </w:rPr>
        <w:t>base class</w:t>
      </w:r>
      <w:r w:rsidR="0000617E" w:rsidRPr="00634125">
        <w:rPr>
          <w:color w:val="17365D" w:themeColor="text2" w:themeShade="BF"/>
        </w:rPr>
        <w:t xml:space="preserve"> for any </w:t>
      </w:r>
      <w:r w:rsidR="0000617E" w:rsidRPr="00634125">
        <w:rPr>
          <w:b/>
          <w:color w:val="17365D" w:themeColor="text2" w:themeShade="BF"/>
        </w:rPr>
        <w:t xml:space="preserve">type of </w:t>
      </w:r>
      <w:r w:rsidRPr="00634125">
        <w:rPr>
          <w:rFonts w:ascii="Consolas" w:hAnsi="Consolas"/>
          <w:b/>
          <w:color w:val="17365D" w:themeColor="text2" w:themeShade="BF"/>
        </w:rPr>
        <w:t>Cocktail</w:t>
      </w:r>
      <w:r w:rsidR="0000617E" w:rsidRPr="00634125">
        <w:rPr>
          <w:color w:val="17365D" w:themeColor="text2" w:themeShade="BF"/>
        </w:rPr>
        <w:t xml:space="preserve"> and it </w:t>
      </w:r>
      <w:r w:rsidR="0000617E" w:rsidRPr="00634125">
        <w:rPr>
          <w:b/>
          <w:color w:val="17365D" w:themeColor="text2" w:themeShade="BF"/>
        </w:rPr>
        <w:t>should not be able to be instantiated</w:t>
      </w:r>
      <w:r w:rsidR="0000617E" w:rsidRPr="00634125">
        <w:rPr>
          <w:color w:val="17365D" w:themeColor="text2" w:themeShade="BF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0A64BA8" w14:textId="6C6EE91D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color w:val="17365D" w:themeColor="text2" w:themeShade="BF"/>
        </w:rPr>
      </w:pPr>
      <w:r w:rsidRPr="00634125">
        <w:rPr>
          <w:rFonts w:ascii="Consolas" w:hAnsi="Consolas"/>
          <w:b/>
          <w:color w:val="17365D" w:themeColor="text2" w:themeShade="BF"/>
        </w:rPr>
        <w:t>N</w:t>
      </w:r>
      <w:r w:rsidR="0000617E" w:rsidRPr="00634125">
        <w:rPr>
          <w:rFonts w:ascii="Consolas" w:hAnsi="Consolas"/>
          <w:b/>
          <w:color w:val="17365D" w:themeColor="text2" w:themeShade="BF"/>
        </w:rPr>
        <w:t>ame</w:t>
      </w:r>
      <w:r w:rsidR="0000617E" w:rsidRPr="00634125">
        <w:rPr>
          <w:color w:val="17365D" w:themeColor="text2" w:themeShade="BF"/>
        </w:rPr>
        <w:t xml:space="preserve"> - </w:t>
      </w:r>
      <w:r w:rsidRPr="00634125">
        <w:rPr>
          <w:rStyle w:val="CodeChar"/>
          <w:color w:val="17365D" w:themeColor="text2" w:themeShade="BF"/>
        </w:rPr>
        <w:t>s</w:t>
      </w:r>
      <w:r w:rsidR="0000617E" w:rsidRPr="00634125">
        <w:rPr>
          <w:rStyle w:val="CodeChar"/>
          <w:color w:val="17365D" w:themeColor="text2" w:themeShade="BF"/>
        </w:rPr>
        <w:t>tring</w:t>
      </w:r>
    </w:p>
    <w:p w14:paraId="16B144D3" w14:textId="40A479C5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name </w:t>
      </w:r>
      <w:r w:rsidRPr="00634125">
        <w:rPr>
          <w:b/>
          <w:color w:val="17365D" w:themeColor="text2" w:themeShade="BF"/>
        </w:rPr>
        <w:t>is null or whitespace</w:t>
      </w:r>
      <w:r w:rsidRPr="00634125">
        <w:rPr>
          <w:b/>
          <w:color w:val="17365D" w:themeColor="text2" w:themeShade="BF"/>
          <w:lang w:val="bg-BG"/>
        </w:rPr>
        <w:t>,</w:t>
      </w:r>
      <w:r w:rsidRPr="00634125">
        <w:rPr>
          <w:color w:val="17365D" w:themeColor="text2" w:themeShade="BF"/>
        </w:rPr>
        <w:t xml:space="preserve"> throw an </w:t>
      </w:r>
      <w:r w:rsidRPr="00634125">
        <w:rPr>
          <w:rFonts w:ascii="Consolas" w:hAnsi="Consolas"/>
          <w:b/>
          <w:noProof/>
          <w:color w:val="17365D" w:themeColor="text2" w:themeShade="BF"/>
        </w:rPr>
        <w:t>ArgumentException</w:t>
      </w:r>
      <w:r w:rsidRPr="00634125">
        <w:rPr>
          <w:color w:val="17365D" w:themeColor="text2" w:themeShade="BF"/>
        </w:rPr>
        <w:t xml:space="preserve"> with message</w:t>
      </w:r>
      <w:r w:rsidRPr="00634125">
        <w:rPr>
          <w:bCs/>
          <w:color w:val="17365D" w:themeColor="text2" w:themeShade="BF"/>
        </w:rPr>
        <w:t xml:space="preserve"> 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  <w:r w:rsidR="00CB34E8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Name cannot be null or white</w:t>
      </w:r>
      <w:r w:rsidR="00F4183B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space!</w:t>
      </w:r>
      <w:r w:rsidR="00A150F1" w:rsidRPr="00634125">
        <w:rPr>
          <w:rFonts w:cstheme="minorHAnsi"/>
          <w:bCs/>
          <w:color w:val="17365D" w:themeColor="text2" w:themeShade="BF"/>
        </w:rPr>
        <w:t>"</w:t>
      </w:r>
    </w:p>
    <w:p w14:paraId="29AA0F7F" w14:textId="6E23AA06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S</w:t>
      </w:r>
      <w:r w:rsidR="001D32AE" w:rsidRPr="00634125">
        <w:rPr>
          <w:rFonts w:ascii="Consolas" w:hAnsi="Consolas"/>
          <w:b/>
          <w:noProof/>
          <w:color w:val="17365D" w:themeColor="text2" w:themeShade="BF"/>
        </w:rPr>
        <w:t>iz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2B61D7" w:rsidRPr="00634125">
        <w:rPr>
          <w:rStyle w:val="CodeChar"/>
          <w:color w:val="17365D" w:themeColor="text2" w:themeShade="BF"/>
        </w:rPr>
        <w:t>string</w:t>
      </w:r>
    </w:p>
    <w:p w14:paraId="7C21417E" w14:textId="247E05B9" w:rsidR="0000617E" w:rsidRPr="00634125" w:rsidRDefault="002B61D7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>P</w:t>
      </w:r>
      <w:r w:rsidR="00085BE5" w:rsidRPr="00634125">
        <w:rPr>
          <w:color w:val="17365D" w:themeColor="text2" w:themeShade="BF"/>
        </w:rPr>
        <w:t xml:space="preserve">ossible values: 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"Smal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Middle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 xml:space="preserve">,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</w:t>
      </w:r>
      <w:r w:rsidR="00085BE5" w:rsidRPr="00634125">
        <w:rPr>
          <w:rFonts w:ascii="Consolas" w:hAnsi="Consolas"/>
          <w:b/>
          <w:bCs/>
          <w:color w:val="17365D" w:themeColor="text2" w:themeShade="BF"/>
        </w:rPr>
        <w:t>Large"</w:t>
      </w:r>
      <w:r w:rsidRPr="00634125">
        <w:rPr>
          <w:color w:val="17365D" w:themeColor="text2" w:themeShade="BF"/>
        </w:rPr>
        <w:t>.</w:t>
      </w:r>
      <w:r w:rsidR="00120508" w:rsidRPr="00634125">
        <w:rPr>
          <w:color w:val="17365D" w:themeColor="text2" w:themeShade="BF"/>
        </w:rPr>
        <w:t xml:space="preserve">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this.Size</w:t>
      </w:r>
      <w:r w:rsidR="00120508" w:rsidRPr="00634125">
        <w:rPr>
          <w:color w:val="17365D" w:themeColor="text2" w:themeShade="BF"/>
        </w:rPr>
        <w:t xml:space="preserve"> will be validated later in the </w:t>
      </w:r>
      <w:r w:rsidR="00120508" w:rsidRPr="00634125">
        <w:rPr>
          <w:rFonts w:ascii="Consolas" w:hAnsi="Consolas"/>
          <w:b/>
          <w:noProof/>
          <w:color w:val="17365D" w:themeColor="text2" w:themeShade="BF"/>
        </w:rPr>
        <w:t>Controller</w:t>
      </w:r>
      <w:r w:rsidR="00120508" w:rsidRPr="00634125">
        <w:rPr>
          <w:color w:val="17365D" w:themeColor="text2" w:themeShade="BF"/>
        </w:rPr>
        <w:t xml:space="preserve"> class.</w:t>
      </w:r>
    </w:p>
    <w:p w14:paraId="22DA6E1E" w14:textId="45DCE5FF" w:rsidR="0000617E" w:rsidRPr="00634125" w:rsidRDefault="00F4183B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color w:val="17365D" w:themeColor="text2" w:themeShade="BF"/>
        </w:rPr>
      </w:pPr>
      <w:r w:rsidRPr="00634125">
        <w:rPr>
          <w:rFonts w:ascii="Consolas" w:hAnsi="Consolas"/>
          <w:b/>
          <w:noProof/>
          <w:color w:val="17365D" w:themeColor="text2" w:themeShade="BF"/>
        </w:rPr>
        <w:t>P</w:t>
      </w:r>
      <w:r w:rsidR="0000617E" w:rsidRPr="00634125">
        <w:rPr>
          <w:rFonts w:ascii="Consolas" w:hAnsi="Consolas"/>
          <w:b/>
          <w:noProof/>
          <w:color w:val="17365D" w:themeColor="text2" w:themeShade="BF"/>
        </w:rPr>
        <w:t>rice</w:t>
      </w:r>
      <w:r w:rsidR="0000617E" w:rsidRPr="00634125">
        <w:rPr>
          <w:noProof/>
          <w:color w:val="17365D" w:themeColor="text2" w:themeShade="BF"/>
        </w:rPr>
        <w:t xml:space="preserve"> - </w:t>
      </w:r>
      <w:r w:rsidR="0000617E" w:rsidRPr="00634125">
        <w:rPr>
          <w:rStyle w:val="CodeChar"/>
          <w:color w:val="17365D" w:themeColor="text2" w:themeShade="BF"/>
        </w:rPr>
        <w:t>double</w:t>
      </w:r>
      <w:r w:rsidR="0000617E" w:rsidRPr="00634125">
        <w:rPr>
          <w:bCs/>
          <w:noProof/>
          <w:color w:val="17365D" w:themeColor="text2" w:themeShade="BF"/>
        </w:rPr>
        <w:t xml:space="preserve"> </w:t>
      </w:r>
    </w:p>
    <w:p w14:paraId="30BF4BBE" w14:textId="08C7A7AC" w:rsidR="0000617E" w:rsidRPr="00634125" w:rsidRDefault="0000617E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="00085BE5" w:rsidRPr="00634125">
        <w:rPr>
          <w:b/>
          <w:color w:val="17365D" w:themeColor="text2" w:themeShade="BF"/>
        </w:rPr>
        <w:t>Size</w:t>
      </w:r>
      <w:r w:rsidR="00085BE5"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Large"</w:t>
      </w:r>
      <w:r w:rsidR="00085BE5" w:rsidRPr="00634125">
        <w:rPr>
          <w:color w:val="17365D" w:themeColor="text2" w:themeShade="BF"/>
        </w:rPr>
        <w:t xml:space="preserve">, the </w:t>
      </w:r>
      <w:r w:rsidR="00085BE5" w:rsidRPr="00634125">
        <w:rPr>
          <w:b/>
          <w:color w:val="17365D" w:themeColor="text2" w:themeShade="BF"/>
        </w:rPr>
        <w:t>Price</w:t>
      </w:r>
      <w:r w:rsidR="00085BE5" w:rsidRPr="00634125">
        <w:rPr>
          <w:color w:val="17365D" w:themeColor="text2" w:themeShade="BF"/>
        </w:rPr>
        <w:t xml:space="preserve"> is set to be equal to the passed </w:t>
      </w:r>
      <w:r w:rsidR="00085BE5" w:rsidRPr="00634125">
        <w:rPr>
          <w:b/>
          <w:color w:val="17365D" w:themeColor="text2" w:themeShade="BF"/>
        </w:rPr>
        <w:t>value</w:t>
      </w:r>
    </w:p>
    <w:p w14:paraId="378DF3FE" w14:textId="6AD8A782" w:rsidR="00BE25F5" w:rsidRPr="00634125" w:rsidRDefault="00085BE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If the </w:t>
      </w:r>
      <w:r w:rsidRPr="00634125">
        <w:rPr>
          <w:b/>
          <w:color w:val="17365D" w:themeColor="text2" w:themeShade="BF"/>
        </w:rPr>
        <w:t>Size</w:t>
      </w:r>
      <w:r w:rsidRPr="00634125">
        <w:rPr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Middle"</w:t>
      </w:r>
      <w:r w:rsidRPr="00634125">
        <w:rPr>
          <w:color w:val="17365D" w:themeColor="text2" w:themeShade="BF"/>
        </w:rPr>
        <w:t xml:space="preserve">, the </w:t>
      </w:r>
      <w:r w:rsidRPr="00634125">
        <w:rPr>
          <w:b/>
          <w:color w:val="17365D" w:themeColor="text2" w:themeShade="BF"/>
        </w:rPr>
        <w:t>Price</w:t>
      </w:r>
      <w:r w:rsidRPr="00634125">
        <w:rPr>
          <w:color w:val="17365D" w:themeColor="text2" w:themeShade="BF"/>
        </w:rPr>
        <w:t xml:space="preserve"> is equal to </w:t>
      </w:r>
      <w:r w:rsidRPr="00634125">
        <w:rPr>
          <w:rFonts w:cstheme="minorHAnsi"/>
          <w:b/>
          <w:color w:val="17365D" w:themeColor="text2" w:themeShade="BF"/>
        </w:rPr>
        <w:t>⅔</w:t>
      </w:r>
      <w:r w:rsidR="00BE25F5" w:rsidRPr="00634125">
        <w:rPr>
          <w:rFonts w:cstheme="minorHAnsi"/>
          <w:color w:val="17365D" w:themeColor="text2" w:themeShade="BF"/>
        </w:rPr>
        <w:t xml:space="preserve"> of the passed </w:t>
      </w:r>
      <w:r w:rsidR="00BE25F5" w:rsidRPr="00634125">
        <w:rPr>
          <w:rFonts w:cstheme="minorHAnsi"/>
          <w:b/>
          <w:color w:val="17365D" w:themeColor="text2" w:themeShade="BF"/>
        </w:rPr>
        <w:t>value</w:t>
      </w:r>
      <w:r w:rsidR="00E66F0C" w:rsidRPr="00634125">
        <w:rPr>
          <w:rFonts w:cstheme="minorHAnsi"/>
          <w:color w:val="17365D" w:themeColor="text2" w:themeShade="BF"/>
        </w:rPr>
        <w:t xml:space="preserve"> (example: ⅔ * 13.50 = 9</w:t>
      </w:r>
      <w:r w:rsidR="00BE25F5" w:rsidRPr="00634125">
        <w:rPr>
          <w:rFonts w:cstheme="minorHAnsi"/>
          <w:color w:val="17365D" w:themeColor="text2" w:themeShade="BF"/>
        </w:rPr>
        <w:t>.00)</w:t>
      </w:r>
    </w:p>
    <w:p w14:paraId="496F0A54" w14:textId="5517480A" w:rsidR="00085BE5" w:rsidRPr="00634125" w:rsidRDefault="00BE25F5" w:rsidP="0022027B">
      <w:pPr>
        <w:pStyle w:val="ListParagraph"/>
        <w:numPr>
          <w:ilvl w:val="1"/>
          <w:numId w:val="4"/>
        </w:numPr>
        <w:spacing w:before="0" w:after="0"/>
        <w:jc w:val="both"/>
        <w:rPr>
          <w:color w:val="17365D" w:themeColor="text2" w:themeShade="BF"/>
        </w:rPr>
      </w:pPr>
      <w:r w:rsidRPr="00634125">
        <w:rPr>
          <w:rFonts w:cstheme="minorHAnsi"/>
          <w:color w:val="17365D" w:themeColor="text2" w:themeShade="BF"/>
        </w:rPr>
        <w:t xml:space="preserve">If the </w:t>
      </w:r>
      <w:r w:rsidRPr="00634125">
        <w:rPr>
          <w:rFonts w:cstheme="minorHAnsi"/>
          <w:b/>
          <w:color w:val="17365D" w:themeColor="text2" w:themeShade="BF"/>
        </w:rPr>
        <w:t>Size</w:t>
      </w:r>
      <w:r w:rsidRPr="00634125">
        <w:rPr>
          <w:rFonts w:cstheme="minorHAnsi"/>
          <w:color w:val="17365D" w:themeColor="text2" w:themeShade="BF"/>
        </w:rPr>
        <w:t xml:space="preserve"> is set to 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"Small"</w:t>
      </w:r>
      <w:r w:rsidRPr="00634125">
        <w:rPr>
          <w:rFonts w:cstheme="minorHAnsi"/>
          <w:color w:val="17365D" w:themeColor="text2" w:themeShade="BF"/>
        </w:rPr>
        <w:t xml:space="preserve">, the </w:t>
      </w:r>
      <w:r w:rsidRPr="00634125">
        <w:rPr>
          <w:rFonts w:cstheme="minorHAnsi"/>
          <w:b/>
          <w:color w:val="17365D" w:themeColor="text2" w:themeShade="BF"/>
        </w:rPr>
        <w:t>Price</w:t>
      </w:r>
      <w:r w:rsidRPr="00634125">
        <w:rPr>
          <w:rFonts w:cstheme="minorHAnsi"/>
          <w:color w:val="17365D" w:themeColor="text2" w:themeShade="BF"/>
        </w:rPr>
        <w:t xml:space="preserve"> is equal to </w:t>
      </w:r>
      <w:r w:rsidR="00085BE5" w:rsidRPr="00634125">
        <w:rPr>
          <w:rFonts w:cstheme="minorHAnsi"/>
          <w:b/>
          <w:color w:val="17365D" w:themeColor="text2" w:themeShade="BF"/>
        </w:rPr>
        <w:t>⅓</w:t>
      </w:r>
      <w:r w:rsidRPr="00634125">
        <w:rPr>
          <w:rFonts w:cstheme="minorHAnsi"/>
          <w:color w:val="17365D" w:themeColor="text2" w:themeShade="BF"/>
        </w:rPr>
        <w:t xml:space="preserve"> of the passed </w:t>
      </w:r>
      <w:r w:rsidRPr="00634125">
        <w:rPr>
          <w:rFonts w:cstheme="minorHAnsi"/>
          <w:b/>
          <w:color w:val="17365D" w:themeColor="text2" w:themeShade="BF"/>
        </w:rPr>
        <w:t>value</w:t>
      </w:r>
      <w:r w:rsidRPr="00634125">
        <w:rPr>
          <w:rFonts w:cstheme="minorHAnsi"/>
          <w:color w:val="17365D" w:themeColor="text2" w:themeShade="BF"/>
        </w:rPr>
        <w:t xml:space="preserve"> (example: ⅓ * 10.50 = 3.50)</w:t>
      </w:r>
    </w:p>
    <w:p w14:paraId="0367771E" w14:textId="77777777" w:rsidR="00A150F1" w:rsidRPr="00F62067" w:rsidRDefault="00A150F1" w:rsidP="00A150F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3EEA657D" w14:textId="33515E64" w:rsidR="008451FB" w:rsidRPr="00634125" w:rsidRDefault="00A150F1" w:rsidP="00A150F1">
      <w:pPr>
        <w:rPr>
          <w:b/>
          <w:bCs/>
          <w:noProof/>
          <w:color w:val="17365D" w:themeColor="text2" w:themeShade="BF"/>
        </w:rPr>
      </w:pPr>
      <w:r w:rsidRPr="00634125">
        <w:rPr>
          <w:noProof/>
          <w:color w:val="17365D" w:themeColor="text2" w:themeShade="BF"/>
        </w:rPr>
        <w:t xml:space="preserve">Override the existing method </w:t>
      </w:r>
      <w:r w:rsidRPr="00634125">
        <w:rPr>
          <w:rStyle w:val="CodeChar"/>
          <w:color w:val="17365D" w:themeColor="text2" w:themeShade="BF"/>
        </w:rPr>
        <w:t xml:space="preserve">ToString() </w:t>
      </w:r>
      <w:r w:rsidRPr="00634125">
        <w:rPr>
          <w:noProof/>
          <w:color w:val="17365D" w:themeColor="text2" w:themeShade="BF"/>
        </w:rPr>
        <w:t>and modify it, so the returned string must be in the following format:</w:t>
      </w:r>
    </w:p>
    <w:p w14:paraId="74188A93" w14:textId="6B308B6A" w:rsidR="00825CE5" w:rsidRPr="00634125" w:rsidRDefault="008451FB" w:rsidP="008451FB">
      <w:pPr>
        <w:rPr>
          <w:rFonts w:ascii="Consolas" w:hAnsi="Consolas"/>
          <w:b/>
          <w:bCs/>
          <w:color w:val="17365D" w:themeColor="text2" w:themeShade="BF"/>
        </w:rPr>
      </w:pPr>
      <w:r w:rsidRPr="00634125">
        <w:rPr>
          <w:rFonts w:ascii="Consolas" w:hAnsi="Consolas"/>
          <w:b/>
          <w:bCs/>
          <w:color w:val="17365D" w:themeColor="text2" w:themeShade="BF"/>
        </w:rPr>
        <w:t>"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</w:t>
      </w:r>
      <w:r w:rsidR="00FE64C0" w:rsidRPr="00634125">
        <w:rPr>
          <w:rFonts w:ascii="Consolas" w:hAnsi="Consolas"/>
          <w:b/>
          <w:bCs/>
          <w:color w:val="17365D" w:themeColor="text2" w:themeShade="BF"/>
        </w:rPr>
        <w:t>Nam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(</w:t>
      </w:r>
      <w:r w:rsidR="00944717" w:rsidRPr="00634125">
        <w:rPr>
          <w:rFonts w:ascii="Consolas" w:hAnsi="Consolas"/>
          <w:b/>
          <w:bCs/>
          <w:color w:val="17365D" w:themeColor="text2" w:themeShade="BF"/>
        </w:rPr>
        <w:t>{size}</w:t>
      </w:r>
      <w:r w:rsidR="00944717"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)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 xml:space="preserve"> -</w:t>
      </w:r>
      <w:r w:rsidRPr="00634125">
        <w:rPr>
          <w:rFonts w:ascii="Consolas" w:hAnsi="Consolas"/>
          <w:b/>
          <w:bCs/>
          <w:color w:val="17365D" w:themeColor="text2" w:themeShade="BF"/>
        </w:rPr>
        <w:t xml:space="preserve"> {</w:t>
      </w:r>
      <w:proofErr w:type="spellStart"/>
      <w:r w:rsidR="003C5A31" w:rsidRPr="00634125">
        <w:rPr>
          <w:rFonts w:ascii="Consolas" w:hAnsi="Consolas"/>
          <w:b/>
          <w:bCs/>
          <w:color w:val="17365D" w:themeColor="text2" w:themeShade="BF"/>
        </w:rPr>
        <w:t>cocktailP</w:t>
      </w:r>
      <w:r w:rsidRPr="00634125">
        <w:rPr>
          <w:rFonts w:ascii="Consolas" w:hAnsi="Consolas"/>
          <w:b/>
          <w:bCs/>
          <w:color w:val="17365D" w:themeColor="text2" w:themeShade="BF"/>
        </w:rPr>
        <w:t>rice</w:t>
      </w:r>
      <w:proofErr w:type="spellEnd"/>
      <w:r w:rsidRPr="00634125">
        <w:rPr>
          <w:rFonts w:ascii="Consolas" w:hAnsi="Consolas"/>
          <w:b/>
          <w:bCs/>
          <w:color w:val="17365D" w:themeColor="text2" w:themeShade="BF"/>
        </w:rPr>
        <w:t xml:space="preserve"> - formatted to the second </w:t>
      </w:r>
      <w:r w:rsidR="00A150F1" w:rsidRPr="00634125">
        <w:rPr>
          <w:rFonts w:ascii="Consolas" w:hAnsi="Consolas"/>
          <w:b/>
          <w:bCs/>
          <w:color w:val="17365D" w:themeColor="text2" w:themeShade="BF"/>
        </w:rPr>
        <w:t xml:space="preserve">decimal </w:t>
      </w:r>
      <w:r w:rsidR="001D4569" w:rsidRPr="00634125">
        <w:rPr>
          <w:rFonts w:ascii="Consolas" w:hAnsi="Consolas"/>
          <w:b/>
          <w:bCs/>
          <w:color w:val="17365D" w:themeColor="text2" w:themeShade="BF"/>
        </w:rPr>
        <w:t>place</w:t>
      </w:r>
      <w:r w:rsidRPr="00634125">
        <w:rPr>
          <w:rFonts w:ascii="Consolas" w:hAnsi="Consolas"/>
          <w:b/>
          <w:bCs/>
          <w:color w:val="17365D" w:themeColor="text2" w:themeShade="BF"/>
        </w:rPr>
        <w:t>}</w:t>
      </w:r>
      <w:r w:rsidR="00ED7E55" w:rsidRPr="00634125">
        <w:rPr>
          <w:rFonts w:ascii="Consolas" w:hAnsi="Consolas"/>
          <w:b/>
          <w:bCs/>
          <w:color w:val="17365D" w:themeColor="text2" w:themeShade="BF"/>
        </w:rPr>
        <w:t xml:space="preserve"> </w:t>
      </w:r>
      <w:r w:rsidRPr="00634125">
        <w:rPr>
          <w:rFonts w:ascii="Cascadia Mono" w:hAnsi="Cascadia Mono" w:cs="Cascadia Mono"/>
          <w:color w:val="17365D" w:themeColor="text2" w:themeShade="BF"/>
          <w:sz w:val="19"/>
          <w:szCs w:val="19"/>
        </w:rPr>
        <w:t>lv</w:t>
      </w:r>
      <w:r w:rsidRPr="00634125">
        <w:rPr>
          <w:rFonts w:ascii="Consolas" w:hAnsi="Consolas"/>
          <w:b/>
          <w:bCs/>
          <w:color w:val="17365D" w:themeColor="text2" w:themeShade="BF"/>
        </w:rPr>
        <w:t>"</w:t>
      </w:r>
    </w:p>
    <w:p w14:paraId="67128C14" w14:textId="0143EA78" w:rsidR="00667FBA" w:rsidRPr="00634125" w:rsidRDefault="00667FBA" w:rsidP="008451FB">
      <w:pPr>
        <w:rPr>
          <w:color w:val="17365D" w:themeColor="text2" w:themeShade="BF"/>
        </w:rPr>
      </w:pP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Note: Do not use 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ascii="Consolas" w:hAnsi="Consolas" w:cs="Consolas"/>
          <w:color w:val="17365D" w:themeColor="text2" w:themeShade="BF"/>
          <w:sz w:val="19"/>
          <w:szCs w:val="19"/>
          <w:lang w:val="bg-BG"/>
        </w:rPr>
        <w:t>\r\n</w:t>
      </w:r>
      <w:r w:rsidRPr="00634125">
        <w:rPr>
          <w:rFonts w:ascii="Consolas" w:hAnsi="Consolas"/>
          <w:bCs/>
          <w:noProof/>
          <w:color w:val="17365D" w:themeColor="text2" w:themeShade="BF"/>
          <w:sz w:val="19"/>
          <w:szCs w:val="19"/>
        </w:rPr>
        <w:t>"</w:t>
      </w:r>
      <w:r w:rsidRPr="00634125">
        <w:rPr>
          <w:rFonts w:cstheme="minorHAnsi"/>
          <w:b/>
          <w:noProof/>
          <w:color w:val="17365D" w:themeColor="text2" w:themeShade="BF"/>
          <w:sz w:val="24"/>
          <w:szCs w:val="19"/>
        </w:rPr>
        <w:t xml:space="preserve"> for a new line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5182B49" w14:textId="57A96555" w:rsidR="0012277F" w:rsidRPr="00634125" w:rsidRDefault="0012277F" w:rsidP="00A150F1">
      <w:pPr>
        <w:jc w:val="both"/>
        <w:rPr>
          <w:color w:val="17365D" w:themeColor="text2" w:themeShade="BF"/>
        </w:rPr>
      </w:pPr>
      <w:r w:rsidRPr="00634125">
        <w:rPr>
          <w:color w:val="17365D" w:themeColor="text2" w:themeShade="BF"/>
        </w:rPr>
        <w:t xml:space="preserve">A </w:t>
      </w:r>
      <w:r w:rsidR="005915C2" w:rsidRPr="00634125">
        <w:rPr>
          <w:rStyle w:val="CodeChar"/>
          <w:color w:val="17365D" w:themeColor="text2" w:themeShade="BF"/>
        </w:rPr>
        <w:t>Cocktail</w:t>
      </w:r>
      <w:r w:rsidRPr="00634125">
        <w:rPr>
          <w:b/>
          <w:bCs/>
          <w:color w:val="17365D" w:themeColor="text2" w:themeShade="BF"/>
        </w:rPr>
        <w:t xml:space="preserve"> </w:t>
      </w:r>
      <w:r w:rsidRPr="00634125">
        <w:rPr>
          <w:color w:val="17365D" w:themeColor="text2" w:themeShade="BF"/>
        </w:rPr>
        <w:t>should take the following values upon initialization:</w:t>
      </w:r>
    </w:p>
    <w:p w14:paraId="4FA1C540" w14:textId="1420FACC" w:rsidR="00A150F1" w:rsidRPr="00634125" w:rsidRDefault="00A150F1" w:rsidP="00614C29">
      <w:pPr>
        <w:pStyle w:val="Code"/>
        <w:rPr>
          <w:color w:val="17365D" w:themeColor="text2" w:themeShade="BF"/>
        </w:rPr>
      </w:pP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string cocktailName, </w:t>
      </w:r>
      <w:r w:rsidR="00AE1A52" w:rsidRPr="00634125">
        <w:rPr>
          <w:rFonts w:eastAsia="Calibri" w:cs="Consolas"/>
          <w:color w:val="17365D" w:themeColor="text2" w:themeShade="BF"/>
          <w:sz w:val="19"/>
          <w:szCs w:val="19"/>
        </w:rPr>
        <w:t>string</w:t>
      </w:r>
      <w:r w:rsidRPr="00634125">
        <w:rPr>
          <w:rFonts w:eastAsia="Calibri" w:cs="Consolas"/>
          <w:color w:val="17365D" w:themeColor="text2" w:themeShade="BF"/>
          <w:sz w:val="19"/>
          <w:szCs w:val="19"/>
        </w:rPr>
        <w:t xml:space="preserve"> size, double price</w:t>
      </w:r>
    </w:p>
    <w:p w14:paraId="2FB3AA3D" w14:textId="77777777" w:rsidR="00413419" w:rsidRDefault="00413419" w:rsidP="00413419">
      <w:pPr>
        <w:pStyle w:val="Heading4"/>
        <w:jc w:val="both"/>
      </w:pPr>
      <w:r>
        <w:t>Child Classes</w:t>
      </w:r>
    </w:p>
    <w:p w14:paraId="1A96AE0E" w14:textId="502F7D77" w:rsidR="00413419" w:rsidRPr="00634125" w:rsidRDefault="00413419" w:rsidP="00413419">
      <w:pPr>
        <w:jc w:val="both"/>
        <w:rPr>
          <w:color w:val="17365D" w:themeColor="text2" w:themeShade="BF"/>
          <w:lang w:val="bg-BG"/>
        </w:rPr>
      </w:pPr>
      <w:r w:rsidRPr="00634125">
        <w:rPr>
          <w:color w:val="17365D" w:themeColor="text2" w:themeShade="BF"/>
        </w:rPr>
        <w:t xml:space="preserve">There are several concrete types of </w:t>
      </w:r>
      <w:proofErr w:type="gramStart"/>
      <w:r w:rsidR="005915C2" w:rsidRPr="00634125">
        <w:rPr>
          <w:rFonts w:ascii="Consolas" w:hAnsi="Consolas"/>
          <w:b/>
          <w:color w:val="17365D" w:themeColor="text2" w:themeShade="BF"/>
        </w:rPr>
        <w:t>Cocktail</w:t>
      </w:r>
      <w:proofErr w:type="gramEnd"/>
      <w:r w:rsidRPr="00634125">
        <w:rPr>
          <w:color w:val="17365D" w:themeColor="text2" w:themeShade="BF"/>
        </w:rPr>
        <w:t>:</w:t>
      </w:r>
    </w:p>
    <w:p w14:paraId="21A020A6" w14:textId="65AC5ADD" w:rsidR="00413419" w:rsidRDefault="00EF6ADB" w:rsidP="00413419">
      <w:pPr>
        <w:pStyle w:val="Heading5"/>
        <w:jc w:val="both"/>
      </w:pPr>
      <w:proofErr w:type="spellStart"/>
      <w:r>
        <w:t>MulledWine</w:t>
      </w:r>
      <w:proofErr w:type="spellEnd"/>
    </w:p>
    <w:p w14:paraId="17113C10" w14:textId="33BAE828" w:rsidR="00413419" w:rsidRPr="00331C0E" w:rsidRDefault="00413419" w:rsidP="00413419">
      <w:pPr>
        <w:rPr>
          <w:rStyle w:val="CodeChar"/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</w:t>
      </w:r>
      <w:proofErr w:type="spellStart"/>
      <w:r w:rsidR="00EF6ADB"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rStyle w:val="Strong"/>
          <w:b w:val="0"/>
          <w:bCs w:val="0"/>
          <w:color w:val="17365D" w:themeColor="text2" w:themeShade="BF"/>
        </w:rPr>
        <w:t>has</w:t>
      </w:r>
      <w:r w:rsidRPr="00331C0E">
        <w:rPr>
          <w:rStyle w:val="Strong"/>
          <w:color w:val="17365D" w:themeColor="text2" w:themeShade="BF"/>
        </w:rPr>
        <w:t xml:space="preserve"> </w:t>
      </w:r>
      <w:r w:rsidR="00085BE5" w:rsidRPr="00331C0E">
        <w:rPr>
          <w:rStyle w:val="Strong"/>
          <w:color w:val="17365D" w:themeColor="text2" w:themeShade="BF"/>
        </w:rPr>
        <w:t xml:space="preserve">constant </w:t>
      </w:r>
      <w:r w:rsidRPr="00331C0E">
        <w:rPr>
          <w:b/>
          <w:bCs/>
          <w:color w:val="17365D" w:themeColor="text2" w:themeShade="BF"/>
        </w:rPr>
        <w:t>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rStyle w:val="CodeChar"/>
          <w:color w:val="17365D" w:themeColor="text2" w:themeShade="BF"/>
        </w:rPr>
        <w:t xml:space="preserve"> </w:t>
      </w:r>
      <w:r w:rsidR="00085BE5" w:rsidRPr="00331C0E">
        <w:rPr>
          <w:rStyle w:val="CodeChar"/>
          <w:color w:val="17365D" w:themeColor="text2" w:themeShade="BF"/>
        </w:rPr>
        <w:t>Large MulledWine</w:t>
      </w:r>
      <w:r w:rsidRPr="00331C0E">
        <w:rPr>
          <w:rStyle w:val="CodeChar"/>
          <w:color w:val="17365D" w:themeColor="text2" w:themeShade="BF"/>
        </w:rPr>
        <w:t xml:space="preserve"> – </w:t>
      </w:r>
      <w:r w:rsidR="00085BE5" w:rsidRPr="00331C0E">
        <w:rPr>
          <w:rStyle w:val="CodeChar"/>
          <w:color w:val="17365D" w:themeColor="text2" w:themeShade="BF"/>
        </w:rPr>
        <w:t>13</w:t>
      </w:r>
      <w:r w:rsidRPr="00331C0E">
        <w:rPr>
          <w:rStyle w:val="CodeChar"/>
          <w:color w:val="17365D" w:themeColor="text2" w:themeShade="BF"/>
        </w:rPr>
        <w:t>.50</w:t>
      </w:r>
    </w:p>
    <w:p w14:paraId="6A626E42" w14:textId="5D8AB498" w:rsidR="00A150F1" w:rsidRPr="00331C0E" w:rsidRDefault="00A150F1" w:rsidP="00A150F1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proofErr w:type="spellStart"/>
      <w:r w:rsidRPr="00331C0E">
        <w:rPr>
          <w:rStyle w:val="Strong"/>
          <w:color w:val="17365D" w:themeColor="text2" w:themeShade="BF"/>
        </w:rPr>
        <w:t>MulledWine</w:t>
      </w:r>
      <w:proofErr w:type="spellEnd"/>
      <w:r w:rsidRPr="00331C0E">
        <w:rPr>
          <w:rStyle w:val="Strong"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9061BBA" w14:textId="77357F6E" w:rsidR="00A150F1" w:rsidRPr="00331C0E" w:rsidRDefault="00A150F1" w:rsidP="00A150F1">
      <w:pPr>
        <w:rPr>
          <w:color w:val="17365D" w:themeColor="text2" w:themeShade="BF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0B39F30B" w14:textId="53AC7A70" w:rsidR="00413419" w:rsidRDefault="00EF6ADB" w:rsidP="00413419">
      <w:pPr>
        <w:pStyle w:val="Heading5"/>
        <w:jc w:val="both"/>
      </w:pPr>
      <w:r>
        <w:lastRenderedPageBreak/>
        <w:t>Hibernation</w:t>
      </w:r>
    </w:p>
    <w:p w14:paraId="14522DCC" w14:textId="24691B21" w:rsidR="00413419" w:rsidRPr="00331C0E" w:rsidRDefault="00413419" w:rsidP="00413419">
      <w:pPr>
        <w:rPr>
          <w:b/>
          <w:color w:val="17365D" w:themeColor="text2" w:themeShade="BF"/>
        </w:rPr>
      </w:pPr>
      <w:r w:rsidRPr="00331C0E">
        <w:rPr>
          <w:color w:val="17365D" w:themeColor="text2" w:themeShade="BF"/>
        </w:rPr>
        <w:t>The</w:t>
      </w:r>
      <w:r w:rsidRPr="00331C0E">
        <w:rPr>
          <w:b/>
          <w:bCs/>
          <w:color w:val="17365D" w:themeColor="text2" w:themeShade="BF"/>
        </w:rPr>
        <w:t xml:space="preserve"> </w:t>
      </w:r>
      <w:r w:rsidR="00EF6ADB" w:rsidRPr="00331C0E">
        <w:rPr>
          <w:b/>
          <w:bCs/>
          <w:color w:val="17365D" w:themeColor="text2" w:themeShade="BF"/>
        </w:rPr>
        <w:t>Hibernation</w:t>
      </w:r>
      <w:r w:rsidRPr="00331C0E">
        <w:rPr>
          <w:b/>
          <w:bCs/>
          <w:color w:val="17365D" w:themeColor="text2" w:themeShade="BF"/>
        </w:rPr>
        <w:t xml:space="preserve"> </w:t>
      </w:r>
      <w:r w:rsidRPr="00331C0E">
        <w:rPr>
          <w:color w:val="17365D" w:themeColor="text2" w:themeShade="BF"/>
        </w:rPr>
        <w:t>has</w:t>
      </w:r>
      <w:r w:rsidRPr="00331C0E">
        <w:rPr>
          <w:b/>
          <w:bCs/>
          <w:color w:val="17365D" w:themeColor="text2" w:themeShade="BF"/>
        </w:rPr>
        <w:t xml:space="preserve"> constant value</w:t>
      </w:r>
      <w:r w:rsidRPr="00331C0E">
        <w:rPr>
          <w:color w:val="17365D" w:themeColor="text2" w:themeShade="BF"/>
        </w:rPr>
        <w:t xml:space="preserve"> for</w:t>
      </w:r>
      <w:r w:rsidR="00085BE5" w:rsidRPr="00331C0E">
        <w:rPr>
          <w:color w:val="17365D" w:themeColor="text2" w:themeShade="BF"/>
        </w:rPr>
        <w:t xml:space="preserve"> price of</w:t>
      </w:r>
      <w:r w:rsidRPr="00331C0E">
        <w:rPr>
          <w:b/>
          <w:color w:val="17365D" w:themeColor="text2" w:themeShade="BF"/>
        </w:rPr>
        <w:t xml:space="preserve"> </w:t>
      </w:r>
      <w:r w:rsidR="00085BE5" w:rsidRPr="00331C0E">
        <w:rPr>
          <w:b/>
          <w:color w:val="17365D" w:themeColor="text2" w:themeShade="BF"/>
        </w:rPr>
        <w:t xml:space="preserve">Large </w:t>
      </w:r>
      <w:r w:rsidR="00085BE5" w:rsidRPr="00331C0E">
        <w:rPr>
          <w:rStyle w:val="CodeChar"/>
          <w:bCs/>
          <w:color w:val="17365D" w:themeColor="text2" w:themeShade="BF"/>
        </w:rPr>
        <w:t>H</w:t>
      </w:r>
      <w:r w:rsidR="00C52FFF" w:rsidRPr="00331C0E">
        <w:rPr>
          <w:rStyle w:val="CodeChar"/>
          <w:bCs/>
          <w:color w:val="17365D" w:themeColor="text2" w:themeShade="BF"/>
        </w:rPr>
        <w:t>ibernation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Pr="00331C0E">
        <w:rPr>
          <w:rStyle w:val="CodeChar"/>
          <w:bCs/>
          <w:color w:val="17365D" w:themeColor="text2" w:themeShade="BF"/>
        </w:rPr>
        <w:t>-</w:t>
      </w:r>
      <w:r w:rsidRPr="00331C0E">
        <w:rPr>
          <w:rStyle w:val="CodeChar"/>
          <w:b w:val="0"/>
          <w:color w:val="17365D" w:themeColor="text2" w:themeShade="BF"/>
        </w:rPr>
        <w:t xml:space="preserve"> </w:t>
      </w:r>
      <w:r w:rsidR="00085BE5" w:rsidRPr="00331C0E">
        <w:rPr>
          <w:rStyle w:val="CodeChar"/>
          <w:bCs/>
          <w:color w:val="17365D" w:themeColor="text2" w:themeShade="BF"/>
        </w:rPr>
        <w:t>10</w:t>
      </w:r>
      <w:r w:rsidRPr="00331C0E">
        <w:rPr>
          <w:rStyle w:val="CodeChar"/>
          <w:bCs/>
          <w:color w:val="17365D" w:themeColor="text2" w:themeShade="BF"/>
        </w:rPr>
        <w:t>.50</w:t>
      </w:r>
      <w:r w:rsidRPr="00331C0E">
        <w:rPr>
          <w:b/>
          <w:color w:val="17365D" w:themeColor="text2" w:themeShade="BF"/>
        </w:rPr>
        <w:t xml:space="preserve"> </w:t>
      </w:r>
    </w:p>
    <w:p w14:paraId="446ADF46" w14:textId="32F7EAF3" w:rsidR="002F48C6" w:rsidRPr="00331C0E" w:rsidRDefault="002F48C6" w:rsidP="002F48C6">
      <w:pPr>
        <w:jc w:val="both"/>
        <w:rPr>
          <w:color w:val="17365D" w:themeColor="text2" w:themeShade="BF"/>
        </w:rPr>
      </w:pPr>
      <w:r w:rsidRPr="00331C0E">
        <w:rPr>
          <w:color w:val="17365D" w:themeColor="text2" w:themeShade="BF"/>
        </w:rPr>
        <w:t xml:space="preserve">The constructor of the </w:t>
      </w:r>
      <w:r w:rsidRPr="00331C0E">
        <w:rPr>
          <w:b/>
          <w:bCs/>
          <w:color w:val="17365D" w:themeColor="text2" w:themeShade="BF"/>
        </w:rPr>
        <w:t xml:space="preserve">Hibernation </w:t>
      </w:r>
      <w:r w:rsidRPr="00331C0E">
        <w:rPr>
          <w:color w:val="17365D" w:themeColor="text2" w:themeShade="BF"/>
        </w:rPr>
        <w:t>should take the following parameters upon initialization:</w:t>
      </w:r>
    </w:p>
    <w:p w14:paraId="2F89616A" w14:textId="47BB6B74" w:rsidR="002F48C6" w:rsidRPr="00331C0E" w:rsidRDefault="002F48C6" w:rsidP="00413419">
      <w:pPr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</w:pP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cocktailName</w:t>
      </w:r>
      <w:r w:rsidRPr="00331C0E">
        <w:rPr>
          <w:rFonts w:eastAsia="Calibri" w:cs="Consolas"/>
          <w:color w:val="17365D" w:themeColor="text2" w:themeShade="BF"/>
          <w:sz w:val="19"/>
          <w:szCs w:val="19"/>
        </w:rPr>
        <w:t xml:space="preserve">, </w:t>
      </w:r>
      <w:r w:rsidR="00667FBA"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tring</w:t>
      </w:r>
      <w:r w:rsidRPr="00331C0E">
        <w:rPr>
          <w:rFonts w:ascii="Consolas" w:eastAsia="Calibri" w:hAnsi="Consolas" w:cs="Consolas"/>
          <w:noProof/>
          <w:color w:val="17365D" w:themeColor="text2" w:themeShade="BF"/>
          <w:sz w:val="19"/>
          <w:szCs w:val="19"/>
        </w:rPr>
        <w:t xml:space="preserve"> </w:t>
      </w:r>
      <w:r w:rsidRPr="00331C0E">
        <w:rPr>
          <w:rFonts w:ascii="Consolas" w:eastAsia="Calibri" w:hAnsi="Consolas" w:cs="Consolas"/>
          <w:b/>
          <w:noProof/>
          <w:color w:val="17365D" w:themeColor="text2" w:themeShade="BF"/>
          <w:sz w:val="19"/>
          <w:szCs w:val="19"/>
        </w:rPr>
        <w:t>size</w:t>
      </w:r>
    </w:p>
    <w:p w14:paraId="64B961A0" w14:textId="77777777" w:rsidR="00D16573" w:rsidRPr="00413419" w:rsidRDefault="00D16573" w:rsidP="00413419"/>
    <w:p w14:paraId="7E44E5C4" w14:textId="41E2F047" w:rsidR="00CE5CB0" w:rsidRPr="00CE5CB0" w:rsidRDefault="004B3B94" w:rsidP="00693071">
      <w:pPr>
        <w:pStyle w:val="Heading3"/>
        <w:jc w:val="both"/>
      </w:pPr>
      <w:r>
        <w:rPr>
          <w:noProof/>
        </w:rPr>
        <w:t>Booth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1BD6AE89" w14:textId="680B758B" w:rsidR="00BB3834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BoothId</w:t>
      </w:r>
      <w:r w:rsidRPr="00331C0E">
        <w:rPr>
          <w:noProof/>
          <w:highlight w:val="yellow"/>
        </w:rPr>
        <w:t xml:space="preserve"> – </w:t>
      </w:r>
      <w:r w:rsidRPr="00331C0E">
        <w:rPr>
          <w:rStyle w:val="CodeChar"/>
          <w:highlight w:val="yellow"/>
        </w:rPr>
        <w:t>int</w:t>
      </w:r>
      <w:r w:rsidRPr="00331C0E">
        <w:rPr>
          <w:rStyle w:val="CodeChar"/>
          <w:b w:val="0"/>
          <w:bCs/>
          <w:highlight w:val="yellow"/>
        </w:rPr>
        <w:t xml:space="preserve"> </w:t>
      </w:r>
      <w:r w:rsidRPr="00331C0E">
        <w:rPr>
          <w:rStyle w:val="CodeChar"/>
          <w:rFonts w:asciiTheme="minorHAnsi" w:hAnsiTheme="minorHAnsi"/>
          <w:b w:val="0"/>
          <w:bCs/>
          <w:highlight w:val="yellow"/>
        </w:rPr>
        <w:t>the booth number</w:t>
      </w:r>
    </w:p>
    <w:p w14:paraId="1619AE65" w14:textId="36EFDDAB" w:rsidR="00375148" w:rsidRPr="00331C0E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bCs/>
          <w:noProof/>
          <w:highlight w:val="yellow"/>
        </w:rPr>
      </w:pPr>
      <w:r w:rsidRPr="00331C0E">
        <w:rPr>
          <w:rFonts w:ascii="Consolas" w:hAnsi="Consolas"/>
          <w:b/>
          <w:noProof/>
          <w:highlight w:val="yellow"/>
        </w:rPr>
        <w:t>Capacity</w:t>
      </w:r>
      <w:r w:rsidRPr="00331C0E">
        <w:rPr>
          <w:noProof/>
          <w:highlight w:val="yellow"/>
        </w:rPr>
        <w:t xml:space="preserve"> - </w:t>
      </w:r>
      <w:r w:rsidRPr="00331C0E">
        <w:rPr>
          <w:rStyle w:val="CodeChar"/>
          <w:highlight w:val="yellow"/>
        </w:rPr>
        <w:t>int</w:t>
      </w:r>
      <w:r w:rsidRPr="00331C0E">
        <w:rPr>
          <w:bCs/>
          <w:noProof/>
          <w:highlight w:val="yellow"/>
        </w:rPr>
        <w:t xml:space="preserve"> the booth capacity</w:t>
      </w:r>
    </w:p>
    <w:p w14:paraId="56F4BFB6" w14:textId="1BA09F8D" w:rsidR="00BB3834" w:rsidRPr="00375148" w:rsidRDefault="00BB3834" w:rsidP="00375148">
      <w:pPr>
        <w:pStyle w:val="ListParagraph"/>
        <w:spacing w:before="0" w:after="0"/>
        <w:jc w:val="both"/>
        <w:rPr>
          <w:rStyle w:val="CodeChar"/>
          <w:rFonts w:asciiTheme="minorHAnsi" w:hAnsiTheme="minorHAnsi"/>
          <w:b w:val="0"/>
          <w:bCs/>
        </w:rPr>
      </w:pPr>
      <w:r w:rsidRPr="00331C0E">
        <w:rPr>
          <w:bCs/>
          <w:highlight w:val="yellow"/>
        </w:rPr>
        <w:t xml:space="preserve"> It can’t be </w:t>
      </w:r>
      <w:r w:rsidRPr="00331C0E">
        <w:rPr>
          <w:b/>
          <w:bCs/>
          <w:highlight w:val="yellow"/>
        </w:rPr>
        <w:t xml:space="preserve">less </w:t>
      </w:r>
      <w:r w:rsidR="00492C94" w:rsidRPr="00331C0E">
        <w:rPr>
          <w:b/>
          <w:bCs/>
          <w:highlight w:val="yellow"/>
        </w:rPr>
        <w:t>or equal to</w:t>
      </w:r>
      <w:r w:rsidRPr="00331C0E">
        <w:rPr>
          <w:b/>
          <w:bCs/>
          <w:highlight w:val="yellow"/>
        </w:rPr>
        <w:t xml:space="preserve"> zero</w:t>
      </w:r>
      <w:r w:rsidRPr="00331C0E">
        <w:rPr>
          <w:bCs/>
          <w:highlight w:val="yellow"/>
        </w:rPr>
        <w:t xml:space="preserve">. In these </w:t>
      </w:r>
      <w:r w:rsidRPr="00331C0E">
        <w:rPr>
          <w:highlight w:val="yellow"/>
        </w:rPr>
        <w:t xml:space="preserve">cases, </w:t>
      </w:r>
      <w:r w:rsidRPr="00331C0E">
        <w:rPr>
          <w:rStyle w:val="CodeChar"/>
          <w:rFonts w:asciiTheme="minorHAnsi" w:hAnsiTheme="minorHAnsi" w:cstheme="minorHAnsi"/>
          <w:b w:val="0"/>
          <w:highlight w:val="yellow"/>
        </w:rPr>
        <w:t xml:space="preserve">throw an </w:t>
      </w:r>
      <w:r w:rsidRPr="00331C0E">
        <w:rPr>
          <w:rFonts w:ascii="Consolas" w:hAnsi="Consolas"/>
          <w:b/>
          <w:noProof/>
          <w:highlight w:val="yellow"/>
        </w:rPr>
        <w:t>ArgumentException</w:t>
      </w:r>
      <w:r w:rsidRPr="00331C0E">
        <w:rPr>
          <w:highlight w:val="yellow"/>
        </w:rPr>
        <w:t xml:space="preserve"> with</w:t>
      </w:r>
      <w:r w:rsidRPr="00331C0E">
        <w:rPr>
          <w:b/>
          <w:highlight w:val="yellow"/>
        </w:rPr>
        <w:t xml:space="preserve"> </w:t>
      </w:r>
      <w:r w:rsidRPr="00331C0E">
        <w:rPr>
          <w:highlight w:val="yellow"/>
        </w:rPr>
        <w:t>message</w:t>
      </w:r>
      <w:r w:rsidR="00375148" w:rsidRPr="00331C0E">
        <w:rPr>
          <w:highlight w:val="yellow"/>
        </w:rPr>
        <w:t xml:space="preserve">: </w:t>
      </w:r>
      <w:r w:rsidRPr="00331C0E">
        <w:rPr>
          <w:rStyle w:val="CodeChar"/>
          <w:highlight w:val="yellow"/>
        </w:rPr>
        <w:t>"</w:t>
      </w:r>
      <w:r w:rsidR="00375148" w:rsidRPr="00331C0E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 has to be greater than 0!</w:t>
      </w:r>
      <w:r w:rsidRPr="00331C0E">
        <w:rPr>
          <w:rStyle w:val="CodeChar"/>
          <w:highlight w:val="yellow"/>
        </w:rPr>
        <w:t>"</w:t>
      </w:r>
    </w:p>
    <w:p w14:paraId="293359D1" w14:textId="752E05B5" w:rsidR="00A406B6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Strong"/>
          <w:b w:val="0"/>
          <w:bCs w:val="0"/>
          <w:highlight w:val="yellow"/>
        </w:rPr>
      </w:pPr>
      <w:proofErr w:type="spellStart"/>
      <w:r w:rsidRPr="005C5541">
        <w:rPr>
          <w:rStyle w:val="Strong"/>
          <w:rFonts w:ascii="Consolas" w:hAnsi="Consolas"/>
          <w:highlight w:val="yellow"/>
        </w:rPr>
        <w:t>D</w:t>
      </w:r>
      <w:r w:rsidR="0016652B" w:rsidRPr="005C5541">
        <w:rPr>
          <w:rStyle w:val="Strong"/>
          <w:rFonts w:ascii="Consolas" w:hAnsi="Consolas"/>
          <w:highlight w:val="yellow"/>
        </w:rPr>
        <w:t>elicac</w:t>
      </w:r>
      <w:r w:rsidR="004166F3" w:rsidRPr="005C5541">
        <w:rPr>
          <w:rStyle w:val="Strong"/>
          <w:rFonts w:ascii="Consolas" w:hAnsi="Consolas"/>
          <w:highlight w:val="yellow"/>
        </w:rPr>
        <w:t>yMenu</w:t>
      </w:r>
      <w:proofErr w:type="spellEnd"/>
      <w:r w:rsidR="00A406B6" w:rsidRPr="005C5541">
        <w:rPr>
          <w:rStyle w:val="Strong"/>
          <w:rFonts w:ascii="Consolas" w:hAnsi="Consolas"/>
          <w:highlight w:val="yellow"/>
        </w:rPr>
        <w:t xml:space="preserve"> </w:t>
      </w:r>
      <w:r w:rsidR="00134AB7" w:rsidRPr="005C5541">
        <w:rPr>
          <w:rStyle w:val="Strong"/>
          <w:rFonts w:ascii="Consolas" w:hAnsi="Consolas"/>
          <w:highlight w:val="yellow"/>
        </w:rPr>
        <w:t>–</w:t>
      </w:r>
      <w:r w:rsidR="00A406B6" w:rsidRPr="005C5541">
        <w:rPr>
          <w:rStyle w:val="Strong"/>
          <w:rFonts w:ascii="Consolas" w:hAnsi="Consolas"/>
          <w:highlight w:val="yellow"/>
        </w:rPr>
        <w:t xml:space="preserve"> </w:t>
      </w:r>
      <w:proofErr w:type="spellStart"/>
      <w:r w:rsidR="00721A69" w:rsidRPr="005C5541">
        <w:rPr>
          <w:rStyle w:val="Strong"/>
          <w:rFonts w:ascii="Consolas" w:hAnsi="Consolas"/>
          <w:highlight w:val="yellow"/>
        </w:rPr>
        <w:t>DelicacyRepository</w:t>
      </w:r>
      <w:proofErr w:type="spellEnd"/>
      <w:r w:rsidR="00232931" w:rsidRPr="005C5541">
        <w:rPr>
          <w:rStyle w:val="Strong"/>
          <w:rFonts w:ascii="Consolas" w:hAnsi="Consolas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highlight w:val="yellow"/>
        </w:rPr>
        <w:t>all available to order delicacies</w:t>
      </w:r>
    </w:p>
    <w:p w14:paraId="51596843" w14:textId="29F5FAC2" w:rsidR="00A406B6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proofErr w:type="spellStart"/>
      <w:r w:rsidRPr="005C5541">
        <w:rPr>
          <w:rStyle w:val="Strong"/>
          <w:rFonts w:ascii="Consolas" w:hAnsi="Consolas"/>
          <w:highlight w:val="yellow"/>
        </w:rPr>
        <w:t>C</w:t>
      </w:r>
      <w:r w:rsidR="0016652B" w:rsidRPr="005C5541">
        <w:rPr>
          <w:rStyle w:val="Strong"/>
          <w:rFonts w:ascii="Consolas" w:hAnsi="Consolas"/>
          <w:highlight w:val="yellow"/>
        </w:rPr>
        <w:t>ocktail</w:t>
      </w:r>
      <w:r w:rsidR="004166F3" w:rsidRPr="005C5541">
        <w:rPr>
          <w:rStyle w:val="Strong"/>
          <w:rFonts w:ascii="Consolas" w:hAnsi="Consolas"/>
          <w:highlight w:val="yellow"/>
        </w:rPr>
        <w:t>Menu</w:t>
      </w:r>
      <w:proofErr w:type="spellEnd"/>
      <w:r w:rsidR="00A406B6" w:rsidRPr="005C5541">
        <w:rPr>
          <w:rStyle w:val="Strong"/>
          <w:rFonts w:ascii="Consolas" w:hAnsi="Consolas"/>
          <w:highlight w:val="yellow"/>
        </w:rPr>
        <w:t xml:space="preserve"> – </w:t>
      </w:r>
      <w:proofErr w:type="spellStart"/>
      <w:r w:rsidR="00721A69" w:rsidRPr="005C5541">
        <w:rPr>
          <w:rStyle w:val="Strong"/>
          <w:rFonts w:ascii="Consolas" w:hAnsi="Consolas"/>
          <w:highlight w:val="yellow"/>
        </w:rPr>
        <w:t>CocktailRepository</w:t>
      </w:r>
      <w:proofErr w:type="spellEnd"/>
      <w:r w:rsidR="00232931" w:rsidRPr="005C5541">
        <w:rPr>
          <w:rStyle w:val="Strong"/>
          <w:rFonts w:ascii="Consolas" w:hAnsi="Consolas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highlight w:val="yellow"/>
        </w:rPr>
        <w:t>all available to order cocktails</w:t>
      </w:r>
    </w:p>
    <w:p w14:paraId="2ACD3D07" w14:textId="68E2530F" w:rsidR="005F6D58" w:rsidRPr="005C5541" w:rsidRDefault="005F6D58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5C5541">
        <w:rPr>
          <w:rStyle w:val="CodeChar"/>
          <w:bCs/>
          <w:highlight w:val="yellow"/>
        </w:rPr>
        <w:t>CurrentBill – double</w:t>
      </w:r>
      <w:r w:rsidRPr="005C5541">
        <w:rPr>
          <w:rStyle w:val="CodeChar"/>
          <w:rFonts w:asciiTheme="minorHAnsi" w:hAnsiTheme="minorHAnsi"/>
          <w:b w:val="0"/>
          <w:bCs/>
          <w:highlight w:val="yellow"/>
        </w:rPr>
        <w:t xml:space="preserve">, set initial value to zero and increase the </w:t>
      </w:r>
      <w:proofErr w:type="spellStart"/>
      <w:r w:rsidRPr="005C5541">
        <w:rPr>
          <w:rStyle w:val="Strong"/>
          <w:rFonts w:ascii="Consolas" w:hAnsi="Consolas"/>
          <w:bCs w:val="0"/>
          <w:highlight w:val="yellow"/>
        </w:rPr>
        <w:t>CurrentBill</w:t>
      </w:r>
      <w:proofErr w:type="spellEnd"/>
      <w:r w:rsidRPr="005C5541">
        <w:rPr>
          <w:rStyle w:val="Strong"/>
          <w:rFonts w:ascii="Consolas" w:hAnsi="Consolas"/>
          <w:bCs w:val="0"/>
          <w:highlight w:val="yellow"/>
        </w:rPr>
        <w:t xml:space="preserve"> </w:t>
      </w:r>
      <w:r w:rsidR="00232931" w:rsidRPr="005C5541">
        <w:rPr>
          <w:rStyle w:val="CodeChar"/>
          <w:rFonts w:asciiTheme="minorHAnsi" w:hAnsiTheme="minorHAnsi"/>
          <w:b w:val="0"/>
          <w:bCs/>
          <w:highlight w:val="yellow"/>
        </w:rPr>
        <w:t>after every successful order (UpdateCurrentBill method)</w:t>
      </w:r>
    </w:p>
    <w:p w14:paraId="1F1977AA" w14:textId="7AC94B46" w:rsidR="00ED7E55" w:rsidRPr="005C5541" w:rsidRDefault="00ED7E55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r w:rsidRPr="005C5541">
        <w:rPr>
          <w:rStyle w:val="Strong"/>
          <w:rFonts w:ascii="Consolas" w:hAnsi="Consolas"/>
          <w:bCs w:val="0"/>
          <w:highlight w:val="yellow"/>
        </w:rPr>
        <w:t>Turnover</w:t>
      </w:r>
      <w:r w:rsidRPr="005C5541">
        <w:rPr>
          <w:b/>
          <w:bCs/>
          <w:highlight w:val="yellow"/>
        </w:rPr>
        <w:t xml:space="preserve"> –</w:t>
      </w:r>
      <w:r w:rsidR="004166F3" w:rsidRPr="005C5541">
        <w:rPr>
          <w:b/>
          <w:bCs/>
          <w:highlight w:val="yellow"/>
        </w:rPr>
        <w:t xml:space="preserve"> double, </w:t>
      </w:r>
      <w:r w:rsidR="00232931" w:rsidRPr="005C5541">
        <w:rPr>
          <w:rStyle w:val="CodeChar"/>
          <w:rFonts w:asciiTheme="minorHAnsi" w:hAnsiTheme="minorHAnsi"/>
          <w:b w:val="0"/>
          <w:bCs/>
          <w:highlight w:val="yellow"/>
        </w:rPr>
        <w:t>set initial value to zero</w:t>
      </w:r>
      <w:r w:rsidRPr="005C5541">
        <w:rPr>
          <w:b/>
          <w:bCs/>
          <w:highlight w:val="yellow"/>
        </w:rPr>
        <w:t xml:space="preserve"> </w:t>
      </w:r>
      <w:r w:rsidR="004166F3" w:rsidRPr="005C5541">
        <w:rPr>
          <w:highlight w:val="yellow"/>
        </w:rPr>
        <w:t xml:space="preserve">the </w:t>
      </w:r>
      <w:r w:rsidR="004166F3" w:rsidRPr="005C5541">
        <w:rPr>
          <w:b/>
          <w:highlight w:val="yellow"/>
        </w:rPr>
        <w:t>Turnover</w:t>
      </w:r>
      <w:r w:rsidR="004166F3" w:rsidRPr="005C5541">
        <w:rPr>
          <w:highlight w:val="yellow"/>
        </w:rPr>
        <w:t xml:space="preserve"> should be increased, after paying the </w:t>
      </w:r>
      <w:proofErr w:type="spellStart"/>
      <w:r w:rsidR="004166F3" w:rsidRPr="005C5541">
        <w:rPr>
          <w:rStyle w:val="Strong"/>
          <w:rFonts w:ascii="Consolas" w:hAnsi="Consolas"/>
          <w:highlight w:val="yellow"/>
        </w:rPr>
        <w:t>CurrentBill</w:t>
      </w:r>
      <w:proofErr w:type="spellEnd"/>
      <w:r w:rsidR="004166F3" w:rsidRPr="005C5541">
        <w:rPr>
          <w:highlight w:val="yellow"/>
        </w:rPr>
        <w:t xml:space="preserve"> upon leaving the </w:t>
      </w:r>
      <w:r w:rsidR="004166F3" w:rsidRPr="005C5541">
        <w:rPr>
          <w:rStyle w:val="Strong"/>
          <w:rFonts w:ascii="Consolas" w:hAnsi="Consolas"/>
          <w:highlight w:val="yellow"/>
        </w:rPr>
        <w:t>Booth</w:t>
      </w:r>
    </w:p>
    <w:p w14:paraId="581261C3" w14:textId="5D693D44" w:rsidR="0074633F" w:rsidRPr="005C5541" w:rsidRDefault="0074633F" w:rsidP="0022027B">
      <w:pPr>
        <w:pStyle w:val="ListParagraph"/>
        <w:numPr>
          <w:ilvl w:val="1"/>
          <w:numId w:val="7"/>
        </w:numPr>
        <w:spacing w:before="0" w:after="0"/>
        <w:jc w:val="both"/>
        <w:rPr>
          <w:highlight w:val="yellow"/>
        </w:rPr>
      </w:pPr>
      <w:r w:rsidRPr="005C5541">
        <w:rPr>
          <w:b/>
          <w:highlight w:val="yellow"/>
        </w:rPr>
        <w:t>If no orders</w:t>
      </w:r>
      <w:r w:rsidRPr="005C5541">
        <w:rPr>
          <w:highlight w:val="yellow"/>
        </w:rPr>
        <w:t xml:space="preserve"> have been made to the specific </w:t>
      </w:r>
      <w:r w:rsidRPr="005C5541">
        <w:rPr>
          <w:rStyle w:val="Strong"/>
          <w:rFonts w:ascii="Consolas" w:hAnsi="Consolas"/>
          <w:highlight w:val="yellow"/>
        </w:rPr>
        <w:t>Booth</w:t>
      </w:r>
      <w:r w:rsidRPr="005C5541">
        <w:rPr>
          <w:highlight w:val="yellow"/>
        </w:rPr>
        <w:t xml:space="preserve">, </w:t>
      </w:r>
      <w:r w:rsidRPr="005C5541">
        <w:rPr>
          <w:b/>
          <w:highlight w:val="yellow"/>
        </w:rPr>
        <w:t>return zero</w:t>
      </w:r>
      <w:r w:rsidRPr="005C5541">
        <w:rPr>
          <w:highlight w:val="yellow"/>
        </w:rPr>
        <w:t>.</w:t>
      </w:r>
    </w:p>
    <w:p w14:paraId="3683DB04" w14:textId="7ADC62B9" w:rsidR="00413419" w:rsidRPr="005C5541" w:rsidRDefault="00BB3834" w:rsidP="0022027B">
      <w:pPr>
        <w:pStyle w:val="ListParagraph"/>
        <w:numPr>
          <w:ilvl w:val="0"/>
          <w:numId w:val="7"/>
        </w:numPr>
        <w:spacing w:before="0" w:after="0"/>
        <w:jc w:val="both"/>
        <w:rPr>
          <w:highlight w:val="yellow"/>
        </w:rPr>
      </w:pPr>
      <w:proofErr w:type="spellStart"/>
      <w:r w:rsidRPr="005C5541">
        <w:rPr>
          <w:rStyle w:val="Strong"/>
          <w:rFonts w:ascii="Consolas" w:hAnsi="Consolas"/>
          <w:bCs w:val="0"/>
          <w:highlight w:val="yellow"/>
        </w:rPr>
        <w:t>I</w:t>
      </w:r>
      <w:r w:rsidR="00A406B6" w:rsidRPr="005C5541">
        <w:rPr>
          <w:rStyle w:val="Strong"/>
          <w:rFonts w:ascii="Consolas" w:hAnsi="Consolas"/>
          <w:bCs w:val="0"/>
          <w:highlight w:val="yellow"/>
        </w:rPr>
        <w:t>sReserved</w:t>
      </w:r>
      <w:proofErr w:type="spellEnd"/>
      <w:r w:rsidR="00A406B6" w:rsidRPr="005C5541">
        <w:rPr>
          <w:b/>
          <w:bCs/>
          <w:noProof/>
          <w:highlight w:val="yellow"/>
        </w:rPr>
        <w:t xml:space="preserve"> - boolean</w:t>
      </w:r>
      <w:r w:rsidR="00413419" w:rsidRPr="005C5541">
        <w:rPr>
          <w:b/>
          <w:bCs/>
          <w:highlight w:val="yellow"/>
        </w:rPr>
        <w:t xml:space="preserve"> </w:t>
      </w:r>
      <w:r w:rsidR="00A406B6" w:rsidRPr="005C5541">
        <w:rPr>
          <w:highlight w:val="yellow"/>
        </w:rPr>
        <w:t xml:space="preserve">returns </w:t>
      </w:r>
      <w:r w:rsidR="00A406B6" w:rsidRPr="005C5541">
        <w:rPr>
          <w:b/>
          <w:bCs/>
          <w:highlight w:val="yellow"/>
        </w:rPr>
        <w:t>true</w:t>
      </w:r>
      <w:r w:rsidR="00A406B6" w:rsidRPr="005C5541">
        <w:rPr>
          <w:highlight w:val="yellow"/>
        </w:rPr>
        <w:t xml:space="preserve"> if the </w:t>
      </w:r>
      <w:r w:rsidRPr="005C5541">
        <w:rPr>
          <w:rStyle w:val="Strong"/>
          <w:rFonts w:ascii="Consolas" w:hAnsi="Consolas"/>
          <w:bCs w:val="0"/>
          <w:highlight w:val="yellow"/>
        </w:rPr>
        <w:t>B</w:t>
      </w:r>
      <w:r w:rsidR="00717523" w:rsidRPr="005C5541">
        <w:rPr>
          <w:rStyle w:val="Strong"/>
          <w:rFonts w:ascii="Consolas" w:hAnsi="Consolas"/>
          <w:bCs w:val="0"/>
          <w:highlight w:val="yellow"/>
        </w:rPr>
        <w:t>ooth</w:t>
      </w:r>
      <w:r w:rsidR="00A406B6" w:rsidRPr="005C5541">
        <w:rPr>
          <w:highlight w:val="yellow"/>
        </w:rPr>
        <w:t xml:space="preserve"> is </w:t>
      </w:r>
      <w:r w:rsidR="00A406B6" w:rsidRPr="005C5541">
        <w:rPr>
          <w:b/>
          <w:bCs/>
          <w:highlight w:val="yellow"/>
        </w:rPr>
        <w:t>reserved</w:t>
      </w:r>
      <w:r w:rsidR="00A406B6" w:rsidRPr="005C5541">
        <w:rPr>
          <w:highlight w:val="yellow"/>
        </w:rPr>
        <w:t>, otherwise</w:t>
      </w:r>
      <w:r w:rsidRPr="005C5541">
        <w:rPr>
          <w:highlight w:val="yellow"/>
        </w:rPr>
        <w:t xml:space="preserve"> returns</w:t>
      </w:r>
      <w:r w:rsidR="00A406B6" w:rsidRPr="005C5541">
        <w:rPr>
          <w:highlight w:val="yellow"/>
        </w:rPr>
        <w:t xml:space="preserve"> </w:t>
      </w:r>
      <w:r w:rsidR="00A406B6" w:rsidRPr="005C5541">
        <w:rPr>
          <w:b/>
          <w:bCs/>
          <w:highlight w:val="yellow"/>
        </w:rPr>
        <w:t>false.</w:t>
      </w:r>
      <w:r w:rsidR="00D14841" w:rsidRPr="005C5541">
        <w:rPr>
          <w:b/>
          <w:bCs/>
          <w:highlight w:val="yellow"/>
        </w:rPr>
        <w:t xml:space="preserve"> </w:t>
      </w:r>
      <w:r w:rsidR="00D14841" w:rsidRPr="005C5541">
        <w:rPr>
          <w:highlight w:val="yellow"/>
        </w:rPr>
        <w:t xml:space="preserve">Set its </w:t>
      </w:r>
      <w:r w:rsidR="00D14841" w:rsidRPr="005C5541">
        <w:rPr>
          <w:b/>
          <w:bCs/>
          <w:highlight w:val="yellow"/>
        </w:rPr>
        <w:t xml:space="preserve">initial </w:t>
      </w:r>
      <w:r w:rsidR="00D14841" w:rsidRPr="005C5541">
        <w:rPr>
          <w:highlight w:val="yellow"/>
        </w:rPr>
        <w:t>value</w:t>
      </w:r>
      <w:r w:rsidR="00D14841" w:rsidRPr="005C5541">
        <w:rPr>
          <w:b/>
          <w:bCs/>
          <w:highlight w:val="yellow"/>
        </w:rPr>
        <w:t xml:space="preserve"> </w:t>
      </w:r>
      <w:r w:rsidR="00D14841" w:rsidRPr="005C5541">
        <w:rPr>
          <w:highlight w:val="yellow"/>
        </w:rPr>
        <w:t>to</w:t>
      </w:r>
      <w:r w:rsidR="00D14841" w:rsidRPr="005C5541">
        <w:rPr>
          <w:b/>
          <w:bCs/>
          <w:highlight w:val="yellow"/>
        </w:rPr>
        <w:t xml:space="preserve"> False.</w:t>
      </w:r>
    </w:p>
    <w:p w14:paraId="589438A7" w14:textId="77777777" w:rsidR="002F5C72" w:rsidRPr="007D45B5" w:rsidRDefault="002F5C72" w:rsidP="002F5C72">
      <w:pPr>
        <w:pStyle w:val="Heading4"/>
        <w:tabs>
          <w:tab w:val="center" w:pos="5217"/>
        </w:tabs>
        <w:rPr>
          <w:lang w:val="en-US"/>
        </w:rPr>
      </w:pPr>
      <w:proofErr w:type="spellStart"/>
      <w:r>
        <w:t>Behavior</w:t>
      </w:r>
      <w:proofErr w:type="spellEnd"/>
    </w:p>
    <w:p w14:paraId="36E32E09" w14:textId="77777777" w:rsidR="00D16573" w:rsidRPr="00D16573" w:rsidRDefault="00D16573" w:rsidP="00D16573"/>
    <w:p w14:paraId="17AB5EE0" w14:textId="3DFFD2A9" w:rsidR="00D14841" w:rsidRDefault="0014396B" w:rsidP="00D14841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void </w:t>
      </w:r>
      <w:r w:rsidR="00D14841">
        <w:rPr>
          <w:rFonts w:ascii="Consolas" w:hAnsi="Consolas"/>
          <w:noProof/>
        </w:rPr>
        <w:t>UpdateCurrentBill</w:t>
      </w:r>
      <w:r w:rsidR="00D14841" w:rsidRPr="00D14841">
        <w:rPr>
          <w:rFonts w:ascii="Consolas" w:hAnsi="Consolas"/>
          <w:noProof/>
        </w:rPr>
        <w:t>(</w:t>
      </w:r>
      <w:r w:rsidR="00D14841">
        <w:rPr>
          <w:rFonts w:ascii="Consolas" w:hAnsi="Consolas"/>
          <w:noProof/>
        </w:rPr>
        <w:t>double amount</w:t>
      </w:r>
      <w:r w:rsidR="00D14841" w:rsidRPr="00D14841">
        <w:rPr>
          <w:rFonts w:ascii="Consolas" w:hAnsi="Consolas"/>
          <w:noProof/>
        </w:rPr>
        <w:t>)</w:t>
      </w:r>
    </w:p>
    <w:p w14:paraId="2DD17C24" w14:textId="2770C718" w:rsidR="00D14841" w:rsidRDefault="00D14841" w:rsidP="00D14841">
      <w:pPr>
        <w:rPr>
          <w:noProof/>
        </w:rPr>
      </w:pPr>
      <w:r w:rsidRPr="007D45B5">
        <w:rPr>
          <w:noProof/>
          <w:highlight w:val="yellow"/>
        </w:rPr>
        <w:t>When ordering new item, adds the amount(itemPrice) to the CurrentBill</w:t>
      </w:r>
      <w:r w:rsidR="00D16573" w:rsidRPr="007D45B5">
        <w:rPr>
          <w:noProof/>
          <w:highlight w:val="yellow"/>
        </w:rPr>
        <w:t>.</w:t>
      </w:r>
    </w:p>
    <w:p w14:paraId="4469F339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799E1B68" w14:textId="065C951A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rge</w:t>
      </w:r>
      <w:r w:rsidRPr="00D14841">
        <w:rPr>
          <w:rFonts w:ascii="Consolas" w:hAnsi="Consolas"/>
          <w:noProof/>
        </w:rPr>
        <w:t>()</w:t>
      </w:r>
    </w:p>
    <w:p w14:paraId="6A056CC3" w14:textId="56D80052" w:rsidR="00232931" w:rsidRPr="00D14841" w:rsidRDefault="0014396B" w:rsidP="00D14841">
      <w:pPr>
        <w:rPr>
          <w:noProof/>
        </w:rPr>
      </w:pPr>
      <w:r w:rsidRPr="007D45B5">
        <w:rPr>
          <w:noProof/>
          <w:highlight w:val="yellow"/>
        </w:rPr>
        <w:t xml:space="preserve">Increases the </w:t>
      </w:r>
      <w:r w:rsidRPr="007D45B5">
        <w:rPr>
          <w:rStyle w:val="Strong"/>
          <w:rFonts w:ascii="Consolas" w:hAnsi="Consolas"/>
          <w:highlight w:val="yellow"/>
        </w:rPr>
        <w:t>Turnover</w:t>
      </w:r>
      <w:r w:rsidRPr="007D45B5">
        <w:rPr>
          <w:noProof/>
          <w:highlight w:val="yellow"/>
        </w:rPr>
        <w:t xml:space="preserve"> with the amount of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and sets the </w:t>
      </w:r>
      <w:proofErr w:type="spellStart"/>
      <w:r w:rsidRPr="007D45B5">
        <w:rPr>
          <w:rStyle w:val="Strong"/>
          <w:rFonts w:ascii="Consolas" w:hAnsi="Consolas"/>
          <w:highlight w:val="yellow"/>
        </w:rPr>
        <w:t>CurrentBill</w:t>
      </w:r>
      <w:proofErr w:type="spellEnd"/>
      <w:r w:rsidRPr="007D45B5">
        <w:rPr>
          <w:noProof/>
          <w:highlight w:val="yellow"/>
        </w:rPr>
        <w:t xml:space="preserve"> to </w:t>
      </w:r>
      <w:r w:rsidRPr="007D45B5">
        <w:rPr>
          <w:b/>
          <w:noProof/>
          <w:highlight w:val="yellow"/>
        </w:rPr>
        <w:t>zero</w:t>
      </w:r>
      <w:r w:rsidRPr="007D45B5">
        <w:rPr>
          <w:noProof/>
          <w:highlight w:val="yellow"/>
        </w:rPr>
        <w:t>.</w:t>
      </w:r>
    </w:p>
    <w:p w14:paraId="2FA4B763" w14:textId="77777777" w:rsidR="00D16573" w:rsidRDefault="00D16573" w:rsidP="0014396B">
      <w:pPr>
        <w:pStyle w:val="Heading5"/>
        <w:rPr>
          <w:rFonts w:ascii="Consolas" w:hAnsi="Consolas"/>
          <w:noProof/>
        </w:rPr>
      </w:pPr>
    </w:p>
    <w:p w14:paraId="44D02F70" w14:textId="77777777" w:rsidR="0014396B" w:rsidRDefault="0014396B" w:rsidP="0014396B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void ChangeStatus()</w:t>
      </w:r>
    </w:p>
    <w:p w14:paraId="01B8B1B6" w14:textId="77777777" w:rsidR="0014396B" w:rsidRPr="003250E0" w:rsidRDefault="0014396B" w:rsidP="0014396B">
      <w:pPr>
        <w:pStyle w:val="Heading5"/>
        <w:rPr>
          <w:rFonts w:eastAsiaTheme="minorHAnsi" w:cstheme="minorBidi"/>
          <w:b w:val="0"/>
          <w:noProof/>
          <w:color w:val="auto"/>
          <w:sz w:val="22"/>
          <w:highlight w:val="yellow"/>
        </w:rPr>
      </w:pPr>
      <w:r w:rsidRPr="003250E0">
        <w:rPr>
          <w:rFonts w:eastAsiaTheme="minorHAnsi" w:cstheme="minorBidi"/>
          <w:b w:val="0"/>
          <w:noProof/>
          <w:color w:val="auto"/>
          <w:sz w:val="22"/>
          <w:highlight w:val="yellow"/>
        </w:rPr>
        <w:t>Changes the IsReserved property:</w:t>
      </w:r>
    </w:p>
    <w:p w14:paraId="25863450" w14:textId="77777777" w:rsidR="0014396B" w:rsidRPr="003250E0" w:rsidRDefault="0014396B" w:rsidP="0014396B">
      <w:pPr>
        <w:pStyle w:val="ListParagraph"/>
        <w:numPr>
          <w:ilvl w:val="0"/>
          <w:numId w:val="14"/>
        </w:numPr>
        <w:rPr>
          <w:highlight w:val="yellow"/>
        </w:rPr>
      </w:pPr>
      <w:r w:rsidRPr="003250E0">
        <w:rPr>
          <w:highlight w:val="yellow"/>
        </w:rPr>
        <w:t xml:space="preserve">If its value is True, then sets it </w:t>
      </w:r>
      <w:proofErr w:type="gramStart"/>
      <w:r w:rsidRPr="003250E0">
        <w:rPr>
          <w:highlight w:val="yellow"/>
        </w:rPr>
        <w:t>to</w:t>
      </w:r>
      <w:proofErr w:type="gramEnd"/>
      <w:r w:rsidRPr="003250E0">
        <w:rPr>
          <w:highlight w:val="yellow"/>
        </w:rPr>
        <w:t xml:space="preserve"> False</w:t>
      </w:r>
    </w:p>
    <w:p w14:paraId="1D2DCC10" w14:textId="7BA0D580" w:rsidR="00D14841" w:rsidRPr="003250E0" w:rsidRDefault="0014396B" w:rsidP="00D14841">
      <w:pPr>
        <w:pStyle w:val="ListParagraph"/>
        <w:numPr>
          <w:ilvl w:val="0"/>
          <w:numId w:val="14"/>
        </w:numPr>
        <w:rPr>
          <w:rFonts w:ascii="Consolas" w:hAnsi="Consolas"/>
          <w:noProof/>
          <w:highlight w:val="yellow"/>
        </w:rPr>
      </w:pPr>
      <w:r w:rsidRPr="003250E0">
        <w:rPr>
          <w:highlight w:val="yellow"/>
        </w:rPr>
        <w:t>If its value is False, then sets it to True</w:t>
      </w:r>
    </w:p>
    <w:p w14:paraId="74185673" w14:textId="77777777" w:rsidR="00D16573" w:rsidRDefault="00D16573">
      <w:pPr>
        <w:spacing w:before="0" w:after="200"/>
        <w:rPr>
          <w:rFonts w:ascii="Consolas" w:eastAsiaTheme="majorEastAsia" w:hAnsi="Consolas" w:cstheme="majorBidi"/>
          <w:b/>
          <w:noProof/>
          <w:color w:val="B2500E"/>
          <w:sz w:val="24"/>
        </w:rPr>
      </w:pPr>
      <w:r>
        <w:rPr>
          <w:rFonts w:ascii="Consolas" w:hAnsi="Consolas"/>
          <w:noProof/>
        </w:rPr>
        <w:br w:type="page"/>
      </w:r>
    </w:p>
    <w:p w14:paraId="2BF49FE0" w14:textId="642B819D" w:rsidR="00BE25F5" w:rsidRDefault="00BE25F5" w:rsidP="00BE25F5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lastRenderedPageBreak/>
        <w:t>Override ToString</w:t>
      </w:r>
      <w:r w:rsidRPr="00F62067">
        <w:rPr>
          <w:rFonts w:ascii="Consolas" w:hAnsi="Consolas"/>
          <w:noProof/>
        </w:rPr>
        <w:t>()</w:t>
      </w:r>
      <w:r>
        <w:rPr>
          <w:rFonts w:ascii="Consolas" w:hAnsi="Consolas"/>
          <w:noProof/>
        </w:rPr>
        <w:t xml:space="preserve"> method:</w:t>
      </w:r>
    </w:p>
    <w:p w14:paraId="1B8739D2" w14:textId="2DC1F692" w:rsidR="00BE25F5" w:rsidRPr="00BA49B4" w:rsidRDefault="00BE25F5" w:rsidP="00BE25F5">
      <w:pPr>
        <w:rPr>
          <w:noProof/>
          <w:highlight w:val="yellow"/>
        </w:rPr>
      </w:pPr>
      <w:r w:rsidRPr="00BA49B4">
        <w:rPr>
          <w:noProof/>
          <w:highlight w:val="yellow"/>
        </w:rPr>
        <w:t xml:space="preserve">Override the existing method </w:t>
      </w:r>
      <w:r w:rsidRPr="00BA49B4">
        <w:rPr>
          <w:rStyle w:val="CodeChar"/>
          <w:highlight w:val="yellow"/>
        </w:rPr>
        <w:t xml:space="preserve">ToString() </w:t>
      </w:r>
      <w:r w:rsidRPr="00BA49B4">
        <w:rPr>
          <w:noProof/>
          <w:highlight w:val="yellow"/>
        </w:rPr>
        <w:t>and modify it, so the returned string must be in the following format:</w:t>
      </w:r>
    </w:p>
    <w:p w14:paraId="55D39BC0" w14:textId="77777777" w:rsidR="00F51FA9" w:rsidRPr="00BA49B4" w:rsidRDefault="00BE25F5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"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Booth:</w:t>
      </w:r>
      <w:r w:rsidRPr="00BA49B4">
        <w:rPr>
          <w:rStyle w:val="CodeChar"/>
          <w:highlight w:val="yellow"/>
        </w:rPr>
        <w:t xml:space="preserve"> {boothId}</w:t>
      </w:r>
    </w:p>
    <w:p w14:paraId="15C38B6F" w14:textId="604A12F8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Capacity:</w:t>
      </w:r>
      <w:r w:rsidR="003C5A31"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 </w:t>
      </w:r>
      <w:r w:rsidRPr="00BA49B4">
        <w:rPr>
          <w:rStyle w:val="CodeChar"/>
          <w:highlight w:val="yellow"/>
        </w:rPr>
        <w:t>{boothCapacity}</w:t>
      </w:r>
    </w:p>
    <w:p w14:paraId="67793525" w14:textId="00DA0FC0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Turnover:</w:t>
      </w:r>
      <w:r w:rsidRPr="00BA49B4">
        <w:rPr>
          <w:rStyle w:val="CodeChar"/>
          <w:highlight w:val="yellow"/>
        </w:rPr>
        <w:t xml:space="preserve"> {turnoverAmount - formatted to the second</w:t>
      </w:r>
      <w:r w:rsidR="00667FBA" w:rsidRPr="00BA49B4">
        <w:rPr>
          <w:rStyle w:val="CodeChar"/>
          <w:highlight w:val="yellow"/>
        </w:rPr>
        <w:t xml:space="preserve"> decimal place</w:t>
      </w:r>
      <w:r w:rsidRPr="00BA49B4">
        <w:rPr>
          <w:rStyle w:val="CodeChar"/>
          <w:highlight w:val="yellow"/>
        </w:rPr>
        <w:t xml:space="preserve">} </w:t>
      </w: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lv</w:t>
      </w:r>
    </w:p>
    <w:p w14:paraId="7AB43D7B" w14:textId="08BD50C5" w:rsidR="00F51FA9" w:rsidRPr="00BA49B4" w:rsidRDefault="00F51FA9" w:rsidP="00BE25F5">
      <w:pPr>
        <w:rPr>
          <w:rFonts w:ascii="Cascadia Mono" w:hAnsi="Cascadia Mono" w:cs="Cascadia Mono"/>
          <w:color w:val="A31515"/>
          <w:sz w:val="19"/>
          <w:szCs w:val="19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Cocktail menu:</w:t>
      </w:r>
    </w:p>
    <w:p w14:paraId="772383A6" w14:textId="61F6066F" w:rsidR="00F51FA9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56B111AC" w14:textId="77777777" w:rsidR="003C5A31" w:rsidRPr="00BA49B4" w:rsidRDefault="00F51FA9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="003C5A31"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036D2BBA" w14:textId="52D5AF9D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7A006B42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cocktail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</w:p>
    <w:p w14:paraId="59223375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Delicacy menu:</w:t>
      </w:r>
    </w:p>
    <w:p w14:paraId="17558B69" w14:textId="77777777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1</w:t>
      </w:r>
      <w:r w:rsidRPr="00BA49B4">
        <w:rPr>
          <w:rStyle w:val="CodeChar"/>
          <w:highlight w:val="yellow"/>
        </w:rPr>
        <w:t>.ToString()}</w:t>
      </w:r>
    </w:p>
    <w:p w14:paraId="12D443A3" w14:textId="5BC22293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2</w:t>
      </w:r>
      <w:r w:rsidRPr="00BA49B4">
        <w:rPr>
          <w:rStyle w:val="CodeChar"/>
          <w:highlight w:val="yellow"/>
        </w:rPr>
        <w:t>.ToString()}</w:t>
      </w:r>
    </w:p>
    <w:p w14:paraId="41B53EEA" w14:textId="51262A2E" w:rsidR="003C5A31" w:rsidRPr="00BA49B4" w:rsidRDefault="003C5A31" w:rsidP="00BE25F5">
      <w:pPr>
        <w:rPr>
          <w:rStyle w:val="CodeChar"/>
          <w:highlight w:val="yellow"/>
        </w:rPr>
      </w:pPr>
      <w:r w:rsidRPr="00BA49B4">
        <w:rPr>
          <w:rStyle w:val="CodeChar"/>
          <w:highlight w:val="yellow"/>
        </w:rPr>
        <w:t>…</w:t>
      </w:r>
    </w:p>
    <w:p w14:paraId="051D0B3F" w14:textId="69B9EEDB" w:rsidR="00BE25F5" w:rsidRPr="00BA49B4" w:rsidRDefault="003C5A31" w:rsidP="00BE25F5">
      <w:pPr>
        <w:rPr>
          <w:rStyle w:val="CodeChar"/>
          <w:highlight w:val="yellow"/>
        </w:rPr>
      </w:pPr>
      <w:r w:rsidRPr="00BA49B4">
        <w:rPr>
          <w:rFonts w:ascii="Cascadia Mono" w:hAnsi="Cascadia Mono" w:cs="Cascadia Mono"/>
          <w:color w:val="A31515"/>
          <w:sz w:val="19"/>
          <w:szCs w:val="19"/>
          <w:highlight w:val="yellow"/>
        </w:rPr>
        <w:t>--</w:t>
      </w:r>
      <w:r w:rsidRPr="00BA49B4">
        <w:rPr>
          <w:rStyle w:val="CodeChar"/>
          <w:highlight w:val="yellow"/>
        </w:rPr>
        <w:t>{delicacy</w:t>
      </w:r>
      <w:r w:rsidRPr="00BA49B4">
        <w:rPr>
          <w:rStyle w:val="CodeChar"/>
          <w:highlight w:val="yellow"/>
          <w:vertAlign w:val="subscript"/>
        </w:rPr>
        <w:t>N</w:t>
      </w:r>
      <w:r w:rsidRPr="00BA49B4">
        <w:rPr>
          <w:rStyle w:val="CodeChar"/>
          <w:highlight w:val="yellow"/>
        </w:rPr>
        <w:t>.ToString()}</w:t>
      </w:r>
      <w:r w:rsidR="00BE25F5" w:rsidRPr="00BA49B4">
        <w:rPr>
          <w:rStyle w:val="CodeChar"/>
          <w:highlight w:val="yellow"/>
        </w:rPr>
        <w:t>"</w:t>
      </w:r>
    </w:p>
    <w:p w14:paraId="36802E4C" w14:textId="77777777" w:rsidR="00667FBA" w:rsidRPr="00BA49B4" w:rsidRDefault="00667FBA" w:rsidP="00BE25F5">
      <w:pPr>
        <w:rPr>
          <w:rStyle w:val="CodeChar"/>
          <w:highlight w:val="yellow"/>
        </w:rPr>
      </w:pPr>
    </w:p>
    <w:p w14:paraId="25C9E77D" w14:textId="4DC26A98" w:rsidR="00667FBA" w:rsidRPr="00BE25F5" w:rsidRDefault="00667FBA" w:rsidP="00BE25F5"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Note: Do not use 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ascii="Consolas" w:hAnsi="Consolas" w:cs="Consolas"/>
          <w:color w:val="A31515"/>
          <w:sz w:val="19"/>
          <w:szCs w:val="19"/>
          <w:highlight w:val="yellow"/>
          <w:lang w:val="bg-BG"/>
        </w:rPr>
        <w:t>\r\n</w:t>
      </w:r>
      <w:r w:rsidRPr="00BA49B4">
        <w:rPr>
          <w:rFonts w:ascii="Consolas" w:hAnsi="Consolas"/>
          <w:bCs/>
          <w:noProof/>
          <w:sz w:val="19"/>
          <w:szCs w:val="19"/>
          <w:highlight w:val="yellow"/>
        </w:rPr>
        <w:t>"</w:t>
      </w:r>
      <w:r w:rsidRPr="00BA49B4">
        <w:rPr>
          <w:rFonts w:cstheme="minorHAnsi"/>
          <w:b/>
          <w:noProof/>
          <w:color w:val="000000" w:themeColor="text1"/>
          <w:sz w:val="24"/>
          <w:szCs w:val="19"/>
          <w:highlight w:val="yellow"/>
        </w:rPr>
        <w:t xml:space="preserve"> for a new line.</w:t>
      </w:r>
    </w:p>
    <w:p w14:paraId="758A256F" w14:textId="77777777" w:rsidR="002F5C72" w:rsidRDefault="002F5C72" w:rsidP="002F5C72">
      <w:pPr>
        <w:pStyle w:val="Heading4"/>
        <w:jc w:val="both"/>
      </w:pPr>
      <w:r>
        <w:t>Constructor</w:t>
      </w:r>
    </w:p>
    <w:p w14:paraId="4FCB0105" w14:textId="06756AA8" w:rsidR="002F5C72" w:rsidRPr="007D45B5" w:rsidRDefault="002F5C72" w:rsidP="002F5C72">
      <w:pPr>
        <w:jc w:val="both"/>
        <w:rPr>
          <w:highlight w:val="yellow"/>
        </w:rPr>
      </w:pPr>
      <w:r w:rsidRPr="007D45B5">
        <w:rPr>
          <w:highlight w:val="yellow"/>
        </w:rPr>
        <w:t xml:space="preserve">A </w:t>
      </w:r>
      <w:r w:rsidR="000F118D" w:rsidRPr="007D45B5">
        <w:rPr>
          <w:rStyle w:val="CodeChar"/>
          <w:highlight w:val="yellow"/>
        </w:rPr>
        <w:t>Booth</w:t>
      </w:r>
      <w:r w:rsidRPr="007D45B5">
        <w:rPr>
          <w:b/>
          <w:bCs/>
          <w:highlight w:val="yellow"/>
        </w:rPr>
        <w:t xml:space="preserve"> </w:t>
      </w:r>
      <w:r w:rsidRPr="007D45B5">
        <w:rPr>
          <w:highlight w:val="yellow"/>
        </w:rPr>
        <w:t>should take the following values upon initialization:</w:t>
      </w:r>
    </w:p>
    <w:p w14:paraId="7E0E609C" w14:textId="3A28992D" w:rsidR="00332F2A" w:rsidRDefault="002F5C72" w:rsidP="00693071">
      <w:pPr>
        <w:pStyle w:val="Code"/>
      </w:pP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="000F118D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booth</w:t>
      </w:r>
      <w:r w:rsidR="00693071"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Id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,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FF"/>
          <w:sz w:val="19"/>
          <w:szCs w:val="19"/>
          <w:highlight w:val="yellow"/>
        </w:rPr>
        <w:t>int</w:t>
      </w:r>
      <w:r w:rsidRPr="007D45B5">
        <w:rPr>
          <w:highlight w:val="yellow"/>
        </w:rPr>
        <w:t xml:space="preserve"> </w:t>
      </w:r>
      <w:r w:rsidRPr="007D45B5">
        <w:rPr>
          <w:rFonts w:eastAsia="Calibri" w:cs="Consolas"/>
          <w:b w:val="0"/>
          <w:color w:val="000000"/>
          <w:sz w:val="19"/>
          <w:szCs w:val="19"/>
          <w:highlight w:val="yellow"/>
        </w:rPr>
        <w:t>capacity</w:t>
      </w:r>
    </w:p>
    <w:p w14:paraId="05E24480" w14:textId="5F905996" w:rsidR="0012277F" w:rsidRDefault="002B2776" w:rsidP="0012277F">
      <w:pPr>
        <w:pStyle w:val="Heading3"/>
        <w:jc w:val="both"/>
        <w:rPr>
          <w:noProof/>
        </w:rPr>
      </w:pPr>
      <w:r>
        <w:rPr>
          <w:noProof/>
        </w:rPr>
        <w:t>Delicacy</w:t>
      </w:r>
      <w:r w:rsidR="0012277F">
        <w:rPr>
          <w:noProof/>
        </w:rPr>
        <w:t>Repository</w:t>
      </w:r>
    </w:p>
    <w:p w14:paraId="546A9BBF" w14:textId="3996CF57" w:rsidR="0012277F" w:rsidRPr="00684321" w:rsidRDefault="00E1028B" w:rsidP="0012277F">
      <w:pPr>
        <w:jc w:val="both"/>
        <w:rPr>
          <w:highlight w:val="yellow"/>
        </w:rPr>
      </w:pPr>
      <w:r w:rsidRPr="00684321">
        <w:rPr>
          <w:highlight w:val="yellow"/>
        </w:rPr>
        <w:t xml:space="preserve">The </w:t>
      </w:r>
      <w:r w:rsidR="0012277F" w:rsidRPr="00684321">
        <w:rPr>
          <w:highlight w:val="yellow"/>
        </w:rPr>
        <w:t xml:space="preserve">repository holds information </w:t>
      </w:r>
      <w:r w:rsidR="00484E63" w:rsidRPr="00684321">
        <w:rPr>
          <w:highlight w:val="yellow"/>
        </w:rPr>
        <w:t>about</w:t>
      </w:r>
      <w:r w:rsidR="0012277F" w:rsidRPr="00684321">
        <w:rPr>
          <w:highlight w:val="yellow"/>
        </w:rPr>
        <w:t xml:space="preserve"> the </w:t>
      </w:r>
      <w:r w:rsidR="002B2776" w:rsidRPr="00684321">
        <w:rPr>
          <w:highlight w:val="yellow"/>
        </w:rPr>
        <w:t>delicacies</w:t>
      </w:r>
      <w:r w:rsidR="0012277F" w:rsidRPr="00684321">
        <w:rPr>
          <w:highlight w:val="yellow"/>
        </w:rPr>
        <w:t>.</w:t>
      </w:r>
    </w:p>
    <w:p w14:paraId="18E5BF89" w14:textId="77777777" w:rsidR="0012277F" w:rsidRPr="00684321" w:rsidRDefault="0012277F" w:rsidP="0012277F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40F1B9BF" w14:textId="65A46D8F" w:rsidR="0012277F" w:rsidRPr="00684321" w:rsidRDefault="00FA6AD5" w:rsidP="0022027B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</w:t>
      </w:r>
      <w:r w:rsidR="00093CF9" w:rsidRPr="00684321">
        <w:rPr>
          <w:rStyle w:val="CodeChar"/>
          <w:highlight w:val="yellow"/>
        </w:rPr>
        <w:t>odels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highlight w:val="yellow"/>
        </w:rPr>
        <w:t>–</w:t>
      </w:r>
      <w:r w:rsidR="0012277F" w:rsidRPr="00684321">
        <w:rPr>
          <w:highlight w:val="yellow"/>
        </w:rPr>
        <w:t xml:space="preserve"> </w:t>
      </w:r>
      <w:r w:rsidR="00693071" w:rsidRPr="00684321">
        <w:rPr>
          <w:rStyle w:val="CodeChar"/>
          <w:highlight w:val="yellow"/>
        </w:rPr>
        <w:t>I</w:t>
      </w:r>
      <w:r w:rsidRPr="00684321">
        <w:rPr>
          <w:rStyle w:val="CodeChar"/>
          <w:highlight w:val="yellow"/>
        </w:rPr>
        <w:t>R</w:t>
      </w:r>
      <w:r w:rsidR="00693071" w:rsidRPr="00684321">
        <w:rPr>
          <w:rStyle w:val="CodeChar"/>
          <w:highlight w:val="yellow"/>
        </w:rPr>
        <w:t>eadOnlyCollection</w:t>
      </w:r>
      <w:r w:rsidR="00286CA7" w:rsidRPr="00684321">
        <w:rPr>
          <w:rStyle w:val="CodeChar"/>
          <w:highlight w:val="yellow"/>
        </w:rPr>
        <w:t>&lt;IDelicacy&gt;</w:t>
      </w:r>
    </w:p>
    <w:p w14:paraId="146F9919" w14:textId="77777777" w:rsidR="0012277F" w:rsidRPr="00684321" w:rsidRDefault="0012277F" w:rsidP="0012277F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18511D37" w14:textId="75A33C50" w:rsidR="0012277F" w:rsidRPr="00684321" w:rsidRDefault="0012277F" w:rsidP="0012277F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="00693071"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="00286CA7"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Delicacy delicacy</w:t>
      </w: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472DB3D9" w14:textId="7E6C29DD" w:rsidR="0023050D" w:rsidRDefault="0012277F" w:rsidP="00693071">
      <w:pPr>
        <w:jc w:val="both"/>
      </w:pPr>
      <w:r w:rsidRPr="00684321">
        <w:rPr>
          <w:highlight w:val="yellow"/>
        </w:rPr>
        <w:t>Adds a</w:t>
      </w:r>
      <w:r w:rsidR="00E1028B" w:rsidRPr="00684321">
        <w:rPr>
          <w:highlight w:val="yellow"/>
        </w:rPr>
        <w:t>n</w:t>
      </w:r>
      <w:r w:rsidRPr="00684321">
        <w:rPr>
          <w:highlight w:val="yellow"/>
        </w:rPr>
        <w:t xml:space="preserve"> </w:t>
      </w:r>
      <w:r w:rsidR="00E1028B" w:rsidRPr="00684321">
        <w:rPr>
          <w:highlight w:val="yellow"/>
        </w:rPr>
        <w:t>entity</w:t>
      </w:r>
      <w:r w:rsidRPr="00684321">
        <w:rPr>
          <w:highlight w:val="yellow"/>
        </w:rPr>
        <w:t xml:space="preserve"> in the collection.</w:t>
      </w:r>
    </w:p>
    <w:p w14:paraId="1DF9C9F5" w14:textId="3D066DF6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t>CocktailRepository</w:t>
      </w:r>
    </w:p>
    <w:p w14:paraId="12C583DD" w14:textId="565A6F60" w:rsidR="00286CA7" w:rsidRPr="00684321" w:rsidRDefault="00286CA7" w:rsidP="00286CA7">
      <w:pPr>
        <w:jc w:val="both"/>
        <w:rPr>
          <w:highlight w:val="yellow"/>
        </w:rPr>
      </w:pPr>
      <w:r w:rsidRPr="00684321">
        <w:rPr>
          <w:highlight w:val="yellow"/>
        </w:rPr>
        <w:t>The repository holds information about the cocktails.</w:t>
      </w:r>
    </w:p>
    <w:p w14:paraId="3E60702E" w14:textId="77777777" w:rsidR="00286CA7" w:rsidRPr="00684321" w:rsidRDefault="00286CA7" w:rsidP="00286CA7">
      <w:pPr>
        <w:pStyle w:val="Heading4"/>
        <w:jc w:val="both"/>
        <w:rPr>
          <w:highlight w:val="yellow"/>
          <w:lang w:val="bg-BG"/>
        </w:rPr>
      </w:pPr>
      <w:r w:rsidRPr="00684321">
        <w:rPr>
          <w:highlight w:val="yellow"/>
        </w:rPr>
        <w:t>Data</w:t>
      </w:r>
    </w:p>
    <w:p w14:paraId="14BC65B6" w14:textId="688707C9" w:rsidR="00286CA7" w:rsidRPr="00684321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highlight w:val="yellow"/>
        </w:rPr>
      </w:pPr>
      <w:r w:rsidRPr="00684321">
        <w:rPr>
          <w:rStyle w:val="CodeChar"/>
          <w:highlight w:val="yellow"/>
        </w:rPr>
        <w:t>Models</w:t>
      </w:r>
      <w:r w:rsidRPr="00684321">
        <w:rPr>
          <w:highlight w:val="yellow"/>
        </w:rPr>
        <w:t xml:space="preserve"> – </w:t>
      </w:r>
      <w:r w:rsidRPr="00684321">
        <w:rPr>
          <w:rStyle w:val="CodeChar"/>
          <w:highlight w:val="yellow"/>
        </w:rPr>
        <w:t>IReadOnlyCollection&lt;ICocktail&gt;</w:t>
      </w:r>
    </w:p>
    <w:p w14:paraId="1A96B828" w14:textId="77777777" w:rsidR="00286CA7" w:rsidRPr="00684321" w:rsidRDefault="00286CA7" w:rsidP="00286CA7">
      <w:pPr>
        <w:pStyle w:val="Heading4"/>
        <w:tabs>
          <w:tab w:val="center" w:pos="5217"/>
        </w:tabs>
        <w:jc w:val="both"/>
        <w:rPr>
          <w:highlight w:val="yellow"/>
        </w:rPr>
      </w:pPr>
      <w:proofErr w:type="spellStart"/>
      <w:r w:rsidRPr="00684321">
        <w:rPr>
          <w:highlight w:val="yellow"/>
        </w:rPr>
        <w:t>Behavior</w:t>
      </w:r>
      <w:proofErr w:type="spellEnd"/>
    </w:p>
    <w:p w14:paraId="2323A37C" w14:textId="16693DF8" w:rsidR="00286CA7" w:rsidRPr="00684321" w:rsidRDefault="00286CA7" w:rsidP="00286CA7">
      <w:pPr>
        <w:jc w:val="both"/>
        <w:rPr>
          <w:noProof/>
          <w:highlight w:val="yellow"/>
        </w:rPr>
      </w:pPr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</w:t>
      </w:r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proofErr w:type="spellStart"/>
      <w:proofErr w:type="gramStart"/>
      <w:r w:rsidRPr="00684321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>AddModel</w:t>
      </w:r>
      <w:proofErr w:type="spell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proofErr w:type="gramEnd"/>
      <w:r w:rsidRPr="00684321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Cocktail cocktail)</w:t>
      </w:r>
    </w:p>
    <w:p w14:paraId="2943946E" w14:textId="77777777" w:rsidR="00286CA7" w:rsidRPr="0023050D" w:rsidRDefault="00286CA7" w:rsidP="00286CA7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684321">
        <w:rPr>
          <w:highlight w:val="yellow"/>
        </w:rPr>
        <w:t>Adds an entity in the collection.</w:t>
      </w:r>
    </w:p>
    <w:p w14:paraId="1D4081DA" w14:textId="1BC8BDB0" w:rsidR="00286CA7" w:rsidRDefault="00286CA7" w:rsidP="00286CA7">
      <w:pPr>
        <w:pStyle w:val="Heading3"/>
        <w:jc w:val="both"/>
        <w:rPr>
          <w:noProof/>
        </w:rPr>
      </w:pPr>
      <w:r>
        <w:rPr>
          <w:noProof/>
        </w:rPr>
        <w:lastRenderedPageBreak/>
        <w:t>BoothRepository</w:t>
      </w:r>
    </w:p>
    <w:p w14:paraId="4EC240B1" w14:textId="2E01E3E6" w:rsidR="00286CA7" w:rsidRPr="001625F7" w:rsidRDefault="00286CA7" w:rsidP="00286CA7">
      <w:pPr>
        <w:jc w:val="both"/>
        <w:rPr>
          <w:color w:val="FF0000"/>
          <w:highlight w:val="yellow"/>
        </w:rPr>
      </w:pPr>
      <w:r w:rsidRPr="001625F7">
        <w:rPr>
          <w:color w:val="FF0000"/>
          <w:highlight w:val="yellow"/>
        </w:rPr>
        <w:t>The repository holds information about the booths.</w:t>
      </w:r>
    </w:p>
    <w:p w14:paraId="0D389E7F" w14:textId="77777777" w:rsidR="00286CA7" w:rsidRPr="001625F7" w:rsidRDefault="00286CA7" w:rsidP="00286CA7">
      <w:pPr>
        <w:pStyle w:val="Heading4"/>
        <w:jc w:val="both"/>
        <w:rPr>
          <w:color w:val="FF0000"/>
          <w:highlight w:val="yellow"/>
          <w:lang w:val="bg-BG"/>
        </w:rPr>
      </w:pPr>
      <w:r w:rsidRPr="001625F7">
        <w:rPr>
          <w:color w:val="FF0000"/>
          <w:highlight w:val="yellow"/>
        </w:rPr>
        <w:t>Data</w:t>
      </w:r>
    </w:p>
    <w:p w14:paraId="50251998" w14:textId="577875E4" w:rsidR="00286CA7" w:rsidRPr="001625F7" w:rsidRDefault="00286CA7" w:rsidP="00286CA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color w:val="FF0000"/>
          <w:highlight w:val="yellow"/>
        </w:rPr>
      </w:pPr>
      <w:r w:rsidRPr="001625F7">
        <w:rPr>
          <w:rStyle w:val="CodeChar"/>
          <w:color w:val="FF0000"/>
          <w:highlight w:val="yellow"/>
        </w:rPr>
        <w:t>Models</w:t>
      </w:r>
      <w:r w:rsidRPr="001625F7">
        <w:rPr>
          <w:color w:val="FF0000"/>
          <w:highlight w:val="yellow"/>
        </w:rPr>
        <w:t xml:space="preserve"> – </w:t>
      </w:r>
      <w:r w:rsidRPr="001625F7">
        <w:rPr>
          <w:rStyle w:val="CodeChar"/>
          <w:color w:val="FF0000"/>
          <w:highlight w:val="yellow"/>
        </w:rPr>
        <w:t>IReadOnlyCollection&lt;IBooth&gt;</w:t>
      </w:r>
    </w:p>
    <w:p w14:paraId="3A53C38C" w14:textId="77777777" w:rsidR="00286CA7" w:rsidRPr="001625F7" w:rsidRDefault="00286CA7" w:rsidP="00286CA7">
      <w:pPr>
        <w:pStyle w:val="Heading4"/>
        <w:tabs>
          <w:tab w:val="center" w:pos="5217"/>
        </w:tabs>
        <w:jc w:val="both"/>
        <w:rPr>
          <w:color w:val="FF0000"/>
          <w:highlight w:val="yellow"/>
        </w:rPr>
      </w:pPr>
      <w:proofErr w:type="spellStart"/>
      <w:r w:rsidRPr="001625F7">
        <w:rPr>
          <w:color w:val="FF0000"/>
          <w:highlight w:val="yellow"/>
        </w:rPr>
        <w:t>Behavior</w:t>
      </w:r>
      <w:proofErr w:type="spellEnd"/>
    </w:p>
    <w:p w14:paraId="3A8197D8" w14:textId="3DB54AEE" w:rsidR="00286CA7" w:rsidRPr="001625F7" w:rsidRDefault="00286CA7" w:rsidP="00286CA7">
      <w:pPr>
        <w:jc w:val="both"/>
        <w:rPr>
          <w:noProof/>
          <w:color w:val="FF0000"/>
          <w:highlight w:val="yellow"/>
        </w:rPr>
      </w:pPr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void</w:t>
      </w:r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 xml:space="preserve"> </w:t>
      </w:r>
      <w:proofErr w:type="spellStart"/>
      <w:proofErr w:type="gramStart"/>
      <w:r w:rsidRPr="001625F7">
        <w:rPr>
          <w:rFonts w:ascii="Consolas" w:eastAsiaTheme="majorEastAsia" w:hAnsi="Consolas" w:cstheme="majorBidi"/>
          <w:b/>
          <w:color w:val="FF0000"/>
          <w:sz w:val="24"/>
          <w:szCs w:val="24"/>
          <w:highlight w:val="yellow"/>
        </w:rPr>
        <w:t>AddModel</w:t>
      </w:r>
      <w:proofErr w:type="spell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(</w:t>
      </w:r>
      <w:proofErr w:type="gramEnd"/>
      <w:r w:rsidRPr="001625F7">
        <w:rPr>
          <w:rFonts w:ascii="Consolas" w:eastAsiaTheme="majorEastAsia" w:hAnsi="Consolas" w:cstheme="majorBidi"/>
          <w:b/>
          <w:noProof/>
          <w:color w:val="FF0000"/>
          <w:sz w:val="24"/>
          <w:szCs w:val="24"/>
          <w:highlight w:val="yellow"/>
        </w:rPr>
        <w:t>IBooth booth)</w:t>
      </w:r>
    </w:p>
    <w:p w14:paraId="4CF4E426" w14:textId="31F9725E" w:rsidR="00BB5090" w:rsidRPr="001625F7" w:rsidRDefault="00286CA7" w:rsidP="00286CA7">
      <w:pPr>
        <w:jc w:val="both"/>
        <w:rPr>
          <w:color w:val="FF0000"/>
        </w:rPr>
      </w:pPr>
      <w:r w:rsidRPr="001625F7">
        <w:rPr>
          <w:color w:val="FF0000"/>
          <w:highlight w:val="yellow"/>
        </w:rPr>
        <w:t>Adds an entity in the collection.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1078B716" w14:textId="1CDE255E" w:rsidR="0094624C" w:rsidRPr="003153A0" w:rsidRDefault="0094624C" w:rsidP="00C617E8">
      <w:pPr>
        <w:jc w:val="both"/>
        <w:rPr>
          <w:b/>
          <w:bCs/>
          <w:iCs/>
          <w:noProof/>
          <w:highlight w:val="yellow"/>
        </w:rPr>
      </w:pPr>
      <w:r w:rsidRPr="003153A0">
        <w:rPr>
          <w:noProof/>
          <w:highlight w:val="yellow"/>
        </w:rPr>
        <w:t xml:space="preserve">The business logic of the program should be concentrated around several </w:t>
      </w:r>
      <w:r w:rsidRPr="003153A0">
        <w:rPr>
          <w:b/>
          <w:bCs/>
          <w:noProof/>
          <w:highlight w:val="yellow"/>
        </w:rPr>
        <w:t>commands</w:t>
      </w:r>
      <w:r w:rsidRPr="003153A0">
        <w:rPr>
          <w:noProof/>
          <w:highlight w:val="yellow"/>
        </w:rPr>
        <w:t>. You are given interfaces, which you have to implement in the correct classes.</w:t>
      </w:r>
    </w:p>
    <w:p w14:paraId="02148F3A" w14:textId="77777777" w:rsidR="0094624C" w:rsidRPr="00F10E5E" w:rsidRDefault="0094624C" w:rsidP="0094624C">
      <w:pPr>
        <w:jc w:val="both"/>
        <w:rPr>
          <w:rFonts w:ascii="Calibri" w:eastAsia="Calibri" w:hAnsi="Calibri" w:cs="Arial"/>
          <w:noProof/>
        </w:rPr>
      </w:pPr>
      <w:r w:rsidRPr="003153A0">
        <w:rPr>
          <w:rFonts w:ascii="Calibri" w:eastAsia="Calibri" w:hAnsi="Calibri" w:cs="Arial"/>
          <w:noProof/>
          <w:highlight w:val="yellow"/>
        </w:rPr>
        <w:t xml:space="preserve">The first interface is </w:t>
      </w:r>
      <w:r w:rsidRPr="003153A0">
        <w:rPr>
          <w:rFonts w:ascii="Consolas" w:eastAsia="Calibri" w:hAnsi="Consolas" w:cs="Arial"/>
          <w:b/>
          <w:noProof/>
          <w:highlight w:val="yellow"/>
        </w:rPr>
        <w:t>IController</w:t>
      </w:r>
      <w:r w:rsidRPr="003153A0">
        <w:rPr>
          <w:rFonts w:ascii="Calibri" w:eastAsia="Calibri" w:hAnsi="Calibri" w:cs="Arial"/>
          <w:noProof/>
          <w:highlight w:val="yellow"/>
        </w:rPr>
        <w:t xml:space="preserve">. You must create a </w:t>
      </w:r>
      <w:r w:rsidRPr="003153A0">
        <w:rPr>
          <w:rFonts w:ascii="Consolas" w:eastAsia="Calibri" w:hAnsi="Consolas" w:cs="Arial"/>
          <w:b/>
          <w:noProof/>
          <w:highlight w:val="yellow"/>
        </w:rPr>
        <w:t>Controller</w:t>
      </w:r>
      <w:r w:rsidRPr="003153A0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3153A0">
        <w:rPr>
          <w:rFonts w:ascii="Calibri" w:eastAsia="Calibri" w:hAnsi="Calibri" w:cs="Arial"/>
          <w:noProof/>
          <w:highlight w:val="yellow"/>
        </w:rPr>
        <w:t>class, which implements the interface and implements all of its methods.</w:t>
      </w:r>
      <w:r w:rsidRPr="00F10E5E">
        <w:rPr>
          <w:rFonts w:ascii="Calibri" w:eastAsia="Calibri" w:hAnsi="Calibri" w:cs="Arial"/>
          <w:noProof/>
        </w:rPr>
        <w:t xml:space="preserve">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</w:t>
      </w:r>
      <w:r w:rsidRPr="003153A0">
        <w:rPr>
          <w:rFonts w:ascii="Calibri" w:eastAsia="Calibri" w:hAnsi="Calibri" w:cs="Arial"/>
          <w:noProof/>
          <w:highlight w:val="yellow"/>
        </w:rPr>
        <w:t xml:space="preserve">When you create the </w:t>
      </w:r>
      <w:r w:rsidRPr="003153A0">
        <w:rPr>
          <w:rFonts w:ascii="Consolas" w:eastAsia="Calibri" w:hAnsi="Consolas" w:cs="Arial"/>
          <w:b/>
          <w:highlight w:val="yellow"/>
        </w:rPr>
        <w:t>Controller</w:t>
      </w:r>
      <w:r w:rsidRPr="003153A0">
        <w:rPr>
          <w:rFonts w:ascii="Calibri" w:eastAsia="Calibri" w:hAnsi="Calibri" w:cs="Arial"/>
          <w:b/>
          <w:bCs/>
          <w:iCs/>
          <w:noProof/>
          <w:highlight w:val="yellow"/>
        </w:rPr>
        <w:t xml:space="preserve"> </w:t>
      </w:r>
      <w:r w:rsidRPr="003153A0">
        <w:rPr>
          <w:rFonts w:ascii="Calibri" w:eastAsia="Calibri" w:hAnsi="Calibri" w:cs="Arial"/>
          <w:noProof/>
          <w:highlight w:val="yellow"/>
        </w:rPr>
        <w:t xml:space="preserve">class, go into the </w:t>
      </w:r>
      <w:r w:rsidRPr="003153A0">
        <w:rPr>
          <w:rFonts w:ascii="Consolas" w:eastAsia="Calibri" w:hAnsi="Consolas" w:cs="Arial"/>
          <w:b/>
          <w:bCs/>
          <w:noProof/>
          <w:highlight w:val="yellow"/>
        </w:rPr>
        <w:t>Engine</w:t>
      </w:r>
      <w:r w:rsidRPr="003153A0">
        <w:rPr>
          <w:rFonts w:ascii="Calibri" w:eastAsia="Calibri" w:hAnsi="Calibri" w:cs="Arial"/>
          <w:noProof/>
          <w:highlight w:val="yellow"/>
        </w:rPr>
        <w:t xml:space="preserve"> class constructor and uncomment the "</w:t>
      </w:r>
      <w:proofErr w:type="spellStart"/>
      <w:proofErr w:type="gramStart"/>
      <w:r w:rsidRPr="003153A0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this</w:t>
      </w:r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.controller</w:t>
      </w:r>
      <w:proofErr w:type="spellEnd"/>
      <w:proofErr w:type="gram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= </w:t>
      </w:r>
      <w:proofErr w:type="spellStart"/>
      <w:r w:rsidRPr="003153A0">
        <w:rPr>
          <w:rFonts w:ascii="Consolas" w:eastAsia="Calibri" w:hAnsi="Consolas" w:cs="Consolas"/>
          <w:color w:val="0000FF"/>
          <w:sz w:val="19"/>
          <w:szCs w:val="19"/>
          <w:highlight w:val="yellow"/>
          <w:lang w:val="bg-BG"/>
        </w:rPr>
        <w:t>new</w:t>
      </w:r>
      <w:proofErr w:type="spell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proofErr w:type="spellStart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Controller</w:t>
      </w:r>
      <w:proofErr w:type="spellEnd"/>
      <w:r w:rsidRPr="003153A0">
        <w:rPr>
          <w:rFonts w:ascii="Consolas" w:eastAsia="Calibri" w:hAnsi="Consolas" w:cs="Consolas"/>
          <w:color w:val="000000"/>
          <w:sz w:val="19"/>
          <w:szCs w:val="19"/>
          <w:highlight w:val="yellow"/>
          <w:lang w:val="bg-BG"/>
        </w:rPr>
        <w:t>();</w:t>
      </w:r>
      <w:r w:rsidRPr="003153A0">
        <w:rPr>
          <w:rFonts w:ascii="Calibri" w:eastAsia="Calibri" w:hAnsi="Calibri" w:cs="Arial"/>
          <w:noProof/>
          <w:highlight w:val="yellow"/>
        </w:rPr>
        <w:t>" line</w:t>
      </w:r>
      <w:r w:rsidRPr="00F10E5E">
        <w:rPr>
          <w:rFonts w:ascii="Calibri" w:eastAsia="Calibri" w:hAnsi="Calibri" w:cs="Arial"/>
          <w:noProof/>
        </w:rPr>
        <w:t>.</w:t>
      </w:r>
    </w:p>
    <w:p w14:paraId="0ACE142E" w14:textId="77777777" w:rsidR="0094624C" w:rsidRPr="004B5424" w:rsidRDefault="0094624C" w:rsidP="0094624C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1EE8D79F" w14:textId="77777777" w:rsidR="0094624C" w:rsidRPr="003153A0" w:rsidRDefault="0094624C" w:rsidP="0094624C">
      <w:pPr>
        <w:rPr>
          <w:rFonts w:ascii="Calibri" w:eastAsia="Calibri" w:hAnsi="Calibri" w:cs="Arial"/>
          <w:noProof/>
          <w:highlight w:val="yellow"/>
        </w:rPr>
      </w:pPr>
      <w:r w:rsidRPr="003153A0">
        <w:rPr>
          <w:rFonts w:ascii="Calibri" w:eastAsia="Calibri" w:hAnsi="Calibri" w:cs="Arial"/>
          <w:noProof/>
          <w:highlight w:val="yellow"/>
        </w:rPr>
        <w:t>You need to keep track of some things, this is why you need some private fields in your controller class:</w:t>
      </w:r>
    </w:p>
    <w:p w14:paraId="7373D771" w14:textId="69B5FA43" w:rsidR="00717523" w:rsidRPr="003153A0" w:rsidRDefault="0094624C" w:rsidP="0022027B">
      <w:pPr>
        <w:pStyle w:val="ListParagraph"/>
        <w:numPr>
          <w:ilvl w:val="0"/>
          <w:numId w:val="9"/>
        </w:numPr>
        <w:jc w:val="both"/>
        <w:rPr>
          <w:highlight w:val="yellow"/>
        </w:rPr>
      </w:pPr>
      <w:r w:rsidRPr="003153A0">
        <w:rPr>
          <w:rFonts w:ascii="Consolas" w:eastAsia="Calibri" w:hAnsi="Consolas" w:cs="Arial"/>
          <w:b/>
          <w:noProof/>
          <w:highlight w:val="yellow"/>
        </w:rPr>
        <w:t>booths – BoothRepository</w:t>
      </w:r>
    </w:p>
    <w:p w14:paraId="68C50816" w14:textId="77777777" w:rsidR="00352019" w:rsidRPr="00BB05A2" w:rsidRDefault="00352019" w:rsidP="00352019">
      <w:pPr>
        <w:pStyle w:val="Heading3"/>
        <w:rPr>
          <w:lang w:val="bg-BG"/>
        </w:rPr>
      </w:pPr>
      <w:r>
        <w:t>Commands</w:t>
      </w:r>
    </w:p>
    <w:p w14:paraId="69D42655" w14:textId="77777777" w:rsidR="00352019" w:rsidRDefault="00352019" w:rsidP="00352019">
      <w:pPr>
        <w:rPr>
          <w:noProof/>
        </w:rPr>
      </w:pPr>
      <w:r w:rsidRPr="003153A0">
        <w:rPr>
          <w:noProof/>
          <w:highlight w:val="yellow"/>
        </w:rPr>
        <w:t>There are several commands, which control the business logic of the application. They are stated below.</w:t>
      </w:r>
    </w:p>
    <w:p w14:paraId="65361ED0" w14:textId="77777777" w:rsidR="0094624C" w:rsidRPr="00183FCF" w:rsidRDefault="0094624C" w:rsidP="0094624C">
      <w:pPr>
        <w:pStyle w:val="Heading4"/>
        <w:rPr>
          <w:noProof/>
        </w:rPr>
      </w:pPr>
      <w:r w:rsidRPr="00183FCF">
        <w:rPr>
          <w:noProof/>
        </w:rPr>
        <w:t>Add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6848F331" w14:textId="77777777" w:rsidR="0094624C" w:rsidRPr="00745D60" w:rsidRDefault="0094624C" w:rsidP="0094624C">
      <w:pPr>
        <w:pStyle w:val="Heading5"/>
        <w:rPr>
          <w:noProof/>
          <w:highlight w:val="yellow"/>
        </w:rPr>
      </w:pPr>
      <w:r w:rsidRPr="00745D60">
        <w:rPr>
          <w:noProof/>
          <w:highlight w:val="yellow"/>
        </w:rPr>
        <w:t>Parameters</w:t>
      </w:r>
    </w:p>
    <w:p w14:paraId="7E54705F" w14:textId="670FCA42" w:rsidR="0094624C" w:rsidRPr="00745D60" w:rsidRDefault="0094624C" w:rsidP="00FD6223">
      <w:pPr>
        <w:pStyle w:val="ListParagraph"/>
        <w:spacing w:before="0" w:after="0"/>
        <w:rPr>
          <w:rStyle w:val="CodeChar"/>
          <w:bCs/>
          <w:highlight w:val="yellow"/>
        </w:rPr>
      </w:pPr>
    </w:p>
    <w:p w14:paraId="0867E1B4" w14:textId="77777777" w:rsidR="0094624C" w:rsidRPr="00745D60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  <w:highlight w:val="yellow"/>
        </w:rPr>
      </w:pPr>
      <w:r w:rsidRPr="00745D60">
        <w:rPr>
          <w:rStyle w:val="CodeChar"/>
          <w:highlight w:val="yellow"/>
        </w:rPr>
        <w:t>capacity - int</w:t>
      </w:r>
    </w:p>
    <w:p w14:paraId="144A6D2B" w14:textId="77777777" w:rsidR="0094624C" w:rsidRPr="00745D60" w:rsidRDefault="0094624C" w:rsidP="0094624C">
      <w:pPr>
        <w:pStyle w:val="Heading5"/>
        <w:rPr>
          <w:noProof/>
          <w:highlight w:val="yellow"/>
        </w:rPr>
      </w:pPr>
      <w:r w:rsidRPr="00745D60">
        <w:rPr>
          <w:noProof/>
          <w:highlight w:val="yellow"/>
        </w:rPr>
        <w:t>Functionality</w:t>
      </w:r>
    </w:p>
    <w:p w14:paraId="398E10EF" w14:textId="2A48E7BB" w:rsidR="00FD6223" w:rsidRPr="00745D60" w:rsidRDefault="00FD6223" w:rsidP="00FD6223">
      <w:pPr>
        <w:pStyle w:val="Code"/>
        <w:rPr>
          <w:highlight w:val="yellow"/>
        </w:rPr>
      </w:pPr>
      <w:r w:rsidRPr="00745D60">
        <w:rPr>
          <w:highlight w:val="yellow"/>
        </w:rPr>
        <w:t xml:space="preserve">Booth </w:t>
      </w:r>
      <w:r w:rsidRPr="00745D60">
        <w:rPr>
          <w:rFonts w:asciiTheme="minorHAnsi" w:hAnsiTheme="minorHAnsi"/>
          <w:b w:val="0"/>
          <w:highlight w:val="yellow"/>
        </w:rPr>
        <w:t xml:space="preserve">constructor will be expecting as first parameter </w:t>
      </w:r>
      <w:r w:rsidRPr="00745D60">
        <w:rPr>
          <w:rStyle w:val="CodeChar"/>
          <w:b/>
          <w:highlight w:val="yellow"/>
        </w:rPr>
        <w:t>boothId.</w:t>
      </w:r>
      <w:r w:rsidR="00D16573" w:rsidRPr="00745D60">
        <w:rPr>
          <w:rFonts w:asciiTheme="minorHAnsi" w:hAnsiTheme="minorHAnsi"/>
          <w:b w:val="0"/>
          <w:highlight w:val="yellow"/>
        </w:rPr>
        <w:t>So it</w:t>
      </w:r>
      <w:r w:rsidRPr="00745D60">
        <w:rPr>
          <w:rFonts w:asciiTheme="minorHAnsi" w:hAnsiTheme="minorHAnsi"/>
          <w:b w:val="0"/>
          <w:highlight w:val="yellow"/>
        </w:rPr>
        <w:t xml:space="preserve"> should be created by taking the count of </w:t>
      </w:r>
      <w:r w:rsidR="009F41AD" w:rsidRPr="00745D60">
        <w:rPr>
          <w:rFonts w:asciiTheme="minorHAnsi" w:hAnsiTheme="minorHAnsi"/>
          <w:b w:val="0"/>
          <w:highlight w:val="yellow"/>
        </w:rPr>
        <w:t xml:space="preserve">the </w:t>
      </w:r>
      <w:r w:rsidRPr="00745D60">
        <w:rPr>
          <w:rFonts w:asciiTheme="minorHAnsi" w:hAnsiTheme="minorHAnsi"/>
          <w:b w:val="0"/>
          <w:highlight w:val="yellow"/>
        </w:rPr>
        <w:t xml:space="preserve">already added booths in the </w:t>
      </w:r>
      <w:r w:rsidRPr="00745D60">
        <w:rPr>
          <w:rFonts w:eastAsia="Calibri" w:cs="Arial"/>
          <w:highlight w:val="yellow"/>
        </w:rPr>
        <w:t>BoothRepository</w:t>
      </w:r>
      <w:r w:rsidRPr="00745D60">
        <w:rPr>
          <w:rFonts w:asciiTheme="minorHAnsi" w:hAnsiTheme="minorHAnsi"/>
          <w:b w:val="0"/>
          <w:highlight w:val="yellow"/>
        </w:rPr>
        <w:t xml:space="preserve"> + 1.</w:t>
      </w:r>
    </w:p>
    <w:p w14:paraId="49025419" w14:textId="77777777" w:rsidR="00FD6223" w:rsidRPr="00745D60" w:rsidRDefault="00FD6223" w:rsidP="0094624C">
      <w:pPr>
        <w:rPr>
          <w:noProof/>
          <w:highlight w:val="yellow"/>
        </w:rPr>
      </w:pPr>
    </w:p>
    <w:p w14:paraId="064AB5A2" w14:textId="5E20C596" w:rsidR="0094624C" w:rsidRPr="00745D60" w:rsidRDefault="0094624C" w:rsidP="0094624C">
      <w:pPr>
        <w:rPr>
          <w:noProof/>
          <w:highlight w:val="yellow"/>
        </w:rPr>
      </w:pPr>
      <w:r w:rsidRPr="00745D60">
        <w:rPr>
          <w:noProof/>
          <w:highlight w:val="yellow"/>
        </w:rPr>
        <w:t>Creates a</w:t>
      </w:r>
      <w:r w:rsidR="00937FE5" w:rsidRPr="00745D60">
        <w:rPr>
          <w:noProof/>
          <w:highlight w:val="yellow"/>
        </w:rPr>
        <w:t xml:space="preserve"> new </w:t>
      </w:r>
      <w:r w:rsidRPr="00745D60">
        <w:rPr>
          <w:noProof/>
          <w:highlight w:val="yellow"/>
        </w:rPr>
        <w:t xml:space="preserve"> </w:t>
      </w:r>
      <w:r w:rsidR="00937FE5" w:rsidRPr="00745D60">
        <w:rPr>
          <w:rFonts w:ascii="Consolas" w:hAnsi="Consolas"/>
          <w:b/>
          <w:noProof/>
          <w:highlight w:val="yellow"/>
        </w:rPr>
        <w:t>Booth</w:t>
      </w:r>
      <w:r w:rsidR="00937FE5" w:rsidRPr="00745D60">
        <w:rPr>
          <w:noProof/>
          <w:highlight w:val="yellow"/>
        </w:rPr>
        <w:t xml:space="preserve"> </w:t>
      </w:r>
      <w:r w:rsidRPr="00745D60">
        <w:rPr>
          <w:noProof/>
          <w:highlight w:val="yellow"/>
        </w:rPr>
        <w:t xml:space="preserve">with the </w:t>
      </w:r>
      <w:r w:rsidR="00937FE5" w:rsidRPr="00745D60">
        <w:rPr>
          <w:noProof/>
          <w:highlight w:val="yellow"/>
        </w:rPr>
        <w:t xml:space="preserve">given </w:t>
      </w:r>
      <w:r w:rsidR="00937FE5" w:rsidRPr="00745D60">
        <w:rPr>
          <w:rStyle w:val="CodeChar"/>
          <w:highlight w:val="yellow"/>
        </w:rPr>
        <w:t>capacity</w:t>
      </w:r>
      <w:r w:rsidR="009F41AD" w:rsidRPr="00745D60">
        <w:rPr>
          <w:rStyle w:val="CodeChar"/>
          <w:highlight w:val="yellow"/>
        </w:rPr>
        <w:t xml:space="preserve">. </w:t>
      </w:r>
      <w:r w:rsidR="009F41AD" w:rsidRPr="00745D60">
        <w:rPr>
          <w:noProof/>
          <w:highlight w:val="yellow"/>
        </w:rPr>
        <w:t xml:space="preserve">Adds the newly created </w:t>
      </w:r>
      <w:r w:rsidR="009F41AD" w:rsidRPr="00745D60">
        <w:rPr>
          <w:rFonts w:ascii="Consolas" w:hAnsi="Consolas"/>
          <w:b/>
          <w:noProof/>
          <w:highlight w:val="yellow"/>
        </w:rPr>
        <w:t>Booth</w:t>
      </w:r>
      <w:r w:rsidR="009F41AD" w:rsidRPr="00745D60">
        <w:rPr>
          <w:noProof/>
          <w:highlight w:val="yellow"/>
        </w:rPr>
        <w:t xml:space="preserve"> to the </w:t>
      </w:r>
      <w:r w:rsidR="009F41AD" w:rsidRPr="00745D60">
        <w:rPr>
          <w:rFonts w:ascii="Consolas" w:eastAsia="Calibri" w:hAnsi="Consolas" w:cs="Arial"/>
          <w:b/>
          <w:noProof/>
          <w:highlight w:val="yellow"/>
        </w:rPr>
        <w:t>BoothRepository</w:t>
      </w:r>
      <w:r w:rsidR="009F41AD" w:rsidRPr="00745D60">
        <w:rPr>
          <w:noProof/>
          <w:highlight w:val="yellow"/>
        </w:rPr>
        <w:t xml:space="preserve"> a</w:t>
      </w:r>
      <w:r w:rsidRPr="00745D60">
        <w:rPr>
          <w:noProof/>
          <w:highlight w:val="yellow"/>
        </w:rPr>
        <w:t>nd returns:</w:t>
      </w:r>
    </w:p>
    <w:p w14:paraId="35C86E24" w14:textId="14C5E5A5" w:rsidR="0094624C" w:rsidRDefault="0094624C" w:rsidP="00937FE5">
      <w:pPr>
        <w:pStyle w:val="Code"/>
      </w:pPr>
      <w:r w:rsidRPr="00745D60">
        <w:rPr>
          <w:highlight w:val="yellow"/>
        </w:rPr>
        <w:t>"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Added booth number </w:t>
      </w:r>
      <w:r w:rsidR="00287676" w:rsidRPr="00745D60">
        <w:rPr>
          <w:rStyle w:val="HeaderChar"/>
          <w:highlight w:val="yellow"/>
        </w:rPr>
        <w:t>{</w:t>
      </w:r>
      <w:r w:rsidR="00287676" w:rsidRPr="00745D60">
        <w:rPr>
          <w:rStyle w:val="CodeChar"/>
          <w:b/>
          <w:highlight w:val="yellow"/>
        </w:rPr>
        <w:t>boothId}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with capacity </w:t>
      </w:r>
      <w:r w:rsidR="00287676" w:rsidRPr="00745D60">
        <w:rPr>
          <w:rStyle w:val="HeaderChar"/>
          <w:highlight w:val="yellow"/>
        </w:rPr>
        <w:t>{</w:t>
      </w:r>
      <w:r w:rsidR="00287676" w:rsidRPr="00745D60">
        <w:rPr>
          <w:rStyle w:val="CodeChar"/>
          <w:b/>
          <w:highlight w:val="yellow"/>
        </w:rPr>
        <w:t>capacity}</w:t>
      </w:r>
      <w:r w:rsidR="00287676" w:rsidRPr="00745D60">
        <w:rPr>
          <w:rFonts w:ascii="Cascadia Mono" w:hAnsi="Cascadia Mono" w:cs="Cascadia Mono"/>
          <w:b w:val="0"/>
          <w:color w:val="A31515"/>
          <w:sz w:val="19"/>
          <w:szCs w:val="19"/>
          <w:highlight w:val="yellow"/>
        </w:rPr>
        <w:t xml:space="preserve"> in the pastry shop!</w:t>
      </w:r>
      <w:r w:rsidRPr="00745D60">
        <w:rPr>
          <w:highlight w:val="yellow"/>
        </w:rPr>
        <w:t>"</w:t>
      </w:r>
    </w:p>
    <w:p w14:paraId="0ACF6BC4" w14:textId="212B9F17" w:rsidR="00352019" w:rsidRDefault="00352019" w:rsidP="00352019">
      <w:pPr>
        <w:pStyle w:val="Heading4"/>
      </w:pPr>
      <w:r>
        <w:rPr>
          <w:noProof/>
        </w:rPr>
        <w:t>Add</w:t>
      </w:r>
      <w:r w:rsidR="0016652B">
        <w:rPr>
          <w:noProof/>
        </w:rPr>
        <w:t>Delicacy</w:t>
      </w:r>
      <w:r>
        <w:rPr>
          <w:noProof/>
        </w:rPr>
        <w:t xml:space="preserve"> Command</w:t>
      </w:r>
    </w:p>
    <w:p w14:paraId="5265EC5C" w14:textId="77777777" w:rsidR="00352019" w:rsidRDefault="00352019" w:rsidP="00352019">
      <w:pPr>
        <w:pStyle w:val="Heading5"/>
      </w:pPr>
      <w:r>
        <w:t>Parameters</w:t>
      </w:r>
    </w:p>
    <w:p w14:paraId="0C8801A8" w14:textId="4411C93B" w:rsidR="00A05CA9" w:rsidRPr="00A05CA9" w:rsidRDefault="00A05CA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B295B11" w14:textId="4E8A4C47" w:rsidR="00352019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</w:rPr>
      </w:pPr>
      <w:r>
        <w:rPr>
          <w:rStyle w:val="CodeChar"/>
        </w:rPr>
        <w:t>delicacyT</w:t>
      </w:r>
      <w:r w:rsidR="00916BE2" w:rsidRPr="00916BE2">
        <w:rPr>
          <w:rStyle w:val="CodeChar"/>
        </w:rPr>
        <w:t>ype</w:t>
      </w:r>
      <w:r w:rsidR="00E10117">
        <w:rPr>
          <w:rStyle w:val="CodeChar"/>
        </w:rPr>
        <w:t>Name</w:t>
      </w:r>
      <w:r w:rsidR="00916BE2">
        <w:t xml:space="preserve"> </w:t>
      </w:r>
      <w:r w:rsidR="00352019">
        <w:t xml:space="preserve">–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</w:p>
    <w:p w14:paraId="073AA59B" w14:textId="23D36BDA" w:rsidR="00352019" w:rsidRPr="00287676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rFonts w:asciiTheme="minorHAnsi" w:hAnsiTheme="minorHAnsi"/>
          <w:bCs/>
          <w:noProof w:val="0"/>
        </w:rPr>
      </w:pPr>
      <w:r>
        <w:rPr>
          <w:rStyle w:val="CodeChar"/>
        </w:rPr>
        <w:lastRenderedPageBreak/>
        <w:t>delicacyN</w:t>
      </w:r>
      <w:r w:rsidR="00916BE2">
        <w:rPr>
          <w:rStyle w:val="CodeChar"/>
        </w:rPr>
        <w:t>ame</w:t>
      </w:r>
      <w:r w:rsidR="00916BE2">
        <w:t xml:space="preserve"> </w:t>
      </w:r>
      <w:proofErr w:type="gramStart"/>
      <w:r w:rsidR="00352019">
        <w:t xml:space="preserve">–  </w:t>
      </w:r>
      <w:r>
        <w:rPr>
          <w:rStyle w:val="CodeChar"/>
        </w:rPr>
        <w:t>s</w:t>
      </w:r>
      <w:r w:rsidR="00352019">
        <w:rPr>
          <w:rStyle w:val="CodeChar"/>
        </w:rPr>
        <w:t>tring</w:t>
      </w:r>
      <w:proofErr w:type="gramEnd"/>
    </w:p>
    <w:p w14:paraId="6FEFE4A0" w14:textId="77777777" w:rsidR="00352019" w:rsidRDefault="00352019" w:rsidP="00352019">
      <w:pPr>
        <w:pStyle w:val="Heading5"/>
      </w:pPr>
      <w:r>
        <w:t>Functionality</w:t>
      </w:r>
    </w:p>
    <w:p w14:paraId="510F8DF6" w14:textId="4A6BE87F" w:rsidR="00937FE5" w:rsidRPr="00BA3654" w:rsidRDefault="00352019" w:rsidP="00352019">
      <w:pPr>
        <w:rPr>
          <w:rFonts w:ascii="Consolas" w:hAnsi="Consolas"/>
          <w:b/>
          <w:noProof/>
          <w:highlight w:val="yellow"/>
        </w:rPr>
      </w:pPr>
      <w:r w:rsidRPr="00BA3654">
        <w:rPr>
          <w:highlight w:val="yellow"/>
        </w:rPr>
        <w:t>Creates a</w:t>
      </w:r>
      <w:r w:rsidR="00937FE5" w:rsidRPr="00BA3654">
        <w:rPr>
          <w:highlight w:val="yellow"/>
        </w:rPr>
        <w:t xml:space="preserve"> new </w:t>
      </w:r>
      <w:r w:rsidR="00937FE5" w:rsidRPr="00BA3654">
        <w:rPr>
          <w:rFonts w:ascii="Consolas" w:hAnsi="Consolas"/>
          <w:b/>
          <w:noProof/>
          <w:highlight w:val="yellow"/>
        </w:rPr>
        <w:t>IDelicacy</w:t>
      </w:r>
      <w:r w:rsidR="00287676" w:rsidRPr="00BA3654">
        <w:rPr>
          <w:rFonts w:ascii="Consolas" w:hAnsi="Consolas"/>
          <w:b/>
          <w:noProof/>
          <w:highlight w:val="yellow"/>
        </w:rPr>
        <w:t xml:space="preserve"> </w:t>
      </w:r>
      <w:r w:rsidR="00287676" w:rsidRPr="00BA3654">
        <w:rPr>
          <w:highlight w:val="yellow"/>
        </w:rPr>
        <w:t xml:space="preserve">from the proper </w:t>
      </w:r>
      <w:r w:rsidR="00EB74E8" w:rsidRPr="00BA3654">
        <w:rPr>
          <w:highlight w:val="yellow"/>
        </w:rPr>
        <w:t>type</w:t>
      </w:r>
      <w:r w:rsidR="00287676" w:rsidRPr="00BA3654">
        <w:rPr>
          <w:highlight w:val="yellow"/>
        </w:rPr>
        <w:t xml:space="preserve"> with the given name.</w:t>
      </w:r>
    </w:p>
    <w:p w14:paraId="1EE2130D" w14:textId="43C1D627" w:rsidR="00937FE5" w:rsidRPr="00BA3654" w:rsidRDefault="00287676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BA3654">
        <w:rPr>
          <w:highlight w:val="yellow"/>
        </w:rPr>
        <w:t xml:space="preserve">If the given </w:t>
      </w:r>
      <w:proofErr w:type="spellStart"/>
      <w:r w:rsidRPr="00BA3654">
        <w:rPr>
          <w:highlight w:val="yellow"/>
        </w:rPr>
        <w:t>delicacyType</w:t>
      </w:r>
      <w:proofErr w:type="spellEnd"/>
      <w:r w:rsidRPr="00BA3654">
        <w:rPr>
          <w:highlight w:val="yellow"/>
        </w:rPr>
        <w:t xml:space="preserve"> is not supported </w:t>
      </w:r>
      <w:r w:rsidR="00E10117" w:rsidRPr="00BA3654">
        <w:rPr>
          <w:highlight w:val="yellow"/>
        </w:rPr>
        <w:t>in</w:t>
      </w:r>
      <w:r w:rsidRPr="00BA3654">
        <w:rPr>
          <w:highlight w:val="yellow"/>
        </w:rPr>
        <w:t xml:space="preserve"> the application, </w:t>
      </w:r>
      <w:r w:rsidR="00847732" w:rsidRPr="00BA3654">
        <w:rPr>
          <w:highlight w:val="yellow"/>
        </w:rPr>
        <w:t xml:space="preserve">return </w:t>
      </w:r>
      <w:r w:rsidRPr="00BA3654">
        <w:rPr>
          <w:highlight w:val="yellow"/>
        </w:rPr>
        <w:t xml:space="preserve">the following message: </w:t>
      </w:r>
      <w:r w:rsidRPr="00BA3654">
        <w:rPr>
          <w:rStyle w:val="CodeChar"/>
          <w:highlight w:val="yellow"/>
        </w:rPr>
        <w:t>"</w:t>
      </w:r>
      <w:r w:rsidR="00C617E8" w:rsidRPr="00BA3654">
        <w:rPr>
          <w:rFonts w:ascii="Cascadia Mono" w:hAnsi="Cascadia Mono" w:cs="Cascadia Mono"/>
          <w:color w:val="A31515"/>
          <w:sz w:val="19"/>
          <w:szCs w:val="19"/>
          <w:highlight w:val="yellow"/>
        </w:rPr>
        <w:t xml:space="preserve">Delicacy type </w:t>
      </w:r>
      <w:r w:rsidR="00C617E8" w:rsidRPr="00BA3654">
        <w:rPr>
          <w:rStyle w:val="CodeChar"/>
          <w:highlight w:val="yellow"/>
        </w:rPr>
        <w:t xml:space="preserve">{type} </w:t>
      </w:r>
      <w:r w:rsidR="00C617E8" w:rsidRPr="00BA3654">
        <w:rPr>
          <w:rFonts w:ascii="Cascadia Mono" w:hAnsi="Cascadia Mono" w:cs="Cascadia Mono"/>
          <w:color w:val="A31515"/>
          <w:sz w:val="19"/>
          <w:szCs w:val="19"/>
          <w:highlight w:val="yellow"/>
        </w:rPr>
        <w:t>is not supported in our application!</w:t>
      </w:r>
      <w:r w:rsidRPr="00BA3654">
        <w:rPr>
          <w:rStyle w:val="CodeChar"/>
          <w:highlight w:val="yellow"/>
        </w:rPr>
        <w:t>"</w:t>
      </w:r>
    </w:p>
    <w:p w14:paraId="0F365FA6" w14:textId="62E16D05" w:rsidR="00E10117" w:rsidRPr="000A4025" w:rsidRDefault="00E10117" w:rsidP="0022027B">
      <w:pPr>
        <w:pStyle w:val="ListParagraph"/>
        <w:numPr>
          <w:ilvl w:val="0"/>
          <w:numId w:val="10"/>
        </w:numPr>
        <w:rPr>
          <w:rFonts w:ascii="Consolas" w:hAnsi="Consolas"/>
          <w:b/>
          <w:noProof/>
          <w:highlight w:val="green"/>
        </w:rPr>
      </w:pPr>
      <w:r w:rsidRPr="000A4025">
        <w:rPr>
          <w:rStyle w:val="Strong"/>
          <w:b w:val="0"/>
          <w:bCs w:val="0"/>
          <w:highlight w:val="green"/>
        </w:rPr>
        <w:t xml:space="preserve">If a </w:t>
      </w:r>
      <w:r w:rsidR="00EB74E8" w:rsidRPr="000A4025">
        <w:rPr>
          <w:rFonts w:ascii="Consolas" w:hAnsi="Consolas"/>
          <w:b/>
          <w:noProof/>
          <w:highlight w:val="green"/>
        </w:rPr>
        <w:t>D</w:t>
      </w:r>
      <w:r w:rsidRPr="000A4025">
        <w:rPr>
          <w:rFonts w:ascii="Consolas" w:hAnsi="Consolas"/>
          <w:b/>
          <w:noProof/>
          <w:highlight w:val="green"/>
        </w:rPr>
        <w:t>elicacy</w:t>
      </w:r>
      <w:r w:rsidRPr="000A4025">
        <w:rPr>
          <w:rStyle w:val="Strong"/>
          <w:b w:val="0"/>
          <w:bCs w:val="0"/>
          <w:highlight w:val="green"/>
        </w:rPr>
        <w:t xml:space="preserve"> with the given </w:t>
      </w:r>
      <w:proofErr w:type="spellStart"/>
      <w:r w:rsidRPr="000A4025">
        <w:rPr>
          <w:rStyle w:val="Strong"/>
          <w:b w:val="0"/>
          <w:bCs w:val="0"/>
          <w:highlight w:val="green"/>
        </w:rPr>
        <w:t>delicacyName</w:t>
      </w:r>
      <w:proofErr w:type="spellEnd"/>
      <w:r w:rsidRPr="000A4025">
        <w:rPr>
          <w:rStyle w:val="Strong"/>
          <w:b w:val="0"/>
          <w:bCs w:val="0"/>
          <w:highlight w:val="green"/>
        </w:rPr>
        <w:t xml:space="preserve"> already exists in the delicacy repository, </w:t>
      </w:r>
      <w:r w:rsidR="00847732" w:rsidRPr="000A4025">
        <w:rPr>
          <w:rStyle w:val="Strong"/>
          <w:b w:val="0"/>
          <w:bCs w:val="0"/>
          <w:highlight w:val="green"/>
        </w:rPr>
        <w:t xml:space="preserve">return </w:t>
      </w:r>
      <w:r w:rsidRPr="000A4025">
        <w:rPr>
          <w:rStyle w:val="Strong"/>
          <w:b w:val="0"/>
          <w:bCs w:val="0"/>
          <w:highlight w:val="green"/>
        </w:rPr>
        <w:t xml:space="preserve">the </w:t>
      </w:r>
      <w:r w:rsidR="00847732" w:rsidRPr="000A4025">
        <w:rPr>
          <w:rStyle w:val="Strong"/>
          <w:b w:val="0"/>
          <w:bCs w:val="0"/>
          <w:highlight w:val="green"/>
        </w:rPr>
        <w:t xml:space="preserve">following </w:t>
      </w:r>
      <w:r w:rsidRPr="000A4025">
        <w:rPr>
          <w:rStyle w:val="Strong"/>
          <w:b w:val="0"/>
          <w:bCs w:val="0"/>
          <w:highlight w:val="green"/>
        </w:rPr>
        <w:t xml:space="preserve">message </w:t>
      </w:r>
      <w:r w:rsidRPr="000A4025">
        <w:rPr>
          <w:rStyle w:val="CodeChar"/>
          <w:highlight w:val="green"/>
        </w:rPr>
        <w:t>"</w:t>
      </w:r>
      <w:bookmarkStart w:id="8" w:name="OLE_LINK30"/>
      <w:bookmarkStart w:id="9" w:name="OLE_LINK31"/>
      <w:r w:rsidRPr="000A4025">
        <w:rPr>
          <w:rStyle w:val="CodeChar"/>
          <w:highlight w:val="green"/>
        </w:rPr>
        <w:t xml:space="preserve">{delicacyName} </w:t>
      </w:r>
      <w:bookmarkEnd w:id="8"/>
      <w:bookmarkEnd w:id="9"/>
      <w:r w:rsidR="00EB74E8" w:rsidRPr="000A4025">
        <w:rPr>
          <w:rFonts w:ascii="Cascadia Mono" w:hAnsi="Cascadia Mono" w:cs="Cascadia Mono"/>
          <w:color w:val="A31515"/>
          <w:sz w:val="19"/>
          <w:szCs w:val="19"/>
          <w:highlight w:val="green"/>
        </w:rPr>
        <w:t>is already added in the pastry shop!</w:t>
      </w:r>
      <w:r w:rsidRPr="000A4025">
        <w:rPr>
          <w:rStyle w:val="CodeChar"/>
          <w:highlight w:val="green"/>
        </w:rPr>
        <w:t>"</w:t>
      </w:r>
    </w:p>
    <w:p w14:paraId="6122CC9A" w14:textId="79999B74" w:rsidR="00352019" w:rsidRDefault="00352019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825BFE">
        <w:t>delicacy</w:t>
      </w:r>
      <w:r>
        <w:t xml:space="preserve"> is created successfu</w:t>
      </w:r>
      <w:r w:rsidR="00180ED7">
        <w:t>l</w:t>
      </w:r>
      <w:r>
        <w:t>l</w:t>
      </w:r>
      <w:r w:rsidR="00180ED7">
        <w:t>y</w:t>
      </w:r>
      <w:r>
        <w:t xml:space="preserve">, </w:t>
      </w:r>
      <w:r w:rsidR="00EA7F7D">
        <w:t xml:space="preserve">it is added to </w:t>
      </w:r>
      <w:r w:rsidR="00A05CA9">
        <w:t xml:space="preserve">the </w:t>
      </w:r>
      <w:proofErr w:type="spellStart"/>
      <w:r w:rsidR="00A05CA9">
        <w:t>DelicacyMenu</w:t>
      </w:r>
      <w:proofErr w:type="spellEnd"/>
      <w:r w:rsidR="00A05CA9">
        <w:t xml:space="preserve"> of the Booth with the given </w:t>
      </w:r>
      <w:proofErr w:type="spellStart"/>
      <w:r w:rsidR="00A05CA9">
        <w:t>boothId</w:t>
      </w:r>
      <w:proofErr w:type="spellEnd"/>
      <w:r w:rsidR="00A05CA9">
        <w:t>. R</w:t>
      </w:r>
      <w:r>
        <w:t>eturns</w:t>
      </w:r>
      <w:r w:rsidR="00E10117">
        <w:t xml:space="preserve"> the following message</w:t>
      </w:r>
      <w:r>
        <w:t>:</w:t>
      </w:r>
    </w:p>
    <w:p w14:paraId="0F10212A" w14:textId="569C2F65" w:rsidR="00352019" w:rsidRDefault="00352019" w:rsidP="00E10117">
      <w:pPr>
        <w:pStyle w:val="Code"/>
        <w:ind w:left="105" w:firstLine="720"/>
      </w:pPr>
      <w:r w:rsidRPr="001139EC">
        <w:t>"</w:t>
      </w:r>
      <w:r w:rsidR="00E10117" w:rsidRPr="001139EC">
        <w:t>{</w:t>
      </w:r>
      <w:r w:rsidR="00E10117">
        <w:t>delicacyTypeName</w:t>
      </w:r>
      <w:r w:rsidR="00E10117" w:rsidRPr="001139EC">
        <w:t>} {</w:t>
      </w:r>
      <w:r w:rsidR="00E10117">
        <w:t>delicacyName</w:t>
      </w:r>
      <w:r w:rsidR="00E10117" w:rsidRPr="001139EC">
        <w:t xml:space="preserve">} </w:t>
      </w:r>
      <w:r w:rsidR="00E10117"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78D50D57" w14:textId="7BEFDE1C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Add</w:t>
      </w:r>
      <w:r w:rsidR="00825BFE">
        <w:rPr>
          <w:noProof/>
        </w:rPr>
        <w:t>Cocktail</w:t>
      </w:r>
      <w:r w:rsidRPr="00183FCF">
        <w:rPr>
          <w:noProof/>
        </w:rPr>
        <w:t xml:space="preserve"> Command</w:t>
      </w:r>
    </w:p>
    <w:p w14:paraId="206DAE94" w14:textId="77777777" w:rsidR="00352019" w:rsidRPr="006C0B71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7961B692" w14:textId="33B3002F" w:rsidR="00A05CA9" w:rsidRPr="00A05CA9" w:rsidRDefault="00A05CA9" w:rsidP="00A05CA9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 w:rsidRPr="00A05CA9">
        <w:rPr>
          <w:rStyle w:val="CodeChar"/>
        </w:rPr>
        <w:t xml:space="preserve">boothId </w:t>
      </w:r>
      <w:r>
        <w:rPr>
          <w:rStyle w:val="CodeChar"/>
        </w:rPr>
        <w:t>–</w:t>
      </w:r>
      <w:r w:rsidRPr="00A05CA9">
        <w:rPr>
          <w:rStyle w:val="CodeChar"/>
        </w:rPr>
        <w:t xml:space="preserve"> int</w:t>
      </w:r>
      <w:r>
        <w:rPr>
          <w:rStyle w:val="CodeChar"/>
        </w:rPr>
        <w:t xml:space="preserve">, </w:t>
      </w:r>
      <w:r>
        <w:t xml:space="preserve">only valid </w:t>
      </w:r>
      <w:proofErr w:type="spellStart"/>
      <w:r>
        <w:t>boothId</w:t>
      </w:r>
      <w:proofErr w:type="spellEnd"/>
      <w:r>
        <w:t xml:space="preserve"> will be received as parameter</w:t>
      </w:r>
    </w:p>
    <w:p w14:paraId="2ACF33DE" w14:textId="7D5DB6AF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</w:rPr>
      </w:pPr>
      <w:r>
        <w:rPr>
          <w:rStyle w:val="CodeChar"/>
        </w:rPr>
        <w:t>cocktailT</w:t>
      </w:r>
      <w:r w:rsidR="00916BE2" w:rsidRPr="00183FCF">
        <w:rPr>
          <w:rStyle w:val="CodeChar"/>
        </w:rPr>
        <w:t>ype</w:t>
      </w:r>
      <w:r w:rsidR="00E10117">
        <w:rPr>
          <w:rStyle w:val="CodeChar"/>
        </w:rPr>
        <w:t>Name</w:t>
      </w:r>
      <w:r w:rsidR="00352019" w:rsidRPr="00183FCF">
        <w:rPr>
          <w:noProof/>
        </w:rPr>
        <w:t xml:space="preserve"> – </w:t>
      </w:r>
      <w:r>
        <w:rPr>
          <w:rStyle w:val="CodeChar"/>
        </w:rPr>
        <w:t>s</w:t>
      </w:r>
      <w:r w:rsidR="00916BE2" w:rsidRPr="00183FCF">
        <w:rPr>
          <w:rStyle w:val="CodeChar"/>
        </w:rPr>
        <w:t>tring</w:t>
      </w:r>
    </w:p>
    <w:p w14:paraId="6A0585CA" w14:textId="2E2C44A8" w:rsidR="00352019" w:rsidRPr="00183FCF" w:rsidRDefault="0094624C" w:rsidP="0022027B">
      <w:pPr>
        <w:pStyle w:val="ListParagraph"/>
        <w:numPr>
          <w:ilvl w:val="0"/>
          <w:numId w:val="6"/>
        </w:numPr>
        <w:spacing w:before="0" w:after="0"/>
        <w:rPr>
          <w:b/>
          <w:bCs/>
          <w:noProof/>
        </w:rPr>
      </w:pPr>
      <w:r>
        <w:rPr>
          <w:rStyle w:val="CodeChar"/>
        </w:rPr>
        <w:t>cocktailN</w:t>
      </w:r>
      <w:r w:rsidR="00916BE2" w:rsidRPr="00183FCF">
        <w:rPr>
          <w:rStyle w:val="CodeChar"/>
        </w:rPr>
        <w:t>ame</w:t>
      </w:r>
      <w:r w:rsidR="00352019" w:rsidRPr="00183FCF">
        <w:rPr>
          <w:noProof/>
        </w:rPr>
        <w:t xml:space="preserve"> –  </w:t>
      </w:r>
      <w:r>
        <w:rPr>
          <w:rStyle w:val="CodeChar"/>
        </w:rPr>
        <w:t>s</w:t>
      </w:r>
      <w:r w:rsidR="00916BE2" w:rsidRPr="00183FCF">
        <w:rPr>
          <w:rStyle w:val="CodeChar"/>
        </w:rPr>
        <w:t>tring</w:t>
      </w:r>
    </w:p>
    <w:p w14:paraId="70EA94C9" w14:textId="510CFE1D" w:rsidR="00352019" w:rsidRPr="0094624C" w:rsidRDefault="0094624C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  <w:bCs/>
        </w:rPr>
      </w:pPr>
      <w:r>
        <w:rPr>
          <w:rStyle w:val="CodeChar"/>
        </w:rPr>
        <w:t>size</w:t>
      </w:r>
      <w:r w:rsidR="00916BE2" w:rsidRPr="00183FCF">
        <w:rPr>
          <w:noProof/>
        </w:rPr>
        <w:t xml:space="preserve"> </w:t>
      </w:r>
      <w:r w:rsidR="00352019" w:rsidRPr="00183FCF">
        <w:rPr>
          <w:noProof/>
        </w:rPr>
        <w:t xml:space="preserve">– </w:t>
      </w:r>
      <w:r w:rsidR="00EB74E8">
        <w:rPr>
          <w:rStyle w:val="CodeChar"/>
        </w:rPr>
        <w:t>string</w:t>
      </w:r>
    </w:p>
    <w:p w14:paraId="2081996C" w14:textId="3D9B6411" w:rsidR="00352019" w:rsidRPr="0094624C" w:rsidRDefault="00352019" w:rsidP="0094624C">
      <w:pPr>
        <w:pStyle w:val="Heading5"/>
      </w:pPr>
      <w:r w:rsidRPr="0094624C">
        <w:t>Functionality</w:t>
      </w:r>
    </w:p>
    <w:p w14:paraId="0B70DDD4" w14:textId="6108FAAF" w:rsidR="00EB74E8" w:rsidRDefault="00EB74E8" w:rsidP="00EB74E8">
      <w:pPr>
        <w:rPr>
          <w:rFonts w:ascii="Consolas" w:hAnsi="Consolas"/>
          <w:b/>
          <w:noProof/>
        </w:rPr>
      </w:pPr>
      <w:r>
        <w:t xml:space="preserve">Creates a new </w:t>
      </w:r>
      <w:r>
        <w:rPr>
          <w:rFonts w:ascii="Consolas" w:hAnsi="Consolas"/>
          <w:b/>
          <w:noProof/>
        </w:rPr>
        <w:t xml:space="preserve">ICocktail </w:t>
      </w:r>
      <w:r>
        <w:t>from the proper type with the given name.</w:t>
      </w:r>
    </w:p>
    <w:p w14:paraId="03FABD26" w14:textId="5A43A62C" w:rsidR="00EB74E8" w:rsidRPr="00180ED7" w:rsidRDefault="00EB74E8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the given </w:t>
      </w:r>
      <w:proofErr w:type="spellStart"/>
      <w:r>
        <w:t>cocktailType</w:t>
      </w:r>
      <w:proofErr w:type="spellEnd"/>
      <w:r>
        <w:t xml:space="preserve"> is not supported in the application, </w:t>
      </w:r>
      <w:r w:rsidR="00847732">
        <w:t xml:space="preserve">return </w:t>
      </w:r>
      <w:r>
        <w:t xml:space="preserve">the following message: </w:t>
      </w:r>
      <w:r w:rsidRPr="003D2FB6">
        <w:rPr>
          <w:rStyle w:val="CodeChar"/>
        </w:rPr>
        <w:t>"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Cocktail type </w:t>
      </w:r>
      <w:r w:rsidRPr="003D2FB6">
        <w:rPr>
          <w:rStyle w:val="CodeChar"/>
        </w:rPr>
        <w:t>{type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is not supported in our application!</w:t>
      </w:r>
      <w:r w:rsidRPr="003D2FB6">
        <w:rPr>
          <w:rStyle w:val="CodeChar"/>
        </w:rPr>
        <w:t>"</w:t>
      </w:r>
    </w:p>
    <w:p w14:paraId="48B6C2A1" w14:textId="139F69AF" w:rsidR="00180ED7" w:rsidRPr="009B5BD9" w:rsidRDefault="00180ED7" w:rsidP="0022027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>If the given size is different from the supported in the application (</w:t>
      </w:r>
      <w:r w:rsidRPr="00180ED7">
        <w:rPr>
          <w:rFonts w:ascii="Consolas" w:hAnsi="Consolas"/>
          <w:b/>
          <w:bCs/>
        </w:rPr>
        <w:t>"Small", "Middle", "Large"</w:t>
      </w:r>
      <w:r>
        <w:t xml:space="preserve">), </w:t>
      </w:r>
      <w:r w:rsidR="00847732">
        <w:t>return</w:t>
      </w:r>
      <w:r>
        <w:t xml:space="preserve"> the following message: </w:t>
      </w:r>
      <w:r w:rsidRPr="00180ED7">
        <w:rPr>
          <w:rStyle w:val="CodeChar"/>
        </w:rPr>
        <w:t>"</w:t>
      </w:r>
      <w:r w:rsidRPr="003D2FB6">
        <w:rPr>
          <w:rStyle w:val="CodeChar"/>
        </w:rPr>
        <w:t>{</w:t>
      </w:r>
      <w:r>
        <w:rPr>
          <w:rStyle w:val="CodeChar"/>
        </w:rPr>
        <w:t>size</w:t>
      </w:r>
      <w:r w:rsidRPr="003D2FB6">
        <w:rPr>
          <w:rStyle w:val="CodeChar"/>
        </w:rPr>
        <w:t>}</w:t>
      </w:r>
      <w:r>
        <w:rPr>
          <w:rStyle w:val="CodeChar"/>
        </w:rPr>
        <w:t xml:space="preserve"> </w:t>
      </w:r>
      <w:r w:rsidRPr="00180ED7">
        <w:rPr>
          <w:rFonts w:ascii="Cascadia Mono" w:hAnsi="Cascadia Mono" w:cs="Cascadia Mono"/>
          <w:color w:val="A31515"/>
          <w:sz w:val="19"/>
          <w:szCs w:val="19"/>
        </w:rPr>
        <w:t>is not recognized as valid cocktail size!</w:t>
      </w:r>
      <w:r w:rsidRPr="00180ED7">
        <w:rPr>
          <w:rStyle w:val="CodeChar"/>
        </w:rPr>
        <w:t>"</w:t>
      </w:r>
    </w:p>
    <w:p w14:paraId="453717F2" w14:textId="0B125386" w:rsidR="00EB74E8" w:rsidRDefault="00EB74E8" w:rsidP="0022027B">
      <w:pPr>
        <w:pStyle w:val="ListParagraph"/>
        <w:numPr>
          <w:ilvl w:val="0"/>
          <w:numId w:val="10"/>
        </w:numPr>
        <w:rPr>
          <w:rStyle w:val="CodeChar"/>
        </w:rPr>
      </w:pPr>
      <w:r w:rsidRPr="00E10117">
        <w:rPr>
          <w:rStyle w:val="Strong"/>
          <w:b w:val="0"/>
          <w:bCs w:val="0"/>
        </w:rPr>
        <w:t xml:space="preserve">If a </w:t>
      </w:r>
      <w:r w:rsidRPr="00EB74E8">
        <w:rPr>
          <w:rFonts w:ascii="Consolas" w:hAnsi="Consolas"/>
          <w:b/>
          <w:noProof/>
        </w:rPr>
        <w:t>Cocktail</w:t>
      </w:r>
      <w:r w:rsidRPr="00E10117">
        <w:rPr>
          <w:rStyle w:val="Strong"/>
          <w:b w:val="0"/>
          <w:bCs w:val="0"/>
        </w:rPr>
        <w:t xml:space="preserve"> with the given </w:t>
      </w:r>
      <w:r w:rsidRPr="00180ED7">
        <w:rPr>
          <w:rStyle w:val="CodeChar"/>
        </w:rPr>
        <w:t>cocktailName</w:t>
      </w:r>
      <w:r w:rsidR="00180ED7">
        <w:rPr>
          <w:rStyle w:val="Strong"/>
          <w:b w:val="0"/>
          <w:bCs w:val="0"/>
        </w:rPr>
        <w:t xml:space="preserve"> </w:t>
      </w:r>
      <w:r w:rsidR="00180ED7" w:rsidRPr="00180ED7">
        <w:rPr>
          <w:rStyle w:val="CodeChar"/>
        </w:rPr>
        <w:t>&amp;&amp; size</w:t>
      </w:r>
      <w:r w:rsidRPr="00E10117">
        <w:rPr>
          <w:rStyle w:val="Strong"/>
          <w:b w:val="0"/>
          <w:bCs w:val="0"/>
        </w:rPr>
        <w:t xml:space="preserve"> already exists in the </w:t>
      </w:r>
      <w:r>
        <w:rPr>
          <w:rStyle w:val="Strong"/>
          <w:b w:val="0"/>
          <w:bCs w:val="0"/>
        </w:rPr>
        <w:t>cocktail</w:t>
      </w:r>
      <w:r w:rsidRPr="00E10117">
        <w:rPr>
          <w:rStyle w:val="Strong"/>
          <w:b w:val="0"/>
          <w:bCs w:val="0"/>
        </w:rPr>
        <w:t xml:space="preserve"> repository, </w:t>
      </w:r>
      <w:r w:rsidR="00847732">
        <w:rPr>
          <w:rStyle w:val="Strong"/>
          <w:b w:val="0"/>
          <w:bCs w:val="0"/>
        </w:rPr>
        <w:t xml:space="preserve">return </w:t>
      </w:r>
      <w:r w:rsidR="00847732" w:rsidRPr="00E10117">
        <w:rPr>
          <w:rStyle w:val="Strong"/>
          <w:b w:val="0"/>
          <w:bCs w:val="0"/>
        </w:rPr>
        <w:t xml:space="preserve">the </w:t>
      </w:r>
      <w:r w:rsidR="00847732">
        <w:rPr>
          <w:rStyle w:val="Strong"/>
          <w:b w:val="0"/>
          <w:bCs w:val="0"/>
        </w:rPr>
        <w:t xml:space="preserve">following </w:t>
      </w:r>
      <w:r w:rsidRPr="00E10117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</w:t>
      </w:r>
      <w:r w:rsidR="00722C1F">
        <w:rPr>
          <w:rStyle w:val="CodeChar"/>
        </w:rPr>
        <w:t>{size}</w:t>
      </w:r>
      <w:r w:rsidRPr="003D2FB6">
        <w:rPr>
          <w:rStyle w:val="CodeChar"/>
        </w:rPr>
        <w:t xml:space="preserve"> {</w:t>
      </w:r>
      <w:r>
        <w:rPr>
          <w:rStyle w:val="CodeChar"/>
        </w:rPr>
        <w:t>cocktailName</w:t>
      </w:r>
      <w:r w:rsidRPr="003D2FB6">
        <w:rPr>
          <w:rStyle w:val="CodeChar"/>
        </w:rPr>
        <w:t xml:space="preserve">} </w:t>
      </w:r>
      <w:r>
        <w:rPr>
          <w:rFonts w:ascii="Cascadia Mono" w:hAnsi="Cascadia Mono" w:cs="Cascadia Mono"/>
          <w:color w:val="A31515"/>
          <w:sz w:val="19"/>
          <w:szCs w:val="19"/>
        </w:rPr>
        <w:t>is already added in the pastry shop!</w:t>
      </w:r>
      <w:r w:rsidRPr="003D2FB6">
        <w:rPr>
          <w:rStyle w:val="CodeChar"/>
        </w:rPr>
        <w:t>"</w:t>
      </w:r>
    </w:p>
    <w:p w14:paraId="6D9E8125" w14:textId="3A1F09C5" w:rsidR="00EB74E8" w:rsidRDefault="00EB74E8" w:rsidP="0022027B">
      <w:pPr>
        <w:pStyle w:val="ListParagraph"/>
        <w:numPr>
          <w:ilvl w:val="0"/>
          <w:numId w:val="10"/>
        </w:numPr>
      </w:pPr>
      <w:r>
        <w:t xml:space="preserve">If the </w:t>
      </w:r>
      <w:r w:rsidR="00180ED7" w:rsidRPr="00180ED7">
        <w:rPr>
          <w:rFonts w:ascii="Consolas" w:hAnsi="Consolas"/>
          <w:b/>
          <w:noProof/>
        </w:rPr>
        <w:t>Cocktail</w:t>
      </w:r>
      <w:r>
        <w:t xml:space="preserve"> is created successful</w:t>
      </w:r>
      <w:r w:rsidR="00180ED7">
        <w:t>ly</w:t>
      </w:r>
      <w:proofErr w:type="gramStart"/>
      <w:r>
        <w:t xml:space="preserve">, </w:t>
      </w:r>
      <w:r w:rsidR="009F41AD">
        <w:t>,</w:t>
      </w:r>
      <w:proofErr w:type="gramEnd"/>
      <w:r w:rsidR="009F41AD">
        <w:t xml:space="preserve"> it is added to the </w:t>
      </w:r>
      <w:proofErr w:type="spellStart"/>
      <w:r w:rsidR="009F41AD">
        <w:t>CocktailMenu</w:t>
      </w:r>
      <w:proofErr w:type="spellEnd"/>
      <w:r w:rsidR="009F41AD">
        <w:t xml:space="preserve"> of the Booth with the given </w:t>
      </w:r>
      <w:proofErr w:type="spellStart"/>
      <w:r w:rsidR="009F41AD">
        <w:t>boothId</w:t>
      </w:r>
      <w:proofErr w:type="spellEnd"/>
      <w:r w:rsidR="009F41AD">
        <w:t xml:space="preserve"> and </w:t>
      </w:r>
      <w:r>
        <w:t>returns the following message:</w:t>
      </w:r>
    </w:p>
    <w:p w14:paraId="2D46DC84" w14:textId="57EC3B71" w:rsidR="00356C85" w:rsidRPr="00356C85" w:rsidRDefault="00EB74E8" w:rsidP="00356C85">
      <w:pPr>
        <w:pStyle w:val="Code"/>
        <w:ind w:left="105" w:firstLine="720"/>
      </w:pPr>
      <w:r w:rsidRPr="001139EC">
        <w:t>"</w:t>
      </w:r>
      <w:r w:rsidR="00A240E0">
        <w:t>{size</w:t>
      </w:r>
      <w:r w:rsidR="00F8789A">
        <w:t xml:space="preserve">} </w:t>
      </w:r>
      <w:r w:rsidRPr="001139EC">
        <w:t>{</w:t>
      </w:r>
      <w:r w:rsidR="00F8789A">
        <w:t>cocktailName</w:t>
      </w:r>
      <w:r w:rsidRPr="001139EC">
        <w:t>} {</w:t>
      </w:r>
      <w:r w:rsidR="00180ED7">
        <w:t>cocktail</w:t>
      </w:r>
      <w:r w:rsidR="00F8789A">
        <w:t>Type</w:t>
      </w:r>
      <w:r>
        <w:t>Name</w:t>
      </w:r>
      <w:r w:rsidRPr="001139EC">
        <w:t xml:space="preserve">} </w:t>
      </w:r>
      <w:r w:rsidRPr="00E10117">
        <w:rPr>
          <w:rFonts w:ascii="Cascadia Mono" w:hAnsi="Cascadia Mono" w:cs="Cascadia Mono"/>
          <w:b w:val="0"/>
          <w:color w:val="A31515"/>
          <w:sz w:val="19"/>
          <w:szCs w:val="19"/>
        </w:rPr>
        <w:t>added to the pastry shop!</w:t>
      </w:r>
      <w:r w:rsidRPr="001139EC">
        <w:t xml:space="preserve">" </w:t>
      </w:r>
    </w:p>
    <w:p w14:paraId="23509117" w14:textId="7CF116EB" w:rsidR="00352019" w:rsidRPr="00183FCF" w:rsidRDefault="00352019" w:rsidP="00352019">
      <w:pPr>
        <w:pStyle w:val="Heading4"/>
        <w:rPr>
          <w:noProof/>
        </w:rPr>
      </w:pPr>
      <w:r w:rsidRPr="00183FCF">
        <w:rPr>
          <w:noProof/>
        </w:rPr>
        <w:t>Reserv</w:t>
      </w:r>
      <w:r w:rsidR="00112DA2">
        <w:rPr>
          <w:noProof/>
        </w:rPr>
        <w:t xml:space="preserve">eBooth </w:t>
      </w:r>
      <w:r w:rsidRPr="00183FCF">
        <w:rPr>
          <w:noProof/>
        </w:rPr>
        <w:t>Command</w:t>
      </w:r>
    </w:p>
    <w:p w14:paraId="64DAF140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3E66128B" w14:textId="1F0B17B9" w:rsidR="00352019" w:rsidRPr="00183FCF" w:rsidRDefault="008F53E0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count</w:t>
      </w:r>
      <w:r w:rsidR="006C0B71">
        <w:rPr>
          <w:rStyle w:val="CodeChar"/>
        </w:rPr>
        <w:t>O</w:t>
      </w:r>
      <w:r w:rsidR="00916BE2" w:rsidRPr="00183FCF">
        <w:rPr>
          <w:rStyle w:val="CodeChar"/>
        </w:rPr>
        <w:t>f</w:t>
      </w:r>
      <w:r w:rsidR="006C0B71">
        <w:rPr>
          <w:rStyle w:val="CodeChar"/>
        </w:rPr>
        <w:t>P</w:t>
      </w:r>
      <w:r w:rsidR="00916BE2" w:rsidRPr="00183FCF">
        <w:rPr>
          <w:rStyle w:val="CodeChar"/>
        </w:rPr>
        <w:t xml:space="preserve">eople </w:t>
      </w:r>
      <w:r w:rsidR="00352019" w:rsidRPr="00183FCF">
        <w:rPr>
          <w:rStyle w:val="CodeChar"/>
        </w:rPr>
        <w:t>– int</w:t>
      </w:r>
    </w:p>
    <w:p w14:paraId="6CE246B8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77028826" w14:textId="7526AFAB" w:rsidR="006C5072" w:rsidRPr="006C5072" w:rsidRDefault="006C5072" w:rsidP="006C507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 xml:space="preserve">Order all booths from the BoothRepository, which are not reserved &amp;&amp; their </w:t>
      </w:r>
      <w:r w:rsidRPr="006C5072">
        <w:rPr>
          <w:noProof/>
        </w:rPr>
        <w:t>capacity is enough for the number of people provided</w:t>
      </w:r>
      <w:r>
        <w:rPr>
          <w:noProof/>
        </w:rPr>
        <w:t xml:space="preserve">, </w:t>
      </w:r>
      <w:r w:rsidRPr="002F46F2">
        <w:rPr>
          <w:b/>
          <w:noProof/>
        </w:rPr>
        <w:t>by capacity ascending, and the by boothId, decsending</w:t>
      </w:r>
    </w:p>
    <w:p w14:paraId="26FAF647" w14:textId="70892B7E" w:rsidR="00356C85" w:rsidRPr="006C5072" w:rsidRDefault="006C5072" w:rsidP="006C5072">
      <w:pPr>
        <w:pStyle w:val="ListParagraph"/>
        <w:numPr>
          <w:ilvl w:val="0"/>
          <w:numId w:val="16"/>
        </w:numPr>
        <w:rPr>
          <w:noProof/>
        </w:rPr>
      </w:pPr>
      <w:r>
        <w:rPr>
          <w:noProof/>
        </w:rPr>
        <w:t>Take</w:t>
      </w:r>
      <w:r w:rsidR="00352019" w:rsidRPr="006C5072">
        <w:rPr>
          <w:noProof/>
        </w:rPr>
        <w:t xml:space="preserve"> </w:t>
      </w:r>
      <w:r w:rsidR="00312C99" w:rsidRPr="006C5072">
        <w:rPr>
          <w:noProof/>
        </w:rPr>
        <w:t>the first available</w:t>
      </w:r>
      <w:r w:rsidR="00352019" w:rsidRPr="006C5072">
        <w:rPr>
          <w:noProof/>
        </w:rPr>
        <w:t xml:space="preserve"> </w:t>
      </w:r>
      <w:r w:rsidR="00180ED7" w:rsidRPr="006C5072">
        <w:rPr>
          <w:rFonts w:ascii="Consolas" w:hAnsi="Consolas"/>
          <w:b/>
          <w:noProof/>
        </w:rPr>
        <w:t>Booth</w:t>
      </w:r>
      <w:r w:rsidR="00352019" w:rsidRPr="006C5072">
        <w:rPr>
          <w:noProof/>
        </w:rPr>
        <w:t>.</w:t>
      </w:r>
    </w:p>
    <w:p w14:paraId="4203B18E" w14:textId="139BC039" w:rsidR="00352019" w:rsidRPr="00356C85" w:rsidRDefault="00352019" w:rsidP="0022027B">
      <w:pPr>
        <w:pStyle w:val="ListParagraph"/>
        <w:numPr>
          <w:ilvl w:val="0"/>
          <w:numId w:val="11"/>
        </w:numPr>
      </w:pPr>
      <w:r w:rsidRPr="00356C85">
        <w:rPr>
          <w:noProof/>
        </w:rPr>
        <w:t xml:space="preserve">If there is no such </w:t>
      </w:r>
      <w:r w:rsidR="00112DA2" w:rsidRPr="00356C85">
        <w:rPr>
          <w:noProof/>
        </w:rPr>
        <w:t>booth</w:t>
      </w:r>
      <w:r w:rsidRPr="00356C85">
        <w:rPr>
          <w:noProof/>
        </w:rPr>
        <w:t xml:space="preserve"> returns:</w:t>
      </w:r>
      <w:r w:rsidR="00356C85" w:rsidRPr="00356C85">
        <w:rPr>
          <w:noProof/>
        </w:rPr>
        <w:t xml:space="preserve"> </w:t>
      </w:r>
      <w:r w:rsidRPr="00356C85">
        <w:t>"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 xml:space="preserve">No available booth for </w:t>
      </w:r>
      <w:r w:rsidR="00356C85" w:rsidRPr="00356C85">
        <w:rPr>
          <w:rStyle w:val="CodeChar"/>
        </w:rPr>
        <w:t xml:space="preserve">{numberOfPeople} </w:t>
      </w:r>
      <w:r w:rsidR="00356C85" w:rsidRPr="00356C85">
        <w:rPr>
          <w:rFonts w:ascii="Cascadia Mono" w:hAnsi="Cascadia Mono" w:cs="Cascadia Mono"/>
          <w:color w:val="A31515"/>
          <w:sz w:val="19"/>
          <w:szCs w:val="19"/>
        </w:rPr>
        <w:t>people!</w:t>
      </w:r>
      <w:r w:rsidRPr="00356C85">
        <w:t>"</w:t>
      </w:r>
    </w:p>
    <w:p w14:paraId="22BF6BF4" w14:textId="1CE5C443" w:rsidR="00352019" w:rsidRPr="00183FCF" w:rsidRDefault="00356C85" w:rsidP="0022027B">
      <w:pPr>
        <w:pStyle w:val="Code"/>
        <w:numPr>
          <w:ilvl w:val="0"/>
          <w:numId w:val="11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an available </w:t>
      </w:r>
      <w:r w:rsidRPr="00356C85">
        <w:t>Booth</w:t>
      </w:r>
      <w:r w:rsidRPr="00356C85">
        <w:rPr>
          <w:rFonts w:asciiTheme="minorHAnsi" w:hAnsiTheme="minorHAnsi"/>
          <w:b w:val="0"/>
        </w:rPr>
        <w:t xml:space="preserve"> </w:t>
      </w:r>
      <w:r>
        <w:rPr>
          <w:rFonts w:asciiTheme="minorHAnsi" w:hAnsiTheme="minorHAnsi"/>
          <w:b w:val="0"/>
        </w:rPr>
        <w:t>is</w:t>
      </w:r>
      <w:r w:rsidR="00352019" w:rsidRPr="00183FCF">
        <w:rPr>
          <w:rFonts w:asciiTheme="minorHAnsi" w:hAnsiTheme="minorHAnsi"/>
          <w:b w:val="0"/>
        </w:rPr>
        <w:t xml:space="preserve"> </w:t>
      </w:r>
      <w:r>
        <w:rPr>
          <w:rFonts w:asciiTheme="minorHAnsi" w:hAnsiTheme="minorHAnsi"/>
          <w:b w:val="0"/>
        </w:rPr>
        <w:t>found</w:t>
      </w:r>
      <w:r w:rsidR="003807A1">
        <w:rPr>
          <w:rFonts w:asciiTheme="minorHAnsi" w:hAnsiTheme="minorHAnsi"/>
          <w:b w:val="0"/>
        </w:rPr>
        <w:t xml:space="preserve">, sets the </w:t>
      </w:r>
      <w:r w:rsidR="003807A1" w:rsidRPr="003807A1">
        <w:t>IsReserved</w:t>
      </w:r>
      <w:r w:rsidR="003807A1">
        <w:rPr>
          <w:rFonts w:asciiTheme="minorHAnsi" w:hAnsiTheme="minorHAnsi"/>
          <w:b w:val="0"/>
        </w:rPr>
        <w:t xml:space="preserve"> status to true and </w:t>
      </w:r>
      <w:r>
        <w:rPr>
          <w:rFonts w:asciiTheme="minorHAnsi" w:hAnsiTheme="minorHAnsi"/>
          <w:b w:val="0"/>
        </w:rPr>
        <w:t>returns the following message</w:t>
      </w:r>
      <w:r w:rsidR="00352019" w:rsidRPr="00183FCF">
        <w:rPr>
          <w:rFonts w:asciiTheme="minorHAnsi" w:hAnsiTheme="minorHAnsi"/>
          <w:b w:val="0"/>
        </w:rPr>
        <w:t>:</w:t>
      </w:r>
    </w:p>
    <w:p w14:paraId="249D418A" w14:textId="3405C1A1" w:rsidR="00352019" w:rsidRPr="00183FCF" w:rsidRDefault="00352019" w:rsidP="00352019">
      <w:pPr>
        <w:pStyle w:val="Code"/>
      </w:pPr>
      <w:r w:rsidRPr="00183FCF">
        <w:t>"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356C85" w:rsidRPr="00183FCF">
        <w:t>{</w:t>
      </w:r>
      <w:r w:rsidR="00356C85">
        <w:t>boothId</w:t>
      </w:r>
      <w:r w:rsidR="00356C85" w:rsidRPr="00183FCF">
        <w:t>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has been reserved for </w:t>
      </w:r>
      <w:r w:rsidR="00356C85" w:rsidRPr="00183FCF">
        <w:t>{numberOfPeople}</w:t>
      </w:r>
      <w:r w:rsidR="00356C85" w:rsidRPr="00356C8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people!</w:t>
      </w:r>
      <w:r w:rsidRPr="00183FCF">
        <w:t>"</w:t>
      </w:r>
    </w:p>
    <w:p w14:paraId="7524AE6A" w14:textId="1BEFD185" w:rsidR="00352019" w:rsidRPr="00183FCF" w:rsidRDefault="00356C85" w:rsidP="00352019">
      <w:pPr>
        <w:pStyle w:val="Heading4"/>
        <w:rPr>
          <w:noProof/>
        </w:rPr>
      </w:pPr>
      <w:r>
        <w:rPr>
          <w:noProof/>
        </w:rPr>
        <w:lastRenderedPageBreak/>
        <w:t>Try</w:t>
      </w:r>
      <w:r w:rsidR="00352019" w:rsidRPr="00183FCF">
        <w:rPr>
          <w:noProof/>
        </w:rPr>
        <w:t>Order</w:t>
      </w:r>
      <w:r w:rsidR="00112DA2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1B441B8F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1EE20AF4" w14:textId="60A00B22" w:rsidR="00352019" w:rsidRPr="00183FCF" w:rsidRDefault="00112DA2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</w:t>
      </w:r>
      <w:r w:rsidR="00356C85">
        <w:rPr>
          <w:rStyle w:val="CodeChar"/>
        </w:rPr>
        <w:t>Id</w:t>
      </w:r>
      <w:r w:rsidR="00916BE2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52019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636C38C0" w14:textId="793417DD" w:rsidR="00352019" w:rsidRPr="00FE0C69" w:rsidRDefault="00FE0C69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order</w:t>
      </w:r>
      <w:r w:rsidR="00916BE2" w:rsidRPr="00183FCF">
        <w:rPr>
          <w:rStyle w:val="CodeChar"/>
        </w:rPr>
        <w:t xml:space="preserve"> </w:t>
      </w:r>
      <w:r w:rsidR="00352019" w:rsidRPr="00183FCF">
        <w:rPr>
          <w:rStyle w:val="CodeChar"/>
        </w:rPr>
        <w:t xml:space="preserve">– </w:t>
      </w:r>
      <w:r w:rsidR="00356C85">
        <w:rPr>
          <w:rStyle w:val="CodeChar"/>
        </w:rPr>
        <w:t>s</w:t>
      </w:r>
      <w:r w:rsidR="00916BE2">
        <w:rPr>
          <w:rStyle w:val="CodeChar"/>
        </w:rPr>
        <w:t>tring</w:t>
      </w:r>
    </w:p>
    <w:p w14:paraId="49C9FD82" w14:textId="77777777" w:rsidR="00352019" w:rsidRPr="00183FCF" w:rsidRDefault="00352019" w:rsidP="00352019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2127BE32" w14:textId="6F0BC73B" w:rsidR="00FE0C69" w:rsidRDefault="00FE0C69" w:rsidP="00352019">
      <w:pPr>
        <w:rPr>
          <w:rStyle w:val="tgc"/>
        </w:rPr>
      </w:pPr>
      <w:r>
        <w:rPr>
          <w:noProof/>
        </w:rPr>
        <w:t>The</w:t>
      </w:r>
      <w:r w:rsidR="004A6E3E">
        <w:rPr>
          <w:noProof/>
        </w:rPr>
        <w:t xml:space="preserve"> second</w:t>
      </w:r>
      <w:r>
        <w:rPr>
          <w:noProof/>
        </w:rPr>
        <w:t xml:space="preserve"> prameter</w:t>
      </w:r>
      <w:r w:rsidR="004A6E3E">
        <w:rPr>
          <w:noProof/>
        </w:rPr>
        <w:t xml:space="preserve"> </w:t>
      </w:r>
      <w:r w:rsidR="004A6E3E" w:rsidRPr="004A6E3E">
        <w:rPr>
          <w:rStyle w:val="CodeChar"/>
        </w:rPr>
        <w:t>(</w:t>
      </w:r>
      <w:r w:rsidRPr="00FE0C69">
        <w:rPr>
          <w:rStyle w:val="CodeChar"/>
        </w:rPr>
        <w:t>order</w:t>
      </w:r>
      <w:r w:rsidR="004A6E3E">
        <w:rPr>
          <w:rStyle w:val="CodeChar"/>
        </w:rPr>
        <w:t>)</w:t>
      </w:r>
      <w:r>
        <w:rPr>
          <w:noProof/>
        </w:rPr>
        <w:t xml:space="preserve"> will be</w:t>
      </w:r>
      <w:r w:rsidR="004A6E3E">
        <w:rPr>
          <w:noProof/>
        </w:rPr>
        <w:t xml:space="preserve"> a</w:t>
      </w:r>
      <w:r>
        <w:rPr>
          <w:noProof/>
        </w:rPr>
        <w:t xml:space="preserve"> string sequence, seperated by </w:t>
      </w:r>
      <w:r w:rsidRPr="00183FCF">
        <w:rPr>
          <w:rStyle w:val="tgc"/>
        </w:rPr>
        <w:t>"</w:t>
      </w:r>
      <w:r>
        <w:rPr>
          <w:rStyle w:val="tgc"/>
        </w:rPr>
        <w:t>/</w:t>
      </w:r>
      <w:r w:rsidRPr="00183FCF">
        <w:rPr>
          <w:rStyle w:val="tgc"/>
        </w:rPr>
        <w:t>"</w:t>
      </w:r>
      <w:r>
        <w:rPr>
          <w:rStyle w:val="tgc"/>
        </w:rPr>
        <w:t>:</w:t>
      </w:r>
    </w:p>
    <w:p w14:paraId="4C6A53B7" w14:textId="77777777" w:rsidR="00FE0C69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 w:rsidRPr="00FE0C69">
        <w:rPr>
          <w:rStyle w:val="tgc"/>
        </w:rPr>
        <w:t xml:space="preserve">The first element of the sequence will be the </w:t>
      </w:r>
      <w:r w:rsidRPr="004A6E3E">
        <w:rPr>
          <w:rStyle w:val="tgc"/>
          <w:rFonts w:ascii="Consolas" w:hAnsi="Consolas"/>
          <w:b/>
          <w:noProof/>
        </w:rPr>
        <w:t>itemTypeName</w:t>
      </w:r>
    </w:p>
    <w:p w14:paraId="4A8D2DC1" w14:textId="29B196D5" w:rsidR="004A6E3E" w:rsidRDefault="00FE0C69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Pr="00FE0C69">
        <w:rPr>
          <w:rStyle w:val="tgc"/>
        </w:rPr>
        <w:t xml:space="preserve">he second element will be </w:t>
      </w:r>
      <w:r w:rsidRPr="004A6E3E">
        <w:rPr>
          <w:rStyle w:val="tgc"/>
          <w:rFonts w:ascii="Consolas" w:hAnsi="Consolas"/>
          <w:b/>
          <w:noProof/>
        </w:rPr>
        <w:t>itemName</w:t>
      </w:r>
    </w:p>
    <w:p w14:paraId="11D495AD" w14:textId="77777777" w:rsidR="004A6E3E" w:rsidRDefault="004A6E3E" w:rsidP="0022027B">
      <w:pPr>
        <w:pStyle w:val="ListParagraph"/>
        <w:numPr>
          <w:ilvl w:val="0"/>
          <w:numId w:val="12"/>
        </w:numPr>
        <w:rPr>
          <w:rStyle w:val="tgc"/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 xml:space="preserve">he third element will be the </w:t>
      </w:r>
      <w:r w:rsidR="00FE0C69" w:rsidRPr="00C06655">
        <w:rPr>
          <w:rStyle w:val="tgc"/>
          <w:b/>
        </w:rPr>
        <w:t>c</w:t>
      </w:r>
      <w:r w:rsidRPr="00C06655">
        <w:rPr>
          <w:rStyle w:val="tgc"/>
          <w:b/>
        </w:rPr>
        <w:t>ount of the ordered pieces</w:t>
      </w:r>
    </w:p>
    <w:p w14:paraId="5E846268" w14:textId="6D3D5E01" w:rsidR="00FE0C69" w:rsidRPr="00FE0C69" w:rsidRDefault="004A6E3E" w:rsidP="0022027B">
      <w:pPr>
        <w:pStyle w:val="ListParagraph"/>
        <w:numPr>
          <w:ilvl w:val="0"/>
          <w:numId w:val="12"/>
        </w:numPr>
        <w:rPr>
          <w:noProof/>
        </w:rPr>
      </w:pPr>
      <w:r>
        <w:rPr>
          <w:rStyle w:val="tgc"/>
        </w:rPr>
        <w:t>T</w:t>
      </w:r>
      <w:r w:rsidR="00FE0C69" w:rsidRPr="00FE0C69">
        <w:rPr>
          <w:rStyle w:val="tgc"/>
        </w:rPr>
        <w:t>he fou</w:t>
      </w:r>
      <w:r>
        <w:rPr>
          <w:rStyle w:val="tgc"/>
        </w:rPr>
        <w:t>r</w:t>
      </w:r>
      <w:r w:rsidR="00FE0C69" w:rsidRPr="00FE0C69">
        <w:rPr>
          <w:rStyle w:val="tgc"/>
        </w:rPr>
        <w:t>th</w:t>
      </w:r>
      <w:r>
        <w:rPr>
          <w:rStyle w:val="tgc"/>
        </w:rPr>
        <w:t xml:space="preserve"> will exist only if the item is an </w:t>
      </w:r>
      <w:r w:rsidRPr="004A6E3E">
        <w:rPr>
          <w:rStyle w:val="tgc"/>
          <w:rFonts w:ascii="Consolas" w:hAnsi="Consolas"/>
          <w:b/>
          <w:noProof/>
        </w:rPr>
        <w:t>ICocktail</w:t>
      </w:r>
      <w:r>
        <w:rPr>
          <w:rStyle w:val="tgc"/>
        </w:rPr>
        <w:t>. The</w:t>
      </w:r>
      <w:r w:rsidR="00FE0C69" w:rsidRPr="00FE0C69">
        <w:rPr>
          <w:rStyle w:val="tgc"/>
        </w:rPr>
        <w:t xml:space="preserve"> element (if such exists) will be the </w:t>
      </w:r>
      <w:r w:rsidR="00FE0C69" w:rsidRPr="003807A1">
        <w:rPr>
          <w:rStyle w:val="tgc"/>
          <w:rFonts w:ascii="Consolas" w:hAnsi="Consolas"/>
          <w:b/>
          <w:noProof/>
        </w:rPr>
        <w:t>size</w:t>
      </w:r>
      <w:r w:rsidR="003807A1">
        <w:rPr>
          <w:rStyle w:val="tgc"/>
        </w:rPr>
        <w:t xml:space="preserve"> of the </w:t>
      </w:r>
      <w:r w:rsidR="003807A1" w:rsidRPr="003807A1">
        <w:rPr>
          <w:rStyle w:val="tgc"/>
          <w:rFonts w:ascii="Consolas" w:hAnsi="Consolas"/>
          <w:b/>
          <w:noProof/>
        </w:rPr>
        <w:t>C</w:t>
      </w:r>
      <w:r w:rsidR="00FE0C69" w:rsidRPr="003807A1">
        <w:rPr>
          <w:rStyle w:val="tgc"/>
          <w:rFonts w:ascii="Consolas" w:hAnsi="Consolas"/>
          <w:b/>
          <w:noProof/>
        </w:rPr>
        <w:t>ocktail</w:t>
      </w:r>
      <w:r w:rsidR="00FE0C69" w:rsidRPr="00FE0C69">
        <w:rPr>
          <w:rStyle w:val="tgc"/>
        </w:rPr>
        <w:t>.</w:t>
      </w:r>
    </w:p>
    <w:p w14:paraId="15961ACC" w14:textId="5B2AA417" w:rsidR="00352019" w:rsidRPr="000A3376" w:rsidRDefault="00352019" w:rsidP="000A3376">
      <w:pPr>
        <w:rPr>
          <w:rStyle w:val="tgc"/>
          <w:noProof/>
        </w:rPr>
      </w:pPr>
      <w:r w:rsidRPr="00183FCF">
        <w:rPr>
          <w:noProof/>
        </w:rPr>
        <w:t xml:space="preserve">Finds the </w:t>
      </w:r>
      <w:r w:rsidR="00112DA2">
        <w:rPr>
          <w:noProof/>
        </w:rPr>
        <w:t>booth</w:t>
      </w:r>
      <w:r w:rsidRPr="00183FCF">
        <w:rPr>
          <w:noProof/>
        </w:rPr>
        <w:t xml:space="preserve"> with t</w:t>
      </w:r>
      <w:r w:rsidR="00042602">
        <w:rPr>
          <w:noProof/>
        </w:rPr>
        <w:t>he given boothId</w:t>
      </w:r>
      <w:r w:rsidRPr="00183FCF">
        <w:rPr>
          <w:noProof/>
        </w:rPr>
        <w:t xml:space="preserve"> and finds the </w:t>
      </w:r>
      <w:r w:rsidR="004A6E3E">
        <w:rPr>
          <w:noProof/>
        </w:rPr>
        <w:t>item from the given type with the given name. Before confirming the order, the method must make the following validations</w:t>
      </w:r>
      <w:r w:rsidR="0012415B">
        <w:rPr>
          <w:noProof/>
        </w:rPr>
        <w:t>, in the following order</w:t>
      </w:r>
      <w:r w:rsidR="004A6E3E">
        <w:rPr>
          <w:noProof/>
        </w:rPr>
        <w:t>:</w:t>
      </w:r>
    </w:p>
    <w:p w14:paraId="5E75DD59" w14:textId="37B28C1A" w:rsidR="004A6E3E" w:rsidRPr="0012415B" w:rsidRDefault="004A6E3E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4A6E3E">
        <w:rPr>
          <w:noProof/>
        </w:rPr>
        <w:t>If</w:t>
      </w:r>
      <w:r>
        <w:rPr>
          <w:noProof/>
        </w:rPr>
        <w:t xml:space="preserve"> the given </w:t>
      </w:r>
      <w:proofErr w:type="spellStart"/>
      <w:r w:rsidRPr="0012415B">
        <w:rPr>
          <w:rStyle w:val="tgc"/>
          <w:rFonts w:ascii="Consolas" w:hAnsi="Consolas"/>
          <w:b/>
        </w:rPr>
        <w:t>itemTypeName</w:t>
      </w:r>
      <w:proofErr w:type="spellEnd"/>
      <w:r>
        <w:rPr>
          <w:noProof/>
        </w:rPr>
        <w:t xml:space="preserve"> is not existing in our application, </w:t>
      </w:r>
      <w:r w:rsidR="00847732">
        <w:rPr>
          <w:noProof/>
        </w:rPr>
        <w:t xml:space="preserve">return </w:t>
      </w:r>
      <w:r w:rsidR="0012415B">
        <w:rPr>
          <w:noProof/>
        </w:rPr>
        <w:t xml:space="preserve">the </w:t>
      </w:r>
      <w:r w:rsidR="00847732">
        <w:rPr>
          <w:noProof/>
        </w:rPr>
        <w:t xml:space="preserve">following </w:t>
      </w:r>
      <w:r>
        <w:rPr>
          <w:noProof/>
        </w:rPr>
        <w:t xml:space="preserve">message: </w:t>
      </w:r>
      <w:r w:rsidR="0012415B" w:rsidRPr="0012415B">
        <w:rPr>
          <w:rStyle w:val="tgc"/>
          <w:rFonts w:ascii="Consolas" w:hAnsi="Consolas"/>
          <w:b/>
        </w:rPr>
        <w:t>"{</w:t>
      </w:r>
      <w:proofErr w:type="spellStart"/>
      <w:r w:rsidR="0012415B" w:rsidRPr="0012415B">
        <w:rPr>
          <w:rStyle w:val="tgc"/>
          <w:rFonts w:ascii="Consolas" w:hAnsi="Consolas"/>
          <w:b/>
        </w:rPr>
        <w:t>itemTypeName</w:t>
      </w:r>
      <w:proofErr w:type="spellEnd"/>
      <w:r w:rsidR="0012415B" w:rsidRPr="0012415B">
        <w:rPr>
          <w:rStyle w:val="tgc"/>
          <w:rFonts w:ascii="Consolas" w:hAnsi="Consolas"/>
          <w:b/>
        </w:rPr>
        <w:t>}</w:t>
      </w:r>
      <w:r w:rsidR="0012415B" w:rsidRPr="00183FCF">
        <w:rPr>
          <w:rStyle w:val="tgc"/>
        </w:rPr>
        <w:t xml:space="preserve"> </w:t>
      </w:r>
      <w:r w:rsidR="0012415B">
        <w:rPr>
          <w:rFonts w:ascii="Cascadia Mono" w:hAnsi="Cascadia Mono" w:cs="Cascadia Mono"/>
          <w:color w:val="A31515"/>
          <w:sz w:val="19"/>
          <w:szCs w:val="19"/>
        </w:rPr>
        <w:t>is not recognized type!</w:t>
      </w:r>
      <w:r w:rsidR="0012415B" w:rsidRPr="0012415B">
        <w:rPr>
          <w:rStyle w:val="tgc"/>
          <w:rFonts w:ascii="Consolas" w:hAnsi="Consolas"/>
          <w:b/>
        </w:rPr>
        <w:t>"</w:t>
      </w:r>
    </w:p>
    <w:p w14:paraId="00F3782D" w14:textId="6AEC8599" w:rsidR="0012415B" w:rsidRPr="00C82DBE" w:rsidRDefault="0012415B" w:rsidP="0022027B">
      <w:pPr>
        <w:pStyle w:val="ListParagraph"/>
        <w:numPr>
          <w:ilvl w:val="0"/>
          <w:numId w:val="13"/>
        </w:numPr>
        <w:rPr>
          <w:rStyle w:val="tgc"/>
          <w:noProof/>
        </w:rPr>
      </w:pPr>
      <w:r w:rsidRPr="0012415B">
        <w:rPr>
          <w:noProof/>
        </w:rPr>
        <w:t>If</w:t>
      </w:r>
      <w:r>
        <w:rPr>
          <w:noProof/>
        </w:rPr>
        <w:t xml:space="preserve"> an item with the given </w:t>
      </w:r>
      <w:proofErr w:type="spellStart"/>
      <w:r w:rsidRPr="0012415B">
        <w:rPr>
          <w:rStyle w:val="tgc"/>
          <w:rFonts w:ascii="Consolas" w:hAnsi="Consolas"/>
          <w:b/>
        </w:rPr>
        <w:t>itemName</w:t>
      </w:r>
      <w:proofErr w:type="spellEnd"/>
      <w:r>
        <w:rPr>
          <w:noProof/>
        </w:rPr>
        <w:t xml:space="preserve"> is not added in the according </w:t>
      </w:r>
      <w:proofErr w:type="spellStart"/>
      <w:r w:rsidRPr="0012415B">
        <w:rPr>
          <w:rStyle w:val="tgc"/>
          <w:rFonts w:ascii="Consolas" w:hAnsi="Consolas"/>
          <w:b/>
        </w:rPr>
        <w:t>IRepository</w:t>
      </w:r>
      <w:proofErr w:type="spellEnd"/>
      <w:r w:rsidR="00B21336">
        <w:rPr>
          <w:noProof/>
        </w:rPr>
        <w:t xml:space="preserve"> </w:t>
      </w:r>
      <w:r>
        <w:rPr>
          <w:noProof/>
        </w:rPr>
        <w:t xml:space="preserve">yet, return the following message: </w:t>
      </w:r>
      <w:r w:rsidRPr="0012415B">
        <w:rPr>
          <w:rStyle w:val="tgc"/>
          <w:rFonts w:ascii="Consolas" w:hAnsi="Consolas"/>
          <w:b/>
          <w:noProof/>
        </w:rPr>
        <w:t>"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There is no</w:t>
      </w:r>
      <w:r w:rsidRPr="0012415B">
        <w:rPr>
          <w:rStyle w:val="tgc"/>
          <w:rFonts w:ascii="Consolas" w:hAnsi="Consolas"/>
          <w:b/>
          <w:noProof/>
        </w:rPr>
        <w:t xml:space="preserve"> {</w:t>
      </w:r>
      <w:r>
        <w:rPr>
          <w:rStyle w:val="tgc"/>
          <w:rFonts w:ascii="Consolas" w:hAnsi="Consolas"/>
          <w:b/>
          <w:noProof/>
        </w:rPr>
        <w:t>itemTypeName</w:t>
      </w:r>
      <w:r w:rsidRPr="0012415B">
        <w:rPr>
          <w:rStyle w:val="tgc"/>
          <w:rFonts w:ascii="Consolas" w:hAnsi="Consolas"/>
          <w:b/>
          <w:noProof/>
        </w:rPr>
        <w:t>} {</w:t>
      </w:r>
      <w:r>
        <w:rPr>
          <w:rStyle w:val="tgc"/>
          <w:rFonts w:ascii="Consolas" w:hAnsi="Consolas"/>
          <w:b/>
          <w:noProof/>
        </w:rPr>
        <w:t>itemName</w:t>
      </w:r>
      <w:r w:rsidRPr="0012415B">
        <w:rPr>
          <w:rStyle w:val="tgc"/>
          <w:rFonts w:ascii="Consolas" w:hAnsi="Consolas"/>
          <w:b/>
          <w:noProof/>
        </w:rPr>
        <w:t xml:space="preserve">} </w:t>
      </w:r>
      <w:r w:rsidRPr="00174BC1">
        <w:rPr>
          <w:rFonts w:ascii="Cascadia Mono" w:hAnsi="Cascadia Mono" w:cs="Cascadia Mono"/>
          <w:color w:val="A31515"/>
          <w:sz w:val="19"/>
          <w:szCs w:val="19"/>
        </w:rPr>
        <w:t>available!</w:t>
      </w:r>
      <w:r w:rsidRPr="0012415B">
        <w:rPr>
          <w:rStyle w:val="tgc"/>
          <w:rFonts w:ascii="Consolas" w:hAnsi="Consolas"/>
          <w:b/>
          <w:noProof/>
        </w:rPr>
        <w:t>"</w:t>
      </w:r>
    </w:p>
    <w:p w14:paraId="56DD212D" w14:textId="0A26B0ED" w:rsidR="00C82DBE" w:rsidRPr="0012415B" w:rsidRDefault="00C82DBE" w:rsidP="00C82DBE">
      <w:pPr>
        <w:rPr>
          <w:noProof/>
        </w:rPr>
      </w:pPr>
      <w:r>
        <w:rPr>
          <w:noProof/>
        </w:rPr>
        <w:t>If all validations pass, try to order the given item:</w:t>
      </w:r>
    </w:p>
    <w:p w14:paraId="5E7B8558" w14:textId="77777777" w:rsidR="00C82DBE" w:rsidRDefault="0012415B" w:rsidP="0022027B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</w:t>
      </w:r>
      <w:r w:rsidR="00C82DBE">
        <w:rPr>
          <w:rFonts w:asciiTheme="minorHAnsi" w:hAnsiTheme="minorHAnsi"/>
          <w:b w:val="0"/>
        </w:rPr>
        <w:t>f the item is cocktail:</w:t>
      </w:r>
    </w:p>
    <w:p w14:paraId="3A8EC992" w14:textId="1C3C15DA" w:rsidR="00352019" w:rsidRDefault="00C82DBE" w:rsidP="00C82DBE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</w:t>
      </w:r>
      <w:r w:rsidR="0012415B">
        <w:rPr>
          <w:rFonts w:asciiTheme="minorHAnsi" w:hAnsiTheme="minorHAnsi"/>
          <w:b w:val="0"/>
        </w:rPr>
        <w:t xml:space="preserve"> cocktail </w:t>
      </w:r>
      <w:r w:rsidR="003807A1">
        <w:rPr>
          <w:rFonts w:asciiTheme="minorHAnsi" w:hAnsiTheme="minorHAnsi"/>
          <w:b w:val="0"/>
        </w:rPr>
        <w:t>from the given itemTypeName</w:t>
      </w:r>
      <w:r w:rsidR="00A31A94">
        <w:rPr>
          <w:rFonts w:asciiTheme="minorHAnsi" w:hAnsiTheme="minorHAnsi"/>
          <w:b w:val="0"/>
        </w:rPr>
        <w:t>,</w:t>
      </w:r>
      <w:r w:rsidR="003807A1">
        <w:rPr>
          <w:rFonts w:asciiTheme="minorHAnsi" w:hAnsiTheme="minorHAnsi"/>
          <w:b w:val="0"/>
        </w:rPr>
        <w:t xml:space="preserve"> </w:t>
      </w:r>
      <w:r w:rsidR="0012415B">
        <w:rPr>
          <w:rFonts w:asciiTheme="minorHAnsi" w:hAnsiTheme="minorHAnsi"/>
          <w:b w:val="0"/>
        </w:rPr>
        <w:t xml:space="preserve">with the given </w:t>
      </w:r>
      <w:r w:rsidR="003807A1">
        <w:rPr>
          <w:rFonts w:asciiTheme="minorHAnsi" w:hAnsiTheme="minorHAnsi"/>
          <w:b w:val="0"/>
        </w:rPr>
        <w:t xml:space="preserve">itemName </w:t>
      </w:r>
      <w:r>
        <w:rPr>
          <w:rFonts w:asciiTheme="minorHAnsi" w:hAnsiTheme="minorHAnsi"/>
          <w:b w:val="0"/>
        </w:rPr>
        <w:t>and</w:t>
      </w:r>
      <w:r w:rsidR="003807A1">
        <w:rPr>
          <w:rFonts w:asciiTheme="minorHAnsi" w:hAnsiTheme="minorHAnsi"/>
          <w:b w:val="0"/>
        </w:rPr>
        <w:t xml:space="preserve"> the desired size is available</w:t>
      </w:r>
      <w:r w:rsidR="00352019" w:rsidRPr="00183FCF">
        <w:rPr>
          <w:rFonts w:asciiTheme="minorHAnsi" w:hAnsiTheme="minorHAnsi"/>
          <w:b w:val="0"/>
        </w:rPr>
        <w:t>:</w:t>
      </w:r>
    </w:p>
    <w:p w14:paraId="4747FA01" w14:textId="42235F2A" w:rsidR="003807A1" w:rsidRPr="003807A1" w:rsidRDefault="003807A1" w:rsidP="00C82DBE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Pr="00183FCF">
        <w:rPr>
          <w:rStyle w:val="tgc"/>
        </w:rPr>
        <w:t>{</w:t>
      </w:r>
      <w:r>
        <w:rPr>
          <w:rStyle w:val="tgc"/>
        </w:rPr>
        <w:t>size</w:t>
      </w:r>
      <w:r w:rsidRPr="00183FCF">
        <w:rPr>
          <w:rStyle w:val="tgc"/>
        </w:rPr>
        <w:t>} 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6FBD4325" w14:textId="4C987241" w:rsidR="00C06655" w:rsidRPr="00C06655" w:rsidRDefault="003807A1" w:rsidP="0022027B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 w:rsidRPr="00C06655">
        <w:rPr>
          <w:rFonts w:asciiTheme="minorHAnsi" w:hAnsiTheme="minorHAnsi"/>
          <w:b w:val="0"/>
        </w:rPr>
        <w:t xml:space="preserve">with the price of the </w:t>
      </w:r>
      <w:r w:rsidR="00A31A94">
        <w:rPr>
          <w:rFonts w:asciiTheme="minorHAnsi" w:hAnsiTheme="minorHAnsi"/>
          <w:b w:val="0"/>
        </w:rPr>
        <w:t xml:space="preserve">desired </w:t>
      </w:r>
      <w:r w:rsidRPr="00C06655">
        <w:rPr>
          <w:rFonts w:asciiTheme="minorHAnsi" w:hAnsiTheme="minorHAnsi"/>
          <w:b w:val="0"/>
        </w:rPr>
        <w:t>item</w:t>
      </w:r>
      <w:r w:rsidR="00A31A94">
        <w:rPr>
          <w:rFonts w:asciiTheme="minorHAnsi" w:hAnsiTheme="minorHAnsi"/>
          <w:b w:val="0"/>
        </w:rPr>
        <w:t>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 w:rsidR="00C06655">
        <w:rPr>
          <w:rFonts w:asciiTheme="minorHAnsi" w:hAnsiTheme="minorHAnsi"/>
        </w:rPr>
        <w:t xml:space="preserve"> </w:t>
      </w:r>
    </w:p>
    <w:p w14:paraId="6A913231" w14:textId="076325F4" w:rsidR="00352019" w:rsidRDefault="00352019" w:rsidP="00C06655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="00C06655" w:rsidRPr="00C06655">
        <w:rPr>
          <w:rStyle w:val="tgc"/>
        </w:rPr>
        <w:t>{booth</w:t>
      </w:r>
      <w:r w:rsidR="00C06655">
        <w:rPr>
          <w:rStyle w:val="tgc"/>
        </w:rPr>
        <w:t>Id</w:t>
      </w:r>
      <w:r w:rsidR="00C06655" w:rsidRPr="00C06655">
        <w:rPr>
          <w:rStyle w:val="tgc"/>
        </w:rPr>
        <w:t xml:space="preserve">} 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 w:rsidR="00C06655">
        <w:rPr>
          <w:rStyle w:val="tgc"/>
        </w:rPr>
        <w:t>{p</w:t>
      </w:r>
      <w:r w:rsidR="00C06655" w:rsidRPr="00C06655">
        <w:rPr>
          <w:rStyle w:val="tgc"/>
        </w:rPr>
        <w:t>ieces</w:t>
      </w:r>
      <w:r w:rsidR="00C06655">
        <w:rPr>
          <w:rStyle w:val="tgc"/>
        </w:rPr>
        <w:t xml:space="preserve">} </w:t>
      </w:r>
      <w:r w:rsidR="00C06655" w:rsidRPr="00C06655">
        <w:rPr>
          <w:rStyle w:val="tgc"/>
        </w:rPr>
        <w:t>{</w:t>
      </w:r>
      <w:r w:rsidR="00C06655">
        <w:rPr>
          <w:rStyle w:val="tgc"/>
        </w:rPr>
        <w:t>itemName}</w:t>
      </w:r>
      <w:r w:rsidR="00C06655"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15CA1E1D" w14:textId="2C87CF37" w:rsidR="00A31A94" w:rsidRDefault="00A31A94" w:rsidP="00A31A94">
      <w:pPr>
        <w:pStyle w:val="Code"/>
        <w:numPr>
          <w:ilvl w:val="0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If the item is delicacy:</w:t>
      </w:r>
    </w:p>
    <w:p w14:paraId="05F20B6A" w14:textId="347233DB" w:rsidR="00A31A94" w:rsidRDefault="00A31A94" w:rsidP="00A31A94">
      <w:pPr>
        <w:pStyle w:val="Code"/>
        <w:numPr>
          <w:ilvl w:val="1"/>
          <w:numId w:val="13"/>
        </w:numPr>
        <w:rPr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>Check if delicacy from the given itemTypeName and the given itemName is available</w:t>
      </w:r>
      <w:r w:rsidRPr="00183FCF">
        <w:rPr>
          <w:rFonts w:asciiTheme="minorHAnsi" w:hAnsiTheme="minorHAnsi"/>
          <w:b w:val="0"/>
        </w:rPr>
        <w:t>:</w:t>
      </w:r>
    </w:p>
    <w:p w14:paraId="31ACA2EC" w14:textId="4F1BC9A9" w:rsidR="00A31A94" w:rsidRPr="003807A1" w:rsidRDefault="00A31A94" w:rsidP="00A31A94">
      <w:pPr>
        <w:pStyle w:val="Code"/>
        <w:numPr>
          <w:ilvl w:val="2"/>
          <w:numId w:val="13"/>
        </w:numPr>
        <w:rPr>
          <w:rStyle w:val="tgc"/>
          <w:rFonts w:asciiTheme="minorHAnsi" w:hAnsiTheme="minorHAnsi"/>
          <w:b w:val="0"/>
        </w:rPr>
      </w:pPr>
      <w:r>
        <w:rPr>
          <w:rFonts w:asciiTheme="minorHAnsi" w:hAnsiTheme="minorHAnsi"/>
          <w:b w:val="0"/>
        </w:rPr>
        <w:t xml:space="preserve">If not, return the following message: </w:t>
      </w:r>
      <w:r w:rsidRPr="00183FCF">
        <w:rPr>
          <w:rStyle w:val="tgc"/>
        </w:rPr>
        <w:t>"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There is no </w:t>
      </w:r>
      <w:r w:rsidR="00500C47" w:rsidRPr="00183FCF">
        <w:rPr>
          <w:rStyle w:val="tgc"/>
        </w:rPr>
        <w:t>{</w:t>
      </w:r>
      <w:r w:rsidR="00500C47">
        <w:rPr>
          <w:rStyle w:val="tgc"/>
        </w:rPr>
        <w:t>itemTypeName</w:t>
      </w:r>
      <w:r w:rsidR="00500C47" w:rsidRPr="00183FCF">
        <w:rPr>
          <w:rStyle w:val="tgc"/>
        </w:rPr>
        <w:t>}</w:t>
      </w:r>
      <w:r w:rsidR="00500C47">
        <w:rPr>
          <w:rStyle w:val="tgc"/>
        </w:rPr>
        <w:t xml:space="preserve"> </w:t>
      </w:r>
      <w:r w:rsidRPr="00183FCF">
        <w:rPr>
          <w:rStyle w:val="tgc"/>
        </w:rPr>
        <w:t>{</w:t>
      </w:r>
      <w:r>
        <w:rPr>
          <w:rStyle w:val="tgc"/>
        </w:rPr>
        <w:t>itemName</w:t>
      </w:r>
      <w:r w:rsidRPr="00183FCF">
        <w:rPr>
          <w:rStyle w:val="tgc"/>
        </w:rPr>
        <w:t>}</w:t>
      </w:r>
      <w:r>
        <w:rPr>
          <w:rStyle w:val="tgc"/>
        </w:rPr>
        <w:t xml:space="preserve"> </w:t>
      </w:r>
      <w:r w:rsidRPr="003807A1">
        <w:rPr>
          <w:rFonts w:ascii="Cascadia Mono" w:hAnsi="Cascadia Mono" w:cs="Cascadia Mono"/>
          <w:b w:val="0"/>
          <w:color w:val="A31515"/>
          <w:sz w:val="19"/>
          <w:szCs w:val="19"/>
        </w:rPr>
        <w:t>available!</w:t>
      </w:r>
      <w:r w:rsidRPr="00183FCF">
        <w:rPr>
          <w:rStyle w:val="tgc"/>
        </w:rPr>
        <w:t>"</w:t>
      </w:r>
    </w:p>
    <w:p w14:paraId="46F3012A" w14:textId="28AAEE42" w:rsidR="00A31A94" w:rsidRPr="00C06655" w:rsidRDefault="00A31A94" w:rsidP="00A31A94">
      <w:pPr>
        <w:pStyle w:val="Code"/>
        <w:numPr>
          <w:ilvl w:val="1"/>
          <w:numId w:val="13"/>
        </w:numPr>
      </w:pPr>
      <w:r w:rsidRPr="00C06655">
        <w:rPr>
          <w:rFonts w:asciiTheme="minorHAnsi" w:hAnsiTheme="minorHAnsi"/>
        </w:rPr>
        <w:t>If all the validations pass,</w:t>
      </w:r>
      <w:r w:rsidRPr="00C06655">
        <w:rPr>
          <w:rFonts w:asciiTheme="minorHAnsi" w:hAnsiTheme="minorHAnsi"/>
          <w:b w:val="0"/>
        </w:rPr>
        <w:t xml:space="preserve"> the </w:t>
      </w:r>
      <w:r w:rsidRPr="00C06655">
        <w:rPr>
          <w:rStyle w:val="tgc"/>
        </w:rPr>
        <w:t>CurrentBill</w:t>
      </w:r>
      <w:r w:rsidRPr="00C06655">
        <w:rPr>
          <w:rFonts w:asciiTheme="minorHAnsi" w:hAnsiTheme="minorHAnsi"/>
          <w:b w:val="0"/>
        </w:rPr>
        <w:t xml:space="preserve"> </w:t>
      </w:r>
      <w:r w:rsidRPr="00C06655">
        <w:rPr>
          <w:rFonts w:asciiTheme="minorHAnsi" w:hAnsiTheme="minorHAnsi"/>
        </w:rPr>
        <w:t xml:space="preserve">is increased </w:t>
      </w:r>
      <w:r>
        <w:rPr>
          <w:rFonts w:asciiTheme="minorHAnsi" w:hAnsiTheme="minorHAnsi"/>
          <w:b w:val="0"/>
        </w:rPr>
        <w:t>with the price of the desired item, multiplied by the desired pieces</w:t>
      </w:r>
      <w:r w:rsidRPr="00C06655">
        <w:rPr>
          <w:rFonts w:asciiTheme="minorHAnsi" w:hAnsiTheme="minorHAnsi"/>
        </w:rPr>
        <w:t xml:space="preserve"> and the following message is returned:</w:t>
      </w:r>
      <w:r>
        <w:rPr>
          <w:rFonts w:asciiTheme="minorHAnsi" w:hAnsiTheme="minorHAnsi"/>
        </w:rPr>
        <w:t xml:space="preserve"> </w:t>
      </w:r>
    </w:p>
    <w:p w14:paraId="73808265" w14:textId="77777777" w:rsidR="00A31A94" w:rsidRPr="00C06655" w:rsidRDefault="00A31A94" w:rsidP="00A31A94">
      <w:pPr>
        <w:pStyle w:val="Code"/>
        <w:ind w:left="1440"/>
        <w:rPr>
          <w:rStyle w:val="tgc"/>
        </w:rPr>
      </w:pPr>
      <w:r w:rsidRPr="00C06655">
        <w:rPr>
          <w:rStyle w:val="tgc"/>
        </w:rPr>
        <w:t>"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Booth </w:t>
      </w:r>
      <w:r w:rsidRPr="00C06655">
        <w:rPr>
          <w:rStyle w:val="tgc"/>
        </w:rPr>
        <w:t>{booth</w:t>
      </w:r>
      <w:r>
        <w:rPr>
          <w:rStyle w:val="tgc"/>
        </w:rPr>
        <w:t>Id</w:t>
      </w:r>
      <w:r w:rsidRPr="00C06655">
        <w:rPr>
          <w:rStyle w:val="tgc"/>
        </w:rPr>
        <w:t xml:space="preserve">} 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ordered </w:t>
      </w:r>
      <w:r>
        <w:rPr>
          <w:rStyle w:val="tgc"/>
        </w:rPr>
        <w:t>{p</w:t>
      </w:r>
      <w:r w:rsidRPr="00C06655">
        <w:rPr>
          <w:rStyle w:val="tgc"/>
        </w:rPr>
        <w:t>ieces</w:t>
      </w:r>
      <w:r>
        <w:rPr>
          <w:rStyle w:val="tgc"/>
        </w:rPr>
        <w:t xml:space="preserve">} </w:t>
      </w:r>
      <w:r w:rsidRPr="00C06655">
        <w:rPr>
          <w:rStyle w:val="tgc"/>
        </w:rPr>
        <w:t>{</w:t>
      </w:r>
      <w:r>
        <w:rPr>
          <w:rStyle w:val="tgc"/>
        </w:rPr>
        <w:t>itemName}</w:t>
      </w:r>
      <w:r w:rsidRPr="00C06655">
        <w:rPr>
          <w:rFonts w:ascii="Cascadia Mono" w:hAnsi="Cascadia Mono" w:cs="Cascadia Mono"/>
          <w:b w:val="0"/>
          <w:color w:val="A31515"/>
          <w:sz w:val="19"/>
          <w:szCs w:val="19"/>
        </w:rPr>
        <w:t>!</w:t>
      </w:r>
      <w:r w:rsidRPr="00C06655">
        <w:rPr>
          <w:rStyle w:val="tgc"/>
        </w:rPr>
        <w:t>"</w:t>
      </w:r>
    </w:p>
    <w:p w14:paraId="441C893F" w14:textId="77777777" w:rsidR="00A31A94" w:rsidRPr="00C06655" w:rsidRDefault="00A31A94" w:rsidP="00A31A94">
      <w:pPr>
        <w:pStyle w:val="Code"/>
        <w:rPr>
          <w:rStyle w:val="tgc"/>
        </w:rPr>
      </w:pPr>
    </w:p>
    <w:p w14:paraId="68888BC8" w14:textId="442C9442" w:rsidR="003B036D" w:rsidRPr="00183FCF" w:rsidRDefault="003B036D" w:rsidP="003B036D">
      <w:pPr>
        <w:pStyle w:val="Heading4"/>
        <w:rPr>
          <w:noProof/>
        </w:rPr>
      </w:pPr>
      <w:r w:rsidRPr="00183FCF">
        <w:rPr>
          <w:noProof/>
        </w:rPr>
        <w:t>Leave</w:t>
      </w:r>
      <w:r>
        <w:rPr>
          <w:noProof/>
        </w:rPr>
        <w:t>Booth</w:t>
      </w:r>
      <w:r w:rsidRPr="00183FCF">
        <w:rPr>
          <w:noProof/>
        </w:rPr>
        <w:t xml:space="preserve"> Command</w:t>
      </w:r>
    </w:p>
    <w:p w14:paraId="59675DC8" w14:textId="77777777" w:rsidR="003B036D" w:rsidRPr="00183FCF" w:rsidRDefault="003B036D" w:rsidP="003B036D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6D85B199" w14:textId="2049ECD8" w:rsidR="003B036D" w:rsidRPr="00183FCF" w:rsidRDefault="00C06655" w:rsidP="0022027B">
      <w:pPr>
        <w:pStyle w:val="ListParagraph"/>
        <w:numPr>
          <w:ilvl w:val="0"/>
          <w:numId w:val="6"/>
        </w:numPr>
        <w:spacing w:before="0" w:after="0"/>
        <w:rPr>
          <w:rStyle w:val="CodeChar"/>
        </w:rPr>
      </w:pPr>
      <w:r>
        <w:rPr>
          <w:rStyle w:val="CodeChar"/>
        </w:rPr>
        <w:t>boothId</w:t>
      </w:r>
      <w:r w:rsidR="003B036D" w:rsidRPr="00183FCF">
        <w:rPr>
          <w:rStyle w:val="CodeChar"/>
        </w:rPr>
        <w:t xml:space="preserve"> </w:t>
      </w:r>
      <w:r w:rsidR="00DB4FD8">
        <w:rPr>
          <w:rStyle w:val="CodeChar"/>
        </w:rPr>
        <w:t>–</w:t>
      </w:r>
      <w:r w:rsidR="003B036D" w:rsidRPr="00183FCF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3CFB22A8" w14:textId="77777777" w:rsidR="003B036D" w:rsidRPr="00183FCF" w:rsidRDefault="003B036D" w:rsidP="003B036D">
      <w:pPr>
        <w:pStyle w:val="Heading5"/>
        <w:rPr>
          <w:noProof/>
        </w:rPr>
      </w:pPr>
      <w:r w:rsidRPr="00183FCF">
        <w:rPr>
          <w:noProof/>
        </w:rPr>
        <w:t>Functionality</w:t>
      </w:r>
    </w:p>
    <w:p w14:paraId="3F041600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t xml:space="preserve">Finds the </w:t>
      </w:r>
      <w:r w:rsidR="00AB1AC4">
        <w:rPr>
          <w:rStyle w:val="CodeChar"/>
        </w:rPr>
        <w:t>B</w:t>
      </w:r>
      <w:r w:rsidRPr="00AB1AC4">
        <w:rPr>
          <w:rStyle w:val="CodeChar"/>
        </w:rPr>
        <w:t>ooth</w:t>
      </w:r>
      <w:r w:rsidRPr="00312C99">
        <w:rPr>
          <w:noProof/>
        </w:rPr>
        <w:t xml:space="preserve"> with the </w:t>
      </w:r>
      <w:r w:rsidR="000677B0" w:rsidRPr="00312C99">
        <w:rPr>
          <w:noProof/>
        </w:rPr>
        <w:t>given</w:t>
      </w:r>
      <w:r w:rsidRPr="00312C99">
        <w:rPr>
          <w:noProof/>
        </w:rPr>
        <w:t xml:space="preserve"> </w:t>
      </w:r>
      <w:r w:rsidR="005722F4" w:rsidRPr="00AB1AC4">
        <w:rPr>
          <w:rStyle w:val="CodeChar"/>
        </w:rPr>
        <w:t>booth</w:t>
      </w:r>
      <w:r w:rsidR="00AB1AC4" w:rsidRPr="00AB1AC4">
        <w:rPr>
          <w:rStyle w:val="CodeChar"/>
        </w:rPr>
        <w:t>Id</w:t>
      </w:r>
      <w:r w:rsidRPr="00312C99">
        <w:rPr>
          <w:noProof/>
        </w:rPr>
        <w:t xml:space="preserve">. </w:t>
      </w:r>
    </w:p>
    <w:p w14:paraId="2E4E0B5F" w14:textId="77777777" w:rsidR="00312C99" w:rsidRDefault="003B036D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lastRenderedPageBreak/>
        <w:t xml:space="preserve">G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</w:rPr>
        <w:t xml:space="preserve"> and adds it to the </w:t>
      </w:r>
      <w:r w:rsidR="00AB1AC4" w:rsidRPr="00AB1AC4">
        <w:rPr>
          <w:rStyle w:val="CodeChar"/>
        </w:rPr>
        <w:t>Turnover</w:t>
      </w:r>
      <w:r w:rsidR="00AB1AC4" w:rsidRPr="00312C99">
        <w:rPr>
          <w:noProof/>
        </w:rPr>
        <w:t xml:space="preserve"> of the </w:t>
      </w:r>
      <w:r w:rsidR="00AB1AC4" w:rsidRPr="00AB1AC4">
        <w:rPr>
          <w:rStyle w:val="CodeChar"/>
        </w:rPr>
        <w:t>Booth</w:t>
      </w:r>
      <w:r w:rsidR="00AB1AC4" w:rsidRPr="00312C99">
        <w:rPr>
          <w:noProof/>
        </w:rPr>
        <w:t xml:space="preserve">. Sets the </w:t>
      </w:r>
      <w:r w:rsidR="00AB1AC4" w:rsidRPr="00AB1AC4">
        <w:rPr>
          <w:rStyle w:val="CodeChar"/>
        </w:rPr>
        <w:t>CurrentBill</w:t>
      </w:r>
      <w:r w:rsidR="00AB1AC4" w:rsidRPr="00312C99">
        <w:rPr>
          <w:noProof/>
        </w:rPr>
        <w:t xml:space="preserve"> to </w:t>
      </w:r>
      <w:r w:rsidR="00AB1AC4" w:rsidRPr="00312C99">
        <w:rPr>
          <w:b/>
          <w:noProof/>
        </w:rPr>
        <w:t>zero</w:t>
      </w:r>
      <w:r w:rsidR="00312C99" w:rsidRPr="00312C99">
        <w:rPr>
          <w:b/>
          <w:noProof/>
        </w:rPr>
        <w:t xml:space="preserve">. </w:t>
      </w:r>
      <w:r w:rsidR="00312C99" w:rsidRPr="00312C99">
        <w:rPr>
          <w:noProof/>
        </w:rPr>
        <w:t>This</w:t>
      </w:r>
      <w:r w:rsidR="00AB1AC4" w:rsidRPr="00312C99">
        <w:rPr>
          <w:noProof/>
        </w:rPr>
        <w:t xml:space="preserve"> </w:t>
      </w:r>
      <w:r w:rsidR="00312C99">
        <w:rPr>
          <w:noProof/>
        </w:rPr>
        <w:t xml:space="preserve">can be done through the </w:t>
      </w:r>
      <w:r w:rsidR="00312C99" w:rsidRPr="00312C99">
        <w:rPr>
          <w:rStyle w:val="CodeChar"/>
        </w:rPr>
        <w:t>Charge()</w:t>
      </w:r>
      <w:r w:rsidR="00312C99">
        <w:rPr>
          <w:noProof/>
        </w:rPr>
        <w:t xml:space="preserve"> method</w:t>
      </w:r>
    </w:p>
    <w:p w14:paraId="205E4D94" w14:textId="77DF240B" w:rsidR="00312C99" w:rsidRDefault="00312C99" w:rsidP="00312C99">
      <w:pPr>
        <w:pStyle w:val="ListParagraph"/>
        <w:numPr>
          <w:ilvl w:val="0"/>
          <w:numId w:val="15"/>
        </w:numPr>
        <w:rPr>
          <w:noProof/>
        </w:rPr>
      </w:pPr>
      <w:r>
        <w:rPr>
          <w:noProof/>
        </w:rPr>
        <w:t>Sets</w:t>
      </w:r>
      <w:r w:rsidR="00AB1AC4" w:rsidRPr="00312C99">
        <w:rPr>
          <w:noProof/>
        </w:rPr>
        <w:t xml:space="preserve"> the </w:t>
      </w:r>
      <w:r w:rsidR="00AB1AC4" w:rsidRPr="00AB1AC4">
        <w:rPr>
          <w:rStyle w:val="CodeChar"/>
        </w:rPr>
        <w:t>IsReserved</w:t>
      </w:r>
      <w:r w:rsidR="00AB1AC4" w:rsidRPr="00312C99">
        <w:rPr>
          <w:noProof/>
        </w:rPr>
        <w:t xml:space="preserve"> status to false. </w:t>
      </w:r>
      <w:r w:rsidRPr="00312C99">
        <w:rPr>
          <w:noProof/>
        </w:rPr>
        <w:t xml:space="preserve">This </w:t>
      </w:r>
      <w:r>
        <w:rPr>
          <w:noProof/>
        </w:rPr>
        <w:t xml:space="preserve">can be done through the </w:t>
      </w:r>
      <w:r w:rsidRPr="00312C99">
        <w:rPr>
          <w:rStyle w:val="CodeChar"/>
        </w:rPr>
        <w:t>ChangeStatus()</w:t>
      </w:r>
      <w:r>
        <w:rPr>
          <w:noProof/>
        </w:rPr>
        <w:t xml:space="preserve"> method</w:t>
      </w:r>
    </w:p>
    <w:p w14:paraId="096D6C6A" w14:textId="5CD2D78B" w:rsidR="003B036D" w:rsidRPr="00312C99" w:rsidRDefault="00AB1AC4" w:rsidP="00312C99">
      <w:pPr>
        <w:pStyle w:val="ListParagraph"/>
        <w:numPr>
          <w:ilvl w:val="0"/>
          <w:numId w:val="15"/>
        </w:numPr>
        <w:rPr>
          <w:noProof/>
        </w:rPr>
      </w:pPr>
      <w:r w:rsidRPr="00312C99">
        <w:rPr>
          <w:noProof/>
        </w:rPr>
        <w:t>After all returns the following message:</w:t>
      </w:r>
    </w:p>
    <w:p w14:paraId="7F553827" w14:textId="38158774" w:rsidR="00AB1AC4" w:rsidRDefault="00AB1AC4" w:rsidP="003B036D">
      <w:pPr>
        <w:rPr>
          <w:rStyle w:val="CodeChar"/>
        </w:rPr>
      </w:pPr>
      <w:r w:rsidRPr="00183FCF">
        <w:rPr>
          <w:rStyle w:val="CodeChar"/>
        </w:rPr>
        <w:t>"</w:t>
      </w:r>
      <w:r w:rsidR="00D164DE">
        <w:rPr>
          <w:rFonts w:ascii="Cascadia Mono" w:hAnsi="Cascadia Mono" w:cs="Cascadia Mono"/>
          <w:color w:val="A31515"/>
          <w:sz w:val="19"/>
          <w:szCs w:val="19"/>
        </w:rPr>
        <w:t>Bill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 w:rsidRPr="00183FCF">
        <w:rPr>
          <w:rStyle w:val="CodeChar"/>
        </w:rPr>
        <w:t>{</w:t>
      </w:r>
      <w:r w:rsidR="006A580E">
        <w:rPr>
          <w:rStyle w:val="CodeChar"/>
        </w:rPr>
        <w:t>currentBill</w:t>
      </w:r>
      <w:r w:rsidRPr="00183FCF">
        <w:rPr>
          <w:rStyle w:val="CodeChar"/>
        </w:rPr>
        <w:t>:f2}</w:t>
      </w:r>
      <w:r>
        <w:rPr>
          <w:rStyle w:val="CodeChar"/>
        </w:rPr>
        <w:t xml:space="preserve"> </w:t>
      </w:r>
      <w:r>
        <w:rPr>
          <w:rFonts w:ascii="Cascadia Mono" w:hAnsi="Cascadia Mono" w:cs="Cascadia Mono"/>
          <w:color w:val="A31515"/>
          <w:sz w:val="19"/>
          <w:szCs w:val="19"/>
        </w:rPr>
        <w:t>lv</w:t>
      </w:r>
      <w:r w:rsidRPr="00183FCF">
        <w:rPr>
          <w:rStyle w:val="CodeChar"/>
        </w:rPr>
        <w:t>"</w:t>
      </w:r>
    </w:p>
    <w:p w14:paraId="45E4C8C4" w14:textId="598EF2E3" w:rsidR="003B036D" w:rsidRPr="00183FCF" w:rsidRDefault="003B036D" w:rsidP="003B036D">
      <w:pPr>
        <w:rPr>
          <w:rStyle w:val="CodeChar"/>
        </w:rPr>
      </w:pPr>
      <w:r w:rsidRPr="00183FCF">
        <w:rPr>
          <w:rStyle w:val="CodeChar"/>
        </w:rPr>
        <w:t>"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 xml:space="preserve">Booth </w:t>
      </w:r>
      <w:r w:rsidR="00AB1AC4" w:rsidRPr="00183FCF">
        <w:rPr>
          <w:rStyle w:val="CodeChar"/>
        </w:rPr>
        <w:t>{</w:t>
      </w:r>
      <w:r w:rsidR="00AB1AC4">
        <w:rPr>
          <w:rStyle w:val="CodeChar"/>
        </w:rPr>
        <w:t>boothId</w:t>
      </w:r>
      <w:r w:rsidR="00AB1AC4" w:rsidRPr="00183FCF">
        <w:rPr>
          <w:rStyle w:val="CodeChar"/>
        </w:rPr>
        <w:t>}</w:t>
      </w:r>
      <w:r w:rsidR="00AB1AC4">
        <w:rPr>
          <w:rStyle w:val="CodeChar"/>
        </w:rPr>
        <w:t xml:space="preserve"> </w:t>
      </w:r>
      <w:r w:rsidR="00AB1AC4">
        <w:rPr>
          <w:rFonts w:ascii="Cascadia Mono" w:hAnsi="Cascadia Mono" w:cs="Cascadia Mono"/>
          <w:color w:val="A31515"/>
          <w:sz w:val="19"/>
          <w:szCs w:val="19"/>
        </w:rPr>
        <w:t>is now available!</w:t>
      </w:r>
      <w:r w:rsidRPr="00183FCF">
        <w:rPr>
          <w:rStyle w:val="CodeChar"/>
        </w:rPr>
        <w:t>"</w:t>
      </w:r>
    </w:p>
    <w:p w14:paraId="63E2852C" w14:textId="3FD104EE" w:rsidR="00352019" w:rsidRDefault="000677B0" w:rsidP="00352019">
      <w:pPr>
        <w:pStyle w:val="Heading4"/>
        <w:rPr>
          <w:noProof/>
        </w:rPr>
      </w:pPr>
      <w:r>
        <w:rPr>
          <w:noProof/>
        </w:rPr>
        <w:t>BoothReport</w:t>
      </w:r>
      <w:r w:rsidR="00352019">
        <w:rPr>
          <w:noProof/>
        </w:rPr>
        <w:t xml:space="preserve"> </w:t>
      </w:r>
      <w:r w:rsidR="00352019" w:rsidRPr="00183FCF">
        <w:rPr>
          <w:noProof/>
        </w:rPr>
        <w:t>Command</w:t>
      </w:r>
    </w:p>
    <w:p w14:paraId="4908E0BF" w14:textId="77777777" w:rsidR="00D0514E" w:rsidRPr="00183FCF" w:rsidRDefault="00D0514E" w:rsidP="00D0514E">
      <w:pPr>
        <w:pStyle w:val="Heading5"/>
        <w:rPr>
          <w:noProof/>
        </w:rPr>
      </w:pPr>
      <w:r w:rsidRPr="00183FCF">
        <w:rPr>
          <w:noProof/>
        </w:rPr>
        <w:t>Parameters</w:t>
      </w:r>
    </w:p>
    <w:p w14:paraId="52DB7AF5" w14:textId="4F85FCA1" w:rsidR="00D0514E" w:rsidRPr="00D0514E" w:rsidRDefault="00D0514E" w:rsidP="0022027B">
      <w:pPr>
        <w:pStyle w:val="ListParagraph"/>
        <w:numPr>
          <w:ilvl w:val="0"/>
          <w:numId w:val="6"/>
        </w:numPr>
        <w:spacing w:before="0" w:after="0"/>
      </w:pPr>
      <w:r w:rsidRPr="00D0514E">
        <w:rPr>
          <w:rStyle w:val="CodeChar"/>
        </w:rPr>
        <w:t xml:space="preserve">boothId </w:t>
      </w:r>
      <w:r w:rsidR="00DB4FD8">
        <w:rPr>
          <w:rStyle w:val="CodeChar"/>
        </w:rPr>
        <w:t>–</w:t>
      </w:r>
      <w:r w:rsidRPr="00D0514E">
        <w:rPr>
          <w:rStyle w:val="CodeChar"/>
        </w:rPr>
        <w:t xml:space="preserve"> int</w:t>
      </w:r>
      <w:r w:rsidR="00DB4FD8">
        <w:rPr>
          <w:rStyle w:val="CodeChar"/>
        </w:rPr>
        <w:t xml:space="preserve">, </w:t>
      </w:r>
      <w:r w:rsidR="00DB4FD8">
        <w:t xml:space="preserve">only valid </w:t>
      </w:r>
      <w:proofErr w:type="spellStart"/>
      <w:r w:rsidR="00DB4FD8">
        <w:t>boothId</w:t>
      </w:r>
      <w:proofErr w:type="spellEnd"/>
      <w:r w:rsidR="00DB4FD8">
        <w:t xml:space="preserve"> will be received as parameter</w:t>
      </w:r>
    </w:p>
    <w:p w14:paraId="041BCED1" w14:textId="1680FD0A" w:rsidR="00352019" w:rsidRDefault="00352019" w:rsidP="00352019">
      <w:pPr>
        <w:rPr>
          <w:noProof/>
        </w:rPr>
      </w:pPr>
      <w:r w:rsidRPr="00183FCF">
        <w:rPr>
          <w:noProof/>
        </w:rPr>
        <w:t xml:space="preserve">Returns </w:t>
      </w:r>
      <w:r w:rsidR="000677B0">
        <w:rPr>
          <w:noProof/>
        </w:rPr>
        <w:t xml:space="preserve">a string report for the </w:t>
      </w:r>
      <w:r w:rsidR="000677B0" w:rsidRPr="00D0514E">
        <w:rPr>
          <w:rStyle w:val="CodeChar"/>
        </w:rPr>
        <w:t>Booth</w:t>
      </w:r>
      <w:r w:rsidR="000677B0">
        <w:rPr>
          <w:noProof/>
        </w:rPr>
        <w:t xml:space="preserve"> with the given </w:t>
      </w:r>
      <w:r w:rsidR="000677B0" w:rsidRPr="00D0514E">
        <w:rPr>
          <w:rStyle w:val="CodeChar"/>
        </w:rPr>
        <w:t>boothId</w:t>
      </w:r>
      <w:r w:rsidR="000677B0">
        <w:rPr>
          <w:noProof/>
        </w:rPr>
        <w:t>:</w:t>
      </w:r>
    </w:p>
    <w:p w14:paraId="0A1F45E2" w14:textId="77777777" w:rsidR="000677B0" w:rsidRDefault="000677B0" w:rsidP="000677B0">
      <w:pPr>
        <w:rPr>
          <w:rStyle w:val="CodeChar"/>
        </w:rPr>
      </w:pPr>
      <w:r w:rsidRPr="00E90D88">
        <w:rPr>
          <w:rStyle w:val="CodeChar"/>
        </w:rPr>
        <w:t>"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Booth:</w:t>
      </w:r>
      <w:r>
        <w:rPr>
          <w:rStyle w:val="CodeChar"/>
        </w:rPr>
        <w:t xml:space="preserve"> {boothId}</w:t>
      </w:r>
    </w:p>
    <w:p w14:paraId="6CC8B01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Capacity: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 </w:t>
      </w:r>
      <w:r>
        <w:rPr>
          <w:rStyle w:val="CodeChar"/>
        </w:rPr>
        <w:t>{boothCapacity}</w:t>
      </w:r>
    </w:p>
    <w:p w14:paraId="6A174228" w14:textId="0978D66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Turnover:</w:t>
      </w:r>
      <w:r>
        <w:rPr>
          <w:rStyle w:val="CodeChar"/>
        </w:rPr>
        <w:t xml:space="preserve"> {turnover</w:t>
      </w:r>
      <w:r w:rsidR="00D0514E">
        <w:rPr>
          <w:rStyle w:val="CodeChar"/>
        </w:rPr>
        <w:t>:f2</w:t>
      </w:r>
      <w:r>
        <w:rPr>
          <w:rStyle w:val="CodeChar"/>
        </w:rPr>
        <w:t xml:space="preserve">} </w:t>
      </w:r>
      <w:r w:rsidRPr="003C5A31">
        <w:rPr>
          <w:rFonts w:ascii="Cascadia Mono" w:hAnsi="Cascadia Mono" w:cs="Cascadia Mono"/>
          <w:color w:val="A31515"/>
          <w:sz w:val="19"/>
          <w:szCs w:val="19"/>
        </w:rPr>
        <w:t>lv</w:t>
      </w:r>
    </w:p>
    <w:p w14:paraId="1951EB8D" w14:textId="77777777" w:rsidR="000677B0" w:rsidRPr="003C5A31" w:rsidRDefault="000677B0" w:rsidP="000677B0">
      <w:pPr>
        <w:rPr>
          <w:rFonts w:ascii="Cascadia Mono" w:hAnsi="Cascadia Mono" w:cs="Cascadia Mono"/>
          <w:color w:val="A31515"/>
          <w:sz w:val="19"/>
          <w:szCs w:val="19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Cocktail menu:</w:t>
      </w:r>
    </w:p>
    <w:p w14:paraId="76C62C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2BAED7BA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6D96D3A8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4E42D31C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cocktail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</w:p>
    <w:p w14:paraId="74A9B568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Delicacy menu:</w:t>
      </w:r>
    </w:p>
    <w:p w14:paraId="2DA147A0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1</w:t>
      </w:r>
      <w:r>
        <w:rPr>
          <w:rStyle w:val="CodeChar"/>
        </w:rPr>
        <w:t>.ToString()}</w:t>
      </w:r>
    </w:p>
    <w:p w14:paraId="1F458DE2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2</w:t>
      </w:r>
      <w:r>
        <w:rPr>
          <w:rStyle w:val="CodeChar"/>
        </w:rPr>
        <w:t>.ToString()}</w:t>
      </w:r>
    </w:p>
    <w:p w14:paraId="4A60D8E3" w14:textId="77777777" w:rsidR="000677B0" w:rsidRDefault="000677B0" w:rsidP="000677B0">
      <w:pPr>
        <w:rPr>
          <w:rStyle w:val="CodeChar"/>
        </w:rPr>
      </w:pPr>
      <w:r>
        <w:rPr>
          <w:rStyle w:val="CodeChar"/>
        </w:rPr>
        <w:t>…</w:t>
      </w:r>
    </w:p>
    <w:p w14:paraId="006D68BE" w14:textId="77777777" w:rsidR="000677B0" w:rsidRDefault="000677B0" w:rsidP="000677B0">
      <w:pPr>
        <w:rPr>
          <w:rStyle w:val="CodeChar"/>
        </w:rPr>
      </w:pPr>
      <w:r w:rsidRPr="003C5A31">
        <w:rPr>
          <w:rFonts w:ascii="Cascadia Mono" w:hAnsi="Cascadia Mono" w:cs="Cascadia Mono"/>
          <w:color w:val="A31515"/>
          <w:sz w:val="19"/>
          <w:szCs w:val="19"/>
        </w:rPr>
        <w:t>--</w:t>
      </w:r>
      <w:r>
        <w:rPr>
          <w:rStyle w:val="CodeChar"/>
        </w:rPr>
        <w:t>{delicacy</w:t>
      </w:r>
      <w:r>
        <w:rPr>
          <w:rStyle w:val="CodeChar"/>
          <w:vertAlign w:val="subscript"/>
        </w:rPr>
        <w:t>N</w:t>
      </w:r>
      <w:r>
        <w:rPr>
          <w:rStyle w:val="CodeChar"/>
        </w:rPr>
        <w:t>.ToString()}</w:t>
      </w:r>
      <w:r w:rsidRPr="00E90D88">
        <w:rPr>
          <w:rStyle w:val="CodeChar"/>
        </w:rPr>
        <w:t>"</w:t>
      </w:r>
    </w:p>
    <w:p w14:paraId="0057E033" w14:textId="77777777" w:rsidR="000677B0" w:rsidRDefault="000677B0" w:rsidP="000677B0">
      <w:pPr>
        <w:rPr>
          <w:rStyle w:val="CodeChar"/>
        </w:rPr>
      </w:pPr>
    </w:p>
    <w:p w14:paraId="79E95BE2" w14:textId="77777777" w:rsidR="00D0514E" w:rsidRDefault="000677B0" w:rsidP="000677B0">
      <w:pPr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r\n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</w:p>
    <w:p w14:paraId="1909055B" w14:textId="7CC865F2" w:rsidR="000677B0" w:rsidRPr="00183FCF" w:rsidRDefault="000677B0" w:rsidP="000677B0">
      <w:pPr>
        <w:rPr>
          <w:noProof/>
        </w:rPr>
      </w:pP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Hint: Use 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the overriden </w:t>
      </w:r>
      <w:r>
        <w:rPr>
          <w:rFonts w:cstheme="minorHAnsi"/>
          <w:b/>
          <w:noProof/>
          <w:color w:val="000000" w:themeColor="text1"/>
          <w:sz w:val="24"/>
          <w:szCs w:val="19"/>
        </w:rPr>
        <w:t>Booth.ToString()</w:t>
      </w:r>
      <w:r w:rsidR="00D0514E">
        <w:rPr>
          <w:rFonts w:cstheme="minorHAnsi"/>
          <w:b/>
          <w:noProof/>
          <w:color w:val="000000" w:themeColor="text1"/>
          <w:sz w:val="24"/>
          <w:szCs w:val="19"/>
        </w:rPr>
        <w:t xml:space="preserve"> method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ECE3100" w14:textId="420F7570" w:rsidR="00B21336" w:rsidRPr="00B21336" w:rsidRDefault="00B21336" w:rsidP="008F6E8F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 w:rsidRPr="00B21336">
        <w:rPr>
          <w:rFonts w:ascii="Consolas" w:hAnsi="Consolas"/>
          <w:b/>
        </w:rPr>
        <w:t>AddBooth</w:t>
      </w:r>
      <w:r w:rsidR="002B2776">
        <w:rPr>
          <w:rFonts w:ascii="Consolas" w:hAnsi="Consolas"/>
          <w:b/>
        </w:rPr>
        <w:t xml:space="preserve"> </w:t>
      </w:r>
      <w:r w:rsidRPr="00B21336">
        <w:rPr>
          <w:rFonts w:ascii="Consolas" w:hAnsi="Consolas"/>
          <w:b/>
        </w:rPr>
        <w:t>{capacity}</w:t>
      </w:r>
    </w:p>
    <w:p w14:paraId="05CF8E1B" w14:textId="6429C9B5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Delicacy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delicacy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delicacyName</w:t>
      </w:r>
      <w:proofErr w:type="spellEnd"/>
      <w:r w:rsidR="002B2776">
        <w:rPr>
          <w:rFonts w:ascii="Consolas" w:hAnsi="Consolas"/>
          <w:b/>
        </w:rPr>
        <w:t>}</w:t>
      </w:r>
    </w:p>
    <w:p w14:paraId="27BBA111" w14:textId="6501DFB2" w:rsidR="00352019" w:rsidRPr="00352019" w:rsidRDefault="00352019" w:rsidP="00B2133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Add</w:t>
      </w:r>
      <w:r w:rsidR="003E1F88">
        <w:rPr>
          <w:rFonts w:ascii="Consolas" w:hAnsi="Consolas"/>
          <w:b/>
        </w:rPr>
        <w:t>Cocktail</w:t>
      </w:r>
      <w:proofErr w:type="spellEnd"/>
      <w:r w:rsidRPr="00352019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cktailTypeName</w:t>
      </w:r>
      <w:proofErr w:type="spellEnd"/>
      <w:r w:rsidRPr="00352019">
        <w:rPr>
          <w:rFonts w:ascii="Consolas" w:hAnsi="Consolas"/>
          <w:b/>
        </w:rPr>
        <w:t>} {</w:t>
      </w:r>
      <w:proofErr w:type="spellStart"/>
      <w:r w:rsidR="002B2776">
        <w:rPr>
          <w:rFonts w:ascii="Consolas" w:hAnsi="Consolas"/>
          <w:b/>
        </w:rPr>
        <w:t>cocktailName</w:t>
      </w:r>
      <w:proofErr w:type="spellEnd"/>
      <w:r w:rsidRPr="00352019">
        <w:rPr>
          <w:rFonts w:ascii="Consolas" w:hAnsi="Consolas"/>
          <w:b/>
        </w:rPr>
        <w:t>} {</w:t>
      </w:r>
      <w:r w:rsidR="003E1F88">
        <w:rPr>
          <w:rFonts w:ascii="Consolas" w:hAnsi="Consolas"/>
          <w:b/>
        </w:rPr>
        <w:t>size</w:t>
      </w:r>
      <w:r w:rsidR="002B2776">
        <w:rPr>
          <w:rFonts w:ascii="Consolas" w:hAnsi="Consolas"/>
          <w:b/>
        </w:rPr>
        <w:t>}</w:t>
      </w:r>
    </w:p>
    <w:p w14:paraId="641EDB72" w14:textId="08EE758A" w:rsidR="00352019" w:rsidRPr="00352019" w:rsidRDefault="00352019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 w:rsidRPr="00352019">
        <w:rPr>
          <w:rFonts w:ascii="Consolas" w:hAnsi="Consolas"/>
          <w:b/>
        </w:rPr>
        <w:t>Reserve</w:t>
      </w:r>
      <w:r w:rsidR="003E1F88">
        <w:rPr>
          <w:rFonts w:ascii="Consolas" w:hAnsi="Consolas"/>
          <w:b/>
        </w:rPr>
        <w:t>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count</w:t>
      </w:r>
      <w:r w:rsidRPr="00352019">
        <w:rPr>
          <w:rFonts w:ascii="Consolas" w:hAnsi="Consolas"/>
          <w:b/>
        </w:rPr>
        <w:t>OfPeople</w:t>
      </w:r>
      <w:proofErr w:type="spellEnd"/>
      <w:r w:rsidRPr="00352019">
        <w:rPr>
          <w:rFonts w:ascii="Consolas" w:hAnsi="Consolas"/>
          <w:b/>
        </w:rPr>
        <w:t>}</w:t>
      </w:r>
    </w:p>
    <w:p w14:paraId="31E2F80F" w14:textId="37474D4C" w:rsidR="00352019" w:rsidRDefault="002B2776" w:rsidP="002B2776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TryOrder</w:t>
      </w:r>
      <w:proofErr w:type="spellEnd"/>
      <w:r w:rsidR="00352019" w:rsidRPr="00352019"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 w:rsidR="00352019" w:rsidRPr="00352019">
        <w:rPr>
          <w:rFonts w:ascii="Consolas" w:hAnsi="Consolas"/>
          <w:b/>
        </w:rPr>
        <w:t>} {</w:t>
      </w:r>
      <w:r>
        <w:rPr>
          <w:rFonts w:ascii="Consolas" w:hAnsi="Consolas"/>
          <w:b/>
        </w:rPr>
        <w:t>order</w:t>
      </w:r>
      <w:r w:rsidR="00352019" w:rsidRPr="00352019">
        <w:rPr>
          <w:rFonts w:ascii="Consolas" w:hAnsi="Consolas"/>
          <w:b/>
        </w:rPr>
        <w:t>}</w:t>
      </w:r>
    </w:p>
    <w:p w14:paraId="529E1203" w14:textId="63A7DD79" w:rsidR="003B036D" w:rsidRPr="00352019" w:rsidRDefault="003B036D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lastRenderedPageBreak/>
        <w:t>L</w:t>
      </w:r>
      <w:r w:rsidR="002B2776">
        <w:rPr>
          <w:rFonts w:ascii="Consolas" w:hAnsi="Consolas"/>
          <w:b/>
        </w:rPr>
        <w:t>eaveBooth</w:t>
      </w:r>
      <w:proofErr w:type="spellEnd"/>
      <w:r w:rsidR="002B2776">
        <w:rPr>
          <w:rFonts w:ascii="Consolas" w:hAnsi="Consolas"/>
          <w:b/>
        </w:rPr>
        <w:t xml:space="preserve"> {</w:t>
      </w:r>
      <w:proofErr w:type="spellStart"/>
      <w:r w:rsidR="002B2776"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7D0AAA4E" w14:textId="3505B9B7" w:rsidR="00352019" w:rsidRPr="00352019" w:rsidRDefault="002B2776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BoothReport</w:t>
      </w:r>
      <w:proofErr w:type="spellEnd"/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boothId</w:t>
      </w:r>
      <w:proofErr w:type="spellEnd"/>
      <w:r>
        <w:rPr>
          <w:rFonts w:ascii="Consolas" w:hAnsi="Consolas"/>
          <w:b/>
        </w:rPr>
        <w:t>}</w:t>
      </w:r>
    </w:p>
    <w:p w14:paraId="633F3058" w14:textId="28F11F78" w:rsidR="0012277F" w:rsidRPr="00785754" w:rsidRDefault="00553E5C" w:rsidP="0022027B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</w:tblGrid>
      <w:tr w:rsidR="0012277F" w14:paraId="4A40F6FB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C34566">
        <w:trPr>
          <w:trHeight w:val="3205"/>
        </w:trPr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4C087" w14:textId="77777777" w:rsidR="0091106D" w:rsidRDefault="0091106D" w:rsidP="0091106D">
            <w:pPr>
              <w:pStyle w:val="Code"/>
            </w:pPr>
            <w:r>
              <w:t>AddBooth 5</w:t>
            </w:r>
          </w:p>
          <w:p w14:paraId="410AE405" w14:textId="77777777" w:rsidR="0091106D" w:rsidRDefault="0091106D" w:rsidP="0091106D">
            <w:pPr>
              <w:pStyle w:val="Code"/>
            </w:pPr>
            <w:r>
              <w:t>AddDelicacy 1 Gingerbread Santabiscuit</w:t>
            </w:r>
          </w:p>
          <w:p w14:paraId="59DA59A6" w14:textId="77777777" w:rsidR="0091106D" w:rsidRDefault="0091106D" w:rsidP="0091106D">
            <w:pPr>
              <w:pStyle w:val="Code"/>
            </w:pPr>
            <w:r>
              <w:t>AddCocktail 1 MulledWine Redstar Middle</w:t>
            </w:r>
          </w:p>
          <w:p w14:paraId="28AE1A3C" w14:textId="77777777" w:rsidR="0091106D" w:rsidRDefault="0091106D" w:rsidP="0091106D">
            <w:pPr>
              <w:pStyle w:val="Code"/>
            </w:pPr>
            <w:r>
              <w:t>ReserveBooth 4</w:t>
            </w:r>
          </w:p>
          <w:p w14:paraId="3A313CF9" w14:textId="77777777" w:rsidR="0091106D" w:rsidRDefault="0091106D" w:rsidP="0091106D">
            <w:pPr>
              <w:pStyle w:val="Code"/>
            </w:pPr>
            <w:r>
              <w:t>TryOrder 1 MulledWine/Redstar/2/Middle</w:t>
            </w:r>
          </w:p>
          <w:p w14:paraId="0DFCF9BF" w14:textId="77777777" w:rsidR="0091106D" w:rsidRDefault="0091106D" w:rsidP="0091106D">
            <w:pPr>
              <w:pStyle w:val="Code"/>
            </w:pPr>
            <w:r>
              <w:t>TryOrder 1 Gingerbread/Santabiscuit/2</w:t>
            </w:r>
          </w:p>
          <w:p w14:paraId="3D05CD55" w14:textId="77777777" w:rsidR="0091106D" w:rsidRDefault="0091106D" w:rsidP="0091106D">
            <w:pPr>
              <w:pStyle w:val="Code"/>
            </w:pPr>
            <w:r>
              <w:t>LeaveBooth 1</w:t>
            </w:r>
          </w:p>
          <w:p w14:paraId="22A31185" w14:textId="77777777" w:rsidR="0091106D" w:rsidRDefault="0091106D" w:rsidP="0091106D">
            <w:pPr>
              <w:pStyle w:val="Code"/>
            </w:pPr>
            <w:r>
              <w:t>BoothReport 1</w:t>
            </w:r>
          </w:p>
          <w:p w14:paraId="630B0783" w14:textId="4F68D6EE" w:rsidR="00306D9E" w:rsidRPr="00961D77" w:rsidRDefault="00553E5C" w:rsidP="0091106D">
            <w:pPr>
              <w:pStyle w:val="Code"/>
            </w:pPr>
            <w:r>
              <w:t>Exit</w:t>
            </w:r>
          </w:p>
        </w:tc>
      </w:tr>
      <w:tr w:rsidR="0012277F" w14:paraId="41229BF2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755A8E2C" w14:textId="77777777" w:rsidTr="009F56AC">
        <w:tc>
          <w:tcPr>
            <w:tcW w:w="72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0C3C4F73" w14:textId="77777777" w:rsidR="0091106D" w:rsidRPr="0091106D" w:rsidRDefault="0091106D" w:rsidP="0091106D">
            <w:pPr>
              <w:pStyle w:val="Code"/>
            </w:pPr>
            <w:r w:rsidRPr="0091106D">
              <w:t>Added booth number 1 with capacity 5 in the pastry shop!</w:t>
            </w:r>
          </w:p>
          <w:p w14:paraId="00C0B7FD" w14:textId="77777777" w:rsidR="0091106D" w:rsidRPr="0091106D" w:rsidRDefault="0091106D" w:rsidP="0091106D">
            <w:pPr>
              <w:pStyle w:val="Code"/>
            </w:pPr>
            <w:r w:rsidRPr="0091106D">
              <w:t>Gingerbread Santabiscuit added to the pastry shop!</w:t>
            </w:r>
          </w:p>
          <w:p w14:paraId="7C5F03C7" w14:textId="77777777" w:rsidR="0091106D" w:rsidRPr="0091106D" w:rsidRDefault="0091106D" w:rsidP="0091106D">
            <w:pPr>
              <w:pStyle w:val="Code"/>
            </w:pPr>
            <w:r w:rsidRPr="0091106D">
              <w:t>Middle Redstar MulledWine added to the pastry shop!</w:t>
            </w:r>
          </w:p>
          <w:p w14:paraId="6420E333" w14:textId="77777777" w:rsidR="0091106D" w:rsidRPr="0091106D" w:rsidRDefault="0091106D" w:rsidP="0091106D">
            <w:pPr>
              <w:pStyle w:val="Code"/>
            </w:pPr>
            <w:r w:rsidRPr="0091106D">
              <w:t>Booth 1 has been reserved for 4 people!</w:t>
            </w:r>
          </w:p>
          <w:p w14:paraId="5CB91549" w14:textId="77777777" w:rsidR="0091106D" w:rsidRPr="0091106D" w:rsidRDefault="0091106D" w:rsidP="0091106D">
            <w:pPr>
              <w:pStyle w:val="Code"/>
            </w:pPr>
            <w:r w:rsidRPr="0091106D">
              <w:t>Booth 1 ordered 2 Redstar!</w:t>
            </w:r>
          </w:p>
          <w:p w14:paraId="437271BA" w14:textId="77777777" w:rsidR="0091106D" w:rsidRPr="0091106D" w:rsidRDefault="0091106D" w:rsidP="0091106D">
            <w:pPr>
              <w:pStyle w:val="Code"/>
            </w:pPr>
            <w:r w:rsidRPr="0091106D">
              <w:t>Booth 1 ordered 2 Santabiscuit!</w:t>
            </w:r>
          </w:p>
          <w:p w14:paraId="1881CF1B" w14:textId="02F10F1E" w:rsidR="0091106D" w:rsidRPr="0091106D" w:rsidRDefault="00D164DE" w:rsidP="0091106D">
            <w:pPr>
              <w:pStyle w:val="Code"/>
            </w:pPr>
            <w:r>
              <w:t>Bill</w:t>
            </w:r>
            <w:r w:rsidR="0091106D" w:rsidRPr="0091106D">
              <w:t xml:space="preserve"> 26.00 lv</w:t>
            </w:r>
          </w:p>
          <w:p w14:paraId="46F2ECD1" w14:textId="02266998" w:rsidR="0091106D" w:rsidRPr="0091106D" w:rsidRDefault="002F0AA3" w:rsidP="0091106D">
            <w:pPr>
              <w:pStyle w:val="Code"/>
            </w:pPr>
            <w:r>
              <w:t>Booth</w:t>
            </w:r>
            <w:r w:rsidR="0091106D" w:rsidRPr="0091106D">
              <w:t xml:space="preserve"> 1 is now available!</w:t>
            </w:r>
          </w:p>
          <w:p w14:paraId="7073D5A1" w14:textId="77777777" w:rsidR="0091106D" w:rsidRPr="0091106D" w:rsidRDefault="0091106D" w:rsidP="0091106D">
            <w:pPr>
              <w:pStyle w:val="Code"/>
            </w:pPr>
            <w:r w:rsidRPr="0091106D">
              <w:t>Booth: 1</w:t>
            </w:r>
          </w:p>
          <w:p w14:paraId="26D77B2C" w14:textId="77777777" w:rsidR="0091106D" w:rsidRPr="0091106D" w:rsidRDefault="0091106D" w:rsidP="0091106D">
            <w:pPr>
              <w:pStyle w:val="Code"/>
            </w:pPr>
            <w:r w:rsidRPr="0091106D">
              <w:t>Capacity: 5</w:t>
            </w:r>
          </w:p>
          <w:p w14:paraId="339D203A" w14:textId="77777777" w:rsidR="0091106D" w:rsidRPr="0091106D" w:rsidRDefault="0091106D" w:rsidP="0091106D">
            <w:pPr>
              <w:pStyle w:val="Code"/>
            </w:pPr>
            <w:r w:rsidRPr="0091106D">
              <w:t>Turnover: 26.00 lv</w:t>
            </w:r>
          </w:p>
          <w:p w14:paraId="2DEA115C" w14:textId="77777777" w:rsidR="0091106D" w:rsidRPr="0091106D" w:rsidRDefault="0091106D" w:rsidP="0091106D">
            <w:pPr>
              <w:pStyle w:val="Code"/>
            </w:pPr>
            <w:r w:rsidRPr="0091106D">
              <w:t>-Cocktail menu:</w:t>
            </w:r>
          </w:p>
          <w:p w14:paraId="07A8CA6C" w14:textId="7458EB1D" w:rsidR="0091106D" w:rsidRPr="0091106D" w:rsidRDefault="007239B9" w:rsidP="0091106D">
            <w:pPr>
              <w:pStyle w:val="Code"/>
            </w:pPr>
            <w:r>
              <w:t>--</w:t>
            </w:r>
            <w:r w:rsidR="0091106D" w:rsidRPr="0091106D">
              <w:t>Redstar</w:t>
            </w:r>
            <w:r>
              <w:t xml:space="preserve"> (Middle)</w:t>
            </w:r>
            <w:r w:rsidR="0091106D" w:rsidRPr="0091106D">
              <w:t xml:space="preserve"> - 9.00 lv</w:t>
            </w:r>
          </w:p>
          <w:p w14:paraId="716A3619" w14:textId="77777777" w:rsidR="0091106D" w:rsidRPr="0091106D" w:rsidRDefault="0091106D" w:rsidP="0091106D">
            <w:pPr>
              <w:pStyle w:val="Code"/>
            </w:pPr>
            <w:r w:rsidRPr="0091106D">
              <w:t>-Delicacy menu:</w:t>
            </w:r>
          </w:p>
          <w:p w14:paraId="44FB3CDC" w14:textId="0B302F62" w:rsidR="0012277F" w:rsidRDefault="007239B9" w:rsidP="0091106D">
            <w:pPr>
              <w:pStyle w:val="Code"/>
            </w:pPr>
            <w:r>
              <w:t>--</w:t>
            </w:r>
            <w:r w:rsidR="0091106D" w:rsidRPr="0091106D">
              <w:t>Santabiscuit - 4.00 lv</w:t>
            </w:r>
          </w:p>
        </w:tc>
      </w:tr>
    </w:tbl>
    <w:p w14:paraId="2E0D2E6A" w14:textId="5D3DFE38" w:rsidR="0091106D" w:rsidRDefault="0091106D" w:rsidP="0012277F">
      <w:pPr>
        <w:jc w:val="both"/>
      </w:pPr>
    </w:p>
    <w:p w14:paraId="2E4E92F2" w14:textId="77777777" w:rsidR="0091106D" w:rsidRDefault="0091106D">
      <w:pPr>
        <w:spacing w:before="0" w:after="200"/>
      </w:pPr>
      <w:r>
        <w:br w:type="page"/>
      </w:r>
    </w:p>
    <w:p w14:paraId="39D28B7D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E7A65" w14:textId="77777777" w:rsidR="00F3687B" w:rsidRPr="00F3687B" w:rsidRDefault="00F3687B" w:rsidP="00F3687B">
            <w:pPr>
              <w:pStyle w:val="Code"/>
            </w:pPr>
            <w:r w:rsidRPr="00F3687B">
              <w:t>AddBooth 5</w:t>
            </w:r>
          </w:p>
          <w:p w14:paraId="298A4504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38867981" w14:textId="77777777" w:rsidR="00F3687B" w:rsidRPr="00F3687B" w:rsidRDefault="00F3687B" w:rsidP="00F3687B">
            <w:pPr>
              <w:pStyle w:val="Code"/>
            </w:pPr>
            <w:r w:rsidRPr="00F3687B">
              <w:t>AddBooth 3</w:t>
            </w:r>
          </w:p>
          <w:p w14:paraId="19F0158B" w14:textId="77777777" w:rsidR="00F3687B" w:rsidRPr="00F3687B" w:rsidRDefault="00F3687B" w:rsidP="00F3687B">
            <w:pPr>
              <w:pStyle w:val="Code"/>
            </w:pPr>
            <w:r w:rsidRPr="00F3687B">
              <w:t>AddDelicacy 1 Stolen Sugarcookie</w:t>
            </w:r>
          </w:p>
          <w:p w14:paraId="2A773A82" w14:textId="77777777" w:rsidR="00F3687B" w:rsidRPr="00F3687B" w:rsidRDefault="00F3687B" w:rsidP="00F3687B">
            <w:pPr>
              <w:pStyle w:val="Code"/>
            </w:pPr>
            <w:r w:rsidRPr="00F3687B">
              <w:t>AddDelicacy 2 Gingerbread Dwarfhat</w:t>
            </w:r>
          </w:p>
          <w:p w14:paraId="3B0C4BDE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Large</w:t>
            </w:r>
          </w:p>
          <w:p w14:paraId="61C757CB" w14:textId="77777777" w:rsidR="00F3687B" w:rsidRPr="00F3687B" w:rsidRDefault="00F3687B" w:rsidP="00F3687B">
            <w:pPr>
              <w:pStyle w:val="Code"/>
            </w:pPr>
            <w:r w:rsidRPr="00F3687B">
              <w:t>AddCocktail 3 Hibernation Bluewater Small</w:t>
            </w:r>
          </w:p>
          <w:p w14:paraId="377FDFE9" w14:textId="77777777" w:rsidR="00F3687B" w:rsidRPr="00F3687B" w:rsidRDefault="00F3687B" w:rsidP="00F3687B">
            <w:pPr>
              <w:pStyle w:val="Code"/>
            </w:pPr>
            <w:r w:rsidRPr="00F3687B">
              <w:t>ReserveBooth 2</w:t>
            </w:r>
          </w:p>
          <w:p w14:paraId="3FBDCD54" w14:textId="77777777" w:rsidR="00F3687B" w:rsidRPr="00F3687B" w:rsidRDefault="00F3687B" w:rsidP="00F3687B">
            <w:pPr>
              <w:pStyle w:val="Code"/>
            </w:pPr>
            <w:r w:rsidRPr="00F3687B">
              <w:t>ReserveBooth 6</w:t>
            </w:r>
          </w:p>
          <w:p w14:paraId="6F7AE7A1" w14:textId="77777777" w:rsidR="00F3687B" w:rsidRPr="00F3687B" w:rsidRDefault="00F3687B" w:rsidP="00F3687B">
            <w:pPr>
              <w:pStyle w:val="Code"/>
            </w:pPr>
            <w:r w:rsidRPr="00F3687B">
              <w:t>ReserveBooth 3</w:t>
            </w:r>
          </w:p>
          <w:p w14:paraId="5914FCB4" w14:textId="77777777" w:rsidR="00F3687B" w:rsidRPr="00F3687B" w:rsidRDefault="00F3687B" w:rsidP="00F3687B">
            <w:pPr>
              <w:pStyle w:val="Code"/>
            </w:pPr>
            <w:r w:rsidRPr="00F3687B">
              <w:t>TryOrder 3 Hibernation/Bluewater/3/Middle</w:t>
            </w:r>
          </w:p>
          <w:p w14:paraId="152F70EA" w14:textId="77777777" w:rsidR="00F3687B" w:rsidRPr="00F3687B" w:rsidRDefault="00F3687B" w:rsidP="00F3687B">
            <w:pPr>
              <w:pStyle w:val="Code"/>
            </w:pPr>
            <w:r w:rsidRPr="00F3687B">
              <w:t>TryOrder 2 Stolen/Sugarcookie/1</w:t>
            </w:r>
          </w:p>
          <w:p w14:paraId="580B8D95" w14:textId="77777777" w:rsidR="00F3687B" w:rsidRPr="00F3687B" w:rsidRDefault="00F3687B" w:rsidP="00F3687B">
            <w:pPr>
              <w:pStyle w:val="Code"/>
            </w:pPr>
            <w:r w:rsidRPr="00F3687B">
              <w:t>LeaveBooth 3</w:t>
            </w:r>
          </w:p>
          <w:p w14:paraId="4E437F65" w14:textId="77777777" w:rsidR="00F3687B" w:rsidRPr="00F3687B" w:rsidRDefault="00F3687B" w:rsidP="00F3687B">
            <w:pPr>
              <w:pStyle w:val="Code"/>
            </w:pPr>
            <w:r w:rsidRPr="00F3687B">
              <w:t>LeaveBooth 2</w:t>
            </w:r>
          </w:p>
          <w:p w14:paraId="0E7B1F9C" w14:textId="77777777" w:rsidR="00F3687B" w:rsidRPr="00F3687B" w:rsidRDefault="00F3687B" w:rsidP="00F3687B">
            <w:pPr>
              <w:pStyle w:val="Code"/>
            </w:pPr>
            <w:r w:rsidRPr="00F3687B">
              <w:t>BoothReport 1</w:t>
            </w:r>
          </w:p>
          <w:p w14:paraId="247855F3" w14:textId="77777777" w:rsidR="00F3687B" w:rsidRPr="00F3687B" w:rsidRDefault="00F3687B" w:rsidP="00F3687B">
            <w:pPr>
              <w:pStyle w:val="Code"/>
            </w:pPr>
            <w:r w:rsidRPr="00F3687B">
              <w:t>BoothReport 2</w:t>
            </w:r>
          </w:p>
          <w:p w14:paraId="3786208C" w14:textId="77777777" w:rsidR="00F3687B" w:rsidRPr="00F3687B" w:rsidRDefault="00F3687B" w:rsidP="00F3687B">
            <w:pPr>
              <w:pStyle w:val="Code"/>
            </w:pPr>
            <w:r w:rsidRPr="00F3687B">
              <w:t>BoothReport 3</w:t>
            </w:r>
          </w:p>
          <w:p w14:paraId="2C45883F" w14:textId="1C5E6A74" w:rsidR="0012277F" w:rsidRDefault="00553E5C" w:rsidP="00F3687B">
            <w:pPr>
              <w:pStyle w:val="Code"/>
            </w:pPr>
            <w:r>
              <w:t>Exit</w:t>
            </w:r>
          </w:p>
        </w:tc>
      </w:tr>
      <w:tr w:rsidR="0012277F" w14:paraId="69988343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2277F" w14:paraId="3125E324" w14:textId="77777777" w:rsidTr="00B86F0B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A75681" w14:textId="12E3F13A" w:rsidR="002647C3" w:rsidRDefault="002647C3" w:rsidP="00F3687B">
            <w:pPr>
              <w:pStyle w:val="Code"/>
            </w:pPr>
            <w:r w:rsidRPr="002647C3">
              <w:t>Added booth number 1 with capacity 5 in the pastry shop!</w:t>
            </w:r>
          </w:p>
          <w:p w14:paraId="7425375B" w14:textId="1A453379" w:rsidR="002647C3" w:rsidRDefault="002647C3" w:rsidP="00F3687B">
            <w:pPr>
              <w:pStyle w:val="Code"/>
            </w:pPr>
            <w:r w:rsidRPr="002647C3">
              <w:t>Added booth number 2 with capacity 3 in the pastry shop!</w:t>
            </w:r>
          </w:p>
          <w:p w14:paraId="08A9E5A9" w14:textId="353E01D4" w:rsidR="002647C3" w:rsidRDefault="002647C3" w:rsidP="00F3687B">
            <w:pPr>
              <w:pStyle w:val="Code"/>
            </w:pPr>
            <w:r w:rsidRPr="002647C3">
              <w:t>Added booth number 3 with capacity 3 in the pastry shop!</w:t>
            </w:r>
          </w:p>
          <w:p w14:paraId="61A3EDEB" w14:textId="23C46881" w:rsidR="002647C3" w:rsidRDefault="002647C3" w:rsidP="00F3687B">
            <w:pPr>
              <w:pStyle w:val="Code"/>
            </w:pPr>
            <w:r w:rsidRPr="002647C3">
              <w:t>Stolen Sugarcookie added to the pastry shop!</w:t>
            </w:r>
          </w:p>
          <w:p w14:paraId="2C39FED5" w14:textId="27BA0227" w:rsidR="002647C3" w:rsidRDefault="002647C3" w:rsidP="00F3687B">
            <w:pPr>
              <w:pStyle w:val="Code"/>
            </w:pPr>
            <w:r w:rsidRPr="002647C3">
              <w:t>Gingerbread Dwarfhat added to the pastry shop!</w:t>
            </w:r>
          </w:p>
          <w:p w14:paraId="5D544180" w14:textId="31E582B5" w:rsidR="002647C3" w:rsidRDefault="002647C3" w:rsidP="00F3687B">
            <w:pPr>
              <w:pStyle w:val="Code"/>
            </w:pPr>
            <w:r w:rsidRPr="002647C3">
              <w:t>Large Bluewater Hibernation added to the pastry shop!</w:t>
            </w:r>
          </w:p>
          <w:p w14:paraId="06DF41A1" w14:textId="250092DB" w:rsidR="002647C3" w:rsidRDefault="002647C3" w:rsidP="00F3687B">
            <w:pPr>
              <w:pStyle w:val="Code"/>
            </w:pPr>
            <w:r w:rsidRPr="002647C3">
              <w:t>Small Bluewater Hibernation added to the pastry shop!</w:t>
            </w:r>
          </w:p>
          <w:p w14:paraId="3F11BF67" w14:textId="47C06AAA" w:rsidR="002647C3" w:rsidRDefault="002647C3" w:rsidP="00F3687B">
            <w:pPr>
              <w:pStyle w:val="Code"/>
            </w:pPr>
            <w:r w:rsidRPr="002647C3">
              <w:t>Booth 3 has been reserved for 2 people!</w:t>
            </w:r>
          </w:p>
          <w:p w14:paraId="5DB2030D" w14:textId="607D26AA" w:rsidR="002647C3" w:rsidRDefault="002647C3" w:rsidP="00F3687B">
            <w:pPr>
              <w:pStyle w:val="Code"/>
            </w:pPr>
            <w:r w:rsidRPr="002647C3">
              <w:t>No available booth for 6 people!</w:t>
            </w:r>
          </w:p>
          <w:p w14:paraId="01C12607" w14:textId="4B7AFBEC" w:rsidR="002647C3" w:rsidRDefault="002647C3" w:rsidP="00F3687B">
            <w:pPr>
              <w:pStyle w:val="Code"/>
            </w:pPr>
            <w:r w:rsidRPr="002647C3">
              <w:t>Booth 2 has been reserved for 3 people!</w:t>
            </w:r>
          </w:p>
          <w:p w14:paraId="68A3FEAA" w14:textId="6750E13E" w:rsidR="002647C3" w:rsidRDefault="002647C3" w:rsidP="00F3687B">
            <w:pPr>
              <w:pStyle w:val="Code"/>
            </w:pPr>
            <w:r w:rsidRPr="002647C3">
              <w:t>There is no Middle Bluewater available!</w:t>
            </w:r>
          </w:p>
          <w:p w14:paraId="52A23F2C" w14:textId="0183D653" w:rsidR="002647C3" w:rsidRDefault="002647C3" w:rsidP="00F3687B">
            <w:pPr>
              <w:pStyle w:val="Code"/>
            </w:pPr>
            <w:r w:rsidRPr="002647C3">
              <w:t>There is no Stolen Sugarcookie available!</w:t>
            </w:r>
          </w:p>
          <w:p w14:paraId="0A2DC4C6" w14:textId="77777777" w:rsidR="002647C3" w:rsidRPr="002647C3" w:rsidRDefault="002647C3" w:rsidP="002647C3">
            <w:pPr>
              <w:pStyle w:val="Code"/>
            </w:pPr>
            <w:r w:rsidRPr="002647C3">
              <w:t>Bill 0.00 lv</w:t>
            </w:r>
          </w:p>
          <w:p w14:paraId="741BAD07" w14:textId="18E28792" w:rsidR="002647C3" w:rsidRDefault="002647C3" w:rsidP="002647C3">
            <w:pPr>
              <w:pStyle w:val="Code"/>
            </w:pPr>
            <w:r w:rsidRPr="002647C3">
              <w:t>Booth 3 is now available!</w:t>
            </w:r>
          </w:p>
          <w:p w14:paraId="0E0A9B25" w14:textId="7809AF6E" w:rsidR="00F3687B" w:rsidRPr="00F3687B" w:rsidRDefault="00D164DE" w:rsidP="00F3687B">
            <w:pPr>
              <w:pStyle w:val="Code"/>
            </w:pPr>
            <w:r>
              <w:t>Bill</w:t>
            </w:r>
            <w:r w:rsidR="00F3687B" w:rsidRPr="00F3687B">
              <w:t xml:space="preserve"> 0.00 lv</w:t>
            </w:r>
          </w:p>
          <w:p w14:paraId="47EEA1C6" w14:textId="74F14D34" w:rsidR="00F3687B" w:rsidRPr="00F3687B" w:rsidRDefault="00935F4D" w:rsidP="00F3687B">
            <w:pPr>
              <w:pStyle w:val="Code"/>
            </w:pPr>
            <w:r>
              <w:t>Booth</w:t>
            </w:r>
            <w:r w:rsidR="00F3687B" w:rsidRPr="00F3687B">
              <w:t xml:space="preserve"> 2 is now available!</w:t>
            </w:r>
          </w:p>
          <w:p w14:paraId="28C0FFC6" w14:textId="77777777" w:rsidR="00F3687B" w:rsidRPr="00F3687B" w:rsidRDefault="00F3687B" w:rsidP="00F3687B">
            <w:pPr>
              <w:pStyle w:val="Code"/>
            </w:pPr>
            <w:r w:rsidRPr="00F3687B">
              <w:lastRenderedPageBreak/>
              <w:t>Booth: 1</w:t>
            </w:r>
          </w:p>
          <w:p w14:paraId="0F21166A" w14:textId="77777777" w:rsidR="00F3687B" w:rsidRPr="00F3687B" w:rsidRDefault="00F3687B" w:rsidP="00F3687B">
            <w:pPr>
              <w:pStyle w:val="Code"/>
            </w:pPr>
            <w:r w:rsidRPr="00F3687B">
              <w:t>Capacity: 5</w:t>
            </w:r>
          </w:p>
          <w:p w14:paraId="03659EED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C8EA956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38032DC5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6CFFBD33" w14:textId="536BF24E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Sugarcookie - 3.50 lv</w:t>
            </w:r>
          </w:p>
          <w:p w14:paraId="2A0A372E" w14:textId="77777777" w:rsidR="00F3687B" w:rsidRPr="00F3687B" w:rsidRDefault="00F3687B" w:rsidP="00F3687B">
            <w:pPr>
              <w:pStyle w:val="Code"/>
            </w:pPr>
            <w:r w:rsidRPr="00F3687B">
              <w:t>Booth: 2</w:t>
            </w:r>
          </w:p>
          <w:p w14:paraId="64F397AE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700EE259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060E5F01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705F67C7" w14:textId="77777777" w:rsidR="00F3687B" w:rsidRPr="00F3687B" w:rsidRDefault="00F3687B" w:rsidP="00F3687B">
            <w:pPr>
              <w:pStyle w:val="Code"/>
            </w:pPr>
            <w:r w:rsidRPr="00F3687B">
              <w:t>-Delicacy menu:</w:t>
            </w:r>
          </w:p>
          <w:p w14:paraId="171D22E6" w14:textId="5A292E62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Dwarfhat - 4.00 lv</w:t>
            </w:r>
          </w:p>
          <w:p w14:paraId="53D090B8" w14:textId="77777777" w:rsidR="00F3687B" w:rsidRPr="00F3687B" w:rsidRDefault="00F3687B" w:rsidP="00F3687B">
            <w:pPr>
              <w:pStyle w:val="Code"/>
            </w:pPr>
            <w:r w:rsidRPr="00F3687B">
              <w:t>Booth: 3</w:t>
            </w:r>
          </w:p>
          <w:p w14:paraId="034CC168" w14:textId="77777777" w:rsidR="00F3687B" w:rsidRPr="00F3687B" w:rsidRDefault="00F3687B" w:rsidP="00F3687B">
            <w:pPr>
              <w:pStyle w:val="Code"/>
            </w:pPr>
            <w:r w:rsidRPr="00F3687B">
              <w:t>Capacity: 3</w:t>
            </w:r>
          </w:p>
          <w:p w14:paraId="32A46F1A" w14:textId="77777777" w:rsidR="00F3687B" w:rsidRPr="00F3687B" w:rsidRDefault="00F3687B" w:rsidP="00F3687B">
            <w:pPr>
              <w:pStyle w:val="Code"/>
            </w:pPr>
            <w:r w:rsidRPr="00F3687B">
              <w:t>Turnover: 0.00 lv</w:t>
            </w:r>
          </w:p>
          <w:p w14:paraId="6946F463" w14:textId="77777777" w:rsidR="00F3687B" w:rsidRPr="00F3687B" w:rsidRDefault="00F3687B" w:rsidP="00F3687B">
            <w:pPr>
              <w:pStyle w:val="Code"/>
            </w:pPr>
            <w:r w:rsidRPr="00F3687B">
              <w:t>-Cocktail menu:</w:t>
            </w:r>
          </w:p>
          <w:p w14:paraId="621A76CB" w14:textId="75A4A69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Large)</w:t>
            </w:r>
            <w:r w:rsidR="00F3687B" w:rsidRPr="00F3687B">
              <w:t xml:space="preserve"> - 10.50 lv</w:t>
            </w:r>
          </w:p>
          <w:p w14:paraId="2C4C3B1D" w14:textId="20CC02A3" w:rsidR="00F3687B" w:rsidRPr="00F3687B" w:rsidRDefault="007239B9" w:rsidP="00F3687B">
            <w:pPr>
              <w:pStyle w:val="Code"/>
            </w:pPr>
            <w:r>
              <w:t>--</w:t>
            </w:r>
            <w:r w:rsidR="00F3687B" w:rsidRPr="00F3687B">
              <w:t>Bluewater</w:t>
            </w:r>
            <w:r>
              <w:t xml:space="preserve"> (Small)</w:t>
            </w:r>
            <w:r w:rsidR="00F3687B" w:rsidRPr="00F3687B">
              <w:t xml:space="preserve"> - 3.50 lv</w:t>
            </w:r>
          </w:p>
          <w:p w14:paraId="464DC907" w14:textId="03849A8F" w:rsidR="0012277F" w:rsidRDefault="00F3687B" w:rsidP="00F3687B">
            <w:pPr>
              <w:pStyle w:val="Code"/>
            </w:pPr>
            <w:r w:rsidRPr="00F3687B">
              <w:t>-Delicacy menu: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07D35EC9" w14:textId="4DA09871" w:rsidR="00646F0F" w:rsidRPr="007C7A82" w:rsidRDefault="00717523" w:rsidP="00717523">
      <w:r>
        <w:t xml:space="preserve">You will receive a skeleton with </w:t>
      </w:r>
      <w:r w:rsidR="0066202F">
        <w:t>two classes inside –</w:t>
      </w:r>
      <w:r>
        <w:t xml:space="preserve"> </w:t>
      </w:r>
      <w:proofErr w:type="spellStart"/>
      <w:r w:rsidR="0066202F">
        <w:rPr>
          <w:b/>
        </w:rPr>
        <w:t>FootballPlayer</w:t>
      </w:r>
      <w:proofErr w:type="spellEnd"/>
      <w:r>
        <w:t xml:space="preserve"> and </w:t>
      </w:r>
      <w:proofErr w:type="spellStart"/>
      <w:r>
        <w:rPr>
          <w:b/>
        </w:rPr>
        <w:t>FootballTeam</w:t>
      </w:r>
      <w:proofErr w:type="spellEnd"/>
      <w:r>
        <w:t xml:space="preserve">. </w:t>
      </w:r>
      <w:proofErr w:type="spellStart"/>
      <w:r>
        <w:rPr>
          <w:b/>
        </w:rPr>
        <w:t>FootballTeam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proofErr w:type="spellStart"/>
      <w:r w:rsidRPr="003B0EB0">
        <w:rPr>
          <w:lang w:val="bg-BG"/>
        </w:rPr>
        <w:t>In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Judge</w:t>
      </w:r>
      <w:proofErr w:type="spellEnd"/>
      <w:r>
        <w:rPr>
          <w:lang w:val="bg-BG"/>
        </w:rPr>
        <w:t>,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you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upload</w:t>
      </w:r>
      <w:proofErr w:type="spellEnd"/>
      <w:r w:rsidRPr="003B0EB0">
        <w:rPr>
          <w:lang w:val="bg-BG"/>
        </w:rPr>
        <w:t xml:space="preserve"> </w:t>
      </w:r>
      <w:r w:rsidRPr="003B0EB0">
        <w:rPr>
          <w:b/>
          <w:lang w:val="bg-BG"/>
        </w:rPr>
        <w:t>.</w:t>
      </w:r>
      <w:proofErr w:type="spellStart"/>
      <w:r w:rsidRPr="003B0EB0">
        <w:rPr>
          <w:b/>
          <w:lang w:val="bg-BG"/>
        </w:rPr>
        <w:t>zip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o</w:t>
      </w:r>
      <w:proofErr w:type="spellEnd"/>
      <w:r w:rsidRPr="003B0EB0">
        <w:rPr>
          <w:lang w:val="bg-BG"/>
        </w:rPr>
        <w:t xml:space="preserve"> </w:t>
      </w:r>
      <w:r>
        <w:rPr>
          <w:b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FootballTeam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from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lang w:val="bg-BG"/>
        </w:rPr>
        <w:t>the</w:t>
      </w:r>
      <w:proofErr w:type="spellEnd"/>
      <w:r w:rsidRPr="003B0EB0">
        <w:rPr>
          <w:lang w:val="bg-BG"/>
        </w:rPr>
        <w:t xml:space="preserve"> </w:t>
      </w:r>
      <w:proofErr w:type="spellStart"/>
      <w:r w:rsidRPr="003B0EB0">
        <w:rPr>
          <w:b/>
          <w:lang w:val="bg-BG"/>
        </w:rPr>
        <w:t>skeleton</w:t>
      </w:r>
      <w:proofErr w:type="spellEnd"/>
      <w:r w:rsidRPr="003B0EB0">
        <w:rPr>
          <w:lang w:val="bg-BG"/>
        </w:rPr>
        <w:t>.</w:t>
      </w: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12D9EF" w14:textId="77777777" w:rsidR="0079198A" w:rsidRDefault="0079198A" w:rsidP="008068A2">
      <w:pPr>
        <w:spacing w:after="0" w:line="240" w:lineRule="auto"/>
      </w:pPr>
      <w:r>
        <w:separator/>
      </w:r>
    </w:p>
  </w:endnote>
  <w:endnote w:type="continuationSeparator" w:id="0">
    <w:p w14:paraId="2F2C5254" w14:textId="77777777" w:rsidR="0079198A" w:rsidRDefault="007919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44A54F2B" w:rsidR="008F6E8F" w:rsidRPr="00C26591" w:rsidRDefault="008F6E8F" w:rsidP="00C2659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46997C" wp14:editId="7DCD36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7DF48F" w14:textId="77777777" w:rsidR="008F6E8F" w:rsidRPr="002C539D" w:rsidRDefault="008F6E8F" w:rsidP="00C2659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4699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737DF48F" w14:textId="77777777" w:rsidR="008F6E8F" w:rsidRPr="002C539D" w:rsidRDefault="008F6E8F" w:rsidP="00C2659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679A50" wp14:editId="6AF055C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21BFA79" w14:textId="4DFD1CB3" w:rsidR="008F6E8F" w:rsidRPr="002C539D" w:rsidRDefault="008F6E8F" w:rsidP="00C2659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4664DCC8" w14:textId="77777777" w:rsidR="008F6E8F" w:rsidRPr="00596AA5" w:rsidRDefault="008F6E8F" w:rsidP="00C2659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76C2EB" wp14:editId="3520782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AF4923" wp14:editId="1495A80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5C9027" wp14:editId="1613001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F61BC2" wp14:editId="0993D94A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3B072" wp14:editId="1094C09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ADE72E" wp14:editId="6B8AA6A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273CF0" wp14:editId="1959A3E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F25B52" wp14:editId="52A6104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CC9764" wp14:editId="0ED8B85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679A50" id="Text Box 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21BFA79" w14:textId="4DFD1CB3" w:rsidR="008F6E8F" w:rsidRPr="002C539D" w:rsidRDefault="008F6E8F" w:rsidP="00C2659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4664DCC8" w14:textId="77777777" w:rsidR="008F6E8F" w:rsidRPr="00596AA5" w:rsidRDefault="008F6E8F" w:rsidP="00C2659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76C2EB" wp14:editId="3520782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AF4923" wp14:editId="1495A80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5C9027" wp14:editId="1613001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F61BC2" wp14:editId="0993D94A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3B072" wp14:editId="1094C09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ADE72E" wp14:editId="6B8AA6A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273CF0" wp14:editId="1959A3E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F25B52" wp14:editId="52A6104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CC9764" wp14:editId="0ED8B85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EC3D38E" wp14:editId="0997A51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59264" behindDoc="0" locked="0" layoutInCell="1" allowOverlap="1" wp14:anchorId="3707C76C" wp14:editId="06F6FD0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38BCC2" id="Straight Connector 4" o:spid="_x0000_s1026" style="position:absolute;flip:y;z-index:251659264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H6Jlx8EAgAAZQ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4DF8872" wp14:editId="03CEEA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583E1" w14:textId="77777777" w:rsidR="008F6E8F" w:rsidRPr="00596AA5" w:rsidRDefault="008F6E8F" w:rsidP="00C2659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F41AD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4DF887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B2583E1" w14:textId="77777777" w:rsidR="008F6E8F" w:rsidRPr="00596AA5" w:rsidRDefault="008F6E8F" w:rsidP="00C2659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F41AD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22CCD" w14:textId="77777777" w:rsidR="0079198A" w:rsidRDefault="0079198A" w:rsidP="008068A2">
      <w:pPr>
        <w:spacing w:after="0" w:line="240" w:lineRule="auto"/>
      </w:pPr>
      <w:r>
        <w:separator/>
      </w:r>
    </w:p>
  </w:footnote>
  <w:footnote w:type="continuationSeparator" w:id="0">
    <w:p w14:paraId="7CCBE955" w14:textId="77777777" w:rsidR="0079198A" w:rsidRDefault="007919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F6E8F" w:rsidRDefault="008F6E8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23305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94E24"/>
    <w:multiLevelType w:val="hybridMultilevel"/>
    <w:tmpl w:val="1A4071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5441DC"/>
    <w:multiLevelType w:val="hybridMultilevel"/>
    <w:tmpl w:val="A140A25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8940BF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7581413"/>
    <w:multiLevelType w:val="hybridMultilevel"/>
    <w:tmpl w:val="AB44D0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D2ACB"/>
    <w:multiLevelType w:val="hybridMultilevel"/>
    <w:tmpl w:val="ECE49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56AA6"/>
    <w:multiLevelType w:val="hybridMultilevel"/>
    <w:tmpl w:val="4F40D058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0" w15:restartNumberingAfterBreak="0">
    <w:nsid w:val="33D23621"/>
    <w:multiLevelType w:val="hybridMultilevel"/>
    <w:tmpl w:val="6A8AC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2D7AA8"/>
    <w:multiLevelType w:val="hybridMultilevel"/>
    <w:tmpl w:val="88EE7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5" w15:restartNumberingAfterBreak="0">
    <w:nsid w:val="7B6E0DC1"/>
    <w:multiLevelType w:val="hybridMultilevel"/>
    <w:tmpl w:val="A0682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874197">
    <w:abstractNumId w:val="4"/>
  </w:num>
  <w:num w:numId="2" w16cid:durableId="534537934">
    <w:abstractNumId w:val="13"/>
  </w:num>
  <w:num w:numId="3" w16cid:durableId="1580750821">
    <w:abstractNumId w:val="0"/>
  </w:num>
  <w:num w:numId="4" w16cid:durableId="832255374">
    <w:abstractNumId w:val="12"/>
  </w:num>
  <w:num w:numId="5" w16cid:durableId="2065903487">
    <w:abstractNumId w:val="14"/>
  </w:num>
  <w:num w:numId="6" w16cid:durableId="1899826394">
    <w:abstractNumId w:val="6"/>
  </w:num>
  <w:num w:numId="7" w16cid:durableId="1359162190">
    <w:abstractNumId w:val="5"/>
  </w:num>
  <w:num w:numId="8" w16cid:durableId="1774202651">
    <w:abstractNumId w:val="7"/>
  </w:num>
  <w:num w:numId="9" w16cid:durableId="1493062457">
    <w:abstractNumId w:val="2"/>
  </w:num>
  <w:num w:numId="10" w16cid:durableId="1373069442">
    <w:abstractNumId w:val="9"/>
  </w:num>
  <w:num w:numId="11" w16cid:durableId="699085853">
    <w:abstractNumId w:val="1"/>
  </w:num>
  <w:num w:numId="12" w16cid:durableId="136339834">
    <w:abstractNumId w:val="3"/>
  </w:num>
  <w:num w:numId="13" w16cid:durableId="1317760962">
    <w:abstractNumId w:val="10"/>
  </w:num>
  <w:num w:numId="14" w16cid:durableId="2076003612">
    <w:abstractNumId w:val="15"/>
  </w:num>
  <w:num w:numId="15" w16cid:durableId="863396432">
    <w:abstractNumId w:val="8"/>
  </w:num>
  <w:num w:numId="16" w16cid:durableId="179786354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TE1tDAzsTAwMzRT0lEKTi0uzszPAykwqgUATBgQLCwAAAA="/>
  </w:docVars>
  <w:rsids>
    <w:rsidRoot w:val="008068A2"/>
    <w:rsid w:val="000006BB"/>
    <w:rsid w:val="00002C1C"/>
    <w:rsid w:val="00004E08"/>
    <w:rsid w:val="0000617E"/>
    <w:rsid w:val="00007044"/>
    <w:rsid w:val="00011ECB"/>
    <w:rsid w:val="00023DC6"/>
    <w:rsid w:val="00025F04"/>
    <w:rsid w:val="00027690"/>
    <w:rsid w:val="00027CBB"/>
    <w:rsid w:val="00032E2C"/>
    <w:rsid w:val="00042602"/>
    <w:rsid w:val="00042ED4"/>
    <w:rsid w:val="00046682"/>
    <w:rsid w:val="000478D4"/>
    <w:rsid w:val="00053E2B"/>
    <w:rsid w:val="000547AB"/>
    <w:rsid w:val="0005483E"/>
    <w:rsid w:val="00057148"/>
    <w:rsid w:val="00064D15"/>
    <w:rsid w:val="000677B0"/>
    <w:rsid w:val="00071F7E"/>
    <w:rsid w:val="000815D5"/>
    <w:rsid w:val="000851CA"/>
    <w:rsid w:val="00085BE5"/>
    <w:rsid w:val="00086727"/>
    <w:rsid w:val="0009331D"/>
    <w:rsid w:val="00093CF9"/>
    <w:rsid w:val="00096159"/>
    <w:rsid w:val="000A3376"/>
    <w:rsid w:val="000A4025"/>
    <w:rsid w:val="000A6794"/>
    <w:rsid w:val="000B39E6"/>
    <w:rsid w:val="000B56F0"/>
    <w:rsid w:val="000D1A7D"/>
    <w:rsid w:val="000D4E6A"/>
    <w:rsid w:val="000E2AA4"/>
    <w:rsid w:val="000F118D"/>
    <w:rsid w:val="000F5D4E"/>
    <w:rsid w:val="0010313B"/>
    <w:rsid w:val="00103906"/>
    <w:rsid w:val="0010752B"/>
    <w:rsid w:val="001077AC"/>
    <w:rsid w:val="00112DA2"/>
    <w:rsid w:val="00120508"/>
    <w:rsid w:val="00120E4A"/>
    <w:rsid w:val="0012277F"/>
    <w:rsid w:val="00122956"/>
    <w:rsid w:val="0012415B"/>
    <w:rsid w:val="00124551"/>
    <w:rsid w:val="001275B9"/>
    <w:rsid w:val="0013479B"/>
    <w:rsid w:val="00134AB7"/>
    <w:rsid w:val="0014070D"/>
    <w:rsid w:val="00142C75"/>
    <w:rsid w:val="0014396B"/>
    <w:rsid w:val="001473E1"/>
    <w:rsid w:val="00154F8B"/>
    <w:rsid w:val="001619DF"/>
    <w:rsid w:val="001625F7"/>
    <w:rsid w:val="00163729"/>
    <w:rsid w:val="001645B3"/>
    <w:rsid w:val="00164CDC"/>
    <w:rsid w:val="00165D0C"/>
    <w:rsid w:val="001660F0"/>
    <w:rsid w:val="0016652B"/>
    <w:rsid w:val="00166809"/>
    <w:rsid w:val="001679B6"/>
    <w:rsid w:val="00167CF1"/>
    <w:rsid w:val="00170444"/>
    <w:rsid w:val="00171021"/>
    <w:rsid w:val="001720E9"/>
    <w:rsid w:val="00173721"/>
    <w:rsid w:val="001747AF"/>
    <w:rsid w:val="00174BC1"/>
    <w:rsid w:val="00175538"/>
    <w:rsid w:val="0017733F"/>
    <w:rsid w:val="00180ED7"/>
    <w:rsid w:val="001837BD"/>
    <w:rsid w:val="00183A2C"/>
    <w:rsid w:val="00190BE7"/>
    <w:rsid w:val="00190D60"/>
    <w:rsid w:val="00194D6C"/>
    <w:rsid w:val="00196A31"/>
    <w:rsid w:val="00197A82"/>
    <w:rsid w:val="001A6728"/>
    <w:rsid w:val="001A6A01"/>
    <w:rsid w:val="001B2A13"/>
    <w:rsid w:val="001B7060"/>
    <w:rsid w:val="001B7FF3"/>
    <w:rsid w:val="001C1FCD"/>
    <w:rsid w:val="001D1243"/>
    <w:rsid w:val="001D2464"/>
    <w:rsid w:val="001D32AE"/>
    <w:rsid w:val="001D4569"/>
    <w:rsid w:val="001E1161"/>
    <w:rsid w:val="001E13CF"/>
    <w:rsid w:val="001E363F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4120"/>
    <w:rsid w:val="00215FCE"/>
    <w:rsid w:val="002166D6"/>
    <w:rsid w:val="002172BE"/>
    <w:rsid w:val="0021787E"/>
    <w:rsid w:val="0022027B"/>
    <w:rsid w:val="00227883"/>
    <w:rsid w:val="0023050D"/>
    <w:rsid w:val="00231105"/>
    <w:rsid w:val="002326A7"/>
    <w:rsid w:val="00232931"/>
    <w:rsid w:val="0025151A"/>
    <w:rsid w:val="002524E4"/>
    <w:rsid w:val="00255B7B"/>
    <w:rsid w:val="00264287"/>
    <w:rsid w:val="002647C3"/>
    <w:rsid w:val="0026589D"/>
    <w:rsid w:val="002664E1"/>
    <w:rsid w:val="002674C4"/>
    <w:rsid w:val="00276A0C"/>
    <w:rsid w:val="002819B5"/>
    <w:rsid w:val="00286C2D"/>
    <w:rsid w:val="00286CA7"/>
    <w:rsid w:val="00286E81"/>
    <w:rsid w:val="00287676"/>
    <w:rsid w:val="002A0252"/>
    <w:rsid w:val="002A2D2D"/>
    <w:rsid w:val="002B2776"/>
    <w:rsid w:val="002B5D86"/>
    <w:rsid w:val="002B61D7"/>
    <w:rsid w:val="002B667E"/>
    <w:rsid w:val="002C0D27"/>
    <w:rsid w:val="002C71C6"/>
    <w:rsid w:val="002C752B"/>
    <w:rsid w:val="002E1BE8"/>
    <w:rsid w:val="002F0AA3"/>
    <w:rsid w:val="002F2C9C"/>
    <w:rsid w:val="002F46F2"/>
    <w:rsid w:val="002F48C6"/>
    <w:rsid w:val="002F4C95"/>
    <w:rsid w:val="002F5BD7"/>
    <w:rsid w:val="002F5C72"/>
    <w:rsid w:val="00300744"/>
    <w:rsid w:val="00301AF2"/>
    <w:rsid w:val="003028BF"/>
    <w:rsid w:val="00305122"/>
    <w:rsid w:val="003062AA"/>
    <w:rsid w:val="00306D9E"/>
    <w:rsid w:val="00312C99"/>
    <w:rsid w:val="003153A0"/>
    <w:rsid w:val="00316F57"/>
    <w:rsid w:val="003230CF"/>
    <w:rsid w:val="00324046"/>
    <w:rsid w:val="003250E0"/>
    <w:rsid w:val="0032661C"/>
    <w:rsid w:val="0032753A"/>
    <w:rsid w:val="00331C0E"/>
    <w:rsid w:val="00331F0B"/>
    <w:rsid w:val="003320A7"/>
    <w:rsid w:val="0033212E"/>
    <w:rsid w:val="00332F2A"/>
    <w:rsid w:val="0033490F"/>
    <w:rsid w:val="003372A7"/>
    <w:rsid w:val="003442A5"/>
    <w:rsid w:val="00352019"/>
    <w:rsid w:val="00355AAC"/>
    <w:rsid w:val="00356C85"/>
    <w:rsid w:val="00360C70"/>
    <w:rsid w:val="00361ABE"/>
    <w:rsid w:val="00367088"/>
    <w:rsid w:val="00375148"/>
    <w:rsid w:val="003807A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4E68"/>
    <w:rsid w:val="003A5602"/>
    <w:rsid w:val="003A6058"/>
    <w:rsid w:val="003B0278"/>
    <w:rsid w:val="003B036D"/>
    <w:rsid w:val="003B1846"/>
    <w:rsid w:val="003B6A53"/>
    <w:rsid w:val="003C061B"/>
    <w:rsid w:val="003C21BD"/>
    <w:rsid w:val="003C5A31"/>
    <w:rsid w:val="003D2FB6"/>
    <w:rsid w:val="003E1013"/>
    <w:rsid w:val="003E167F"/>
    <w:rsid w:val="003E1F88"/>
    <w:rsid w:val="003E2A3C"/>
    <w:rsid w:val="003E2F33"/>
    <w:rsid w:val="003E6BFB"/>
    <w:rsid w:val="003F1864"/>
    <w:rsid w:val="003F6A1D"/>
    <w:rsid w:val="00400438"/>
    <w:rsid w:val="0040386D"/>
    <w:rsid w:val="0041081C"/>
    <w:rsid w:val="00413419"/>
    <w:rsid w:val="004166F3"/>
    <w:rsid w:val="004311CA"/>
    <w:rsid w:val="00433B56"/>
    <w:rsid w:val="00443809"/>
    <w:rsid w:val="004439F8"/>
    <w:rsid w:val="00443EAD"/>
    <w:rsid w:val="004475F4"/>
    <w:rsid w:val="004539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2C94"/>
    <w:rsid w:val="004960F7"/>
    <w:rsid w:val="004976BF"/>
    <w:rsid w:val="004A5C9E"/>
    <w:rsid w:val="004A6E3E"/>
    <w:rsid w:val="004A7E77"/>
    <w:rsid w:val="004B044E"/>
    <w:rsid w:val="004B1D7F"/>
    <w:rsid w:val="004B3B94"/>
    <w:rsid w:val="004C0A80"/>
    <w:rsid w:val="004C41EA"/>
    <w:rsid w:val="004C5D94"/>
    <w:rsid w:val="004C60E5"/>
    <w:rsid w:val="004D03E1"/>
    <w:rsid w:val="004D29A9"/>
    <w:rsid w:val="004E0D4F"/>
    <w:rsid w:val="004E2292"/>
    <w:rsid w:val="004F4F75"/>
    <w:rsid w:val="004F6B66"/>
    <w:rsid w:val="0050017E"/>
    <w:rsid w:val="00500C47"/>
    <w:rsid w:val="00503820"/>
    <w:rsid w:val="005054C7"/>
    <w:rsid w:val="00507F81"/>
    <w:rsid w:val="00510339"/>
    <w:rsid w:val="00513C6B"/>
    <w:rsid w:val="005172E9"/>
    <w:rsid w:val="00517B12"/>
    <w:rsid w:val="00521FC1"/>
    <w:rsid w:val="00524789"/>
    <w:rsid w:val="00531534"/>
    <w:rsid w:val="00534E57"/>
    <w:rsid w:val="005439C9"/>
    <w:rsid w:val="00546EFF"/>
    <w:rsid w:val="00552847"/>
    <w:rsid w:val="0055380F"/>
    <w:rsid w:val="00553CCB"/>
    <w:rsid w:val="00553E5C"/>
    <w:rsid w:val="0056219E"/>
    <w:rsid w:val="00563DC7"/>
    <w:rsid w:val="00564029"/>
    <w:rsid w:val="00564D7B"/>
    <w:rsid w:val="0056527D"/>
    <w:rsid w:val="0056786B"/>
    <w:rsid w:val="00570206"/>
    <w:rsid w:val="0057138C"/>
    <w:rsid w:val="005722F4"/>
    <w:rsid w:val="005803E5"/>
    <w:rsid w:val="00583EE8"/>
    <w:rsid w:val="00584EDB"/>
    <w:rsid w:val="0058723E"/>
    <w:rsid w:val="005915C2"/>
    <w:rsid w:val="00594821"/>
    <w:rsid w:val="00595592"/>
    <w:rsid w:val="00596357"/>
    <w:rsid w:val="005974BA"/>
    <w:rsid w:val="005A7235"/>
    <w:rsid w:val="005B0164"/>
    <w:rsid w:val="005B3EE0"/>
    <w:rsid w:val="005B407E"/>
    <w:rsid w:val="005B4EC5"/>
    <w:rsid w:val="005B7146"/>
    <w:rsid w:val="005C131C"/>
    <w:rsid w:val="005C5541"/>
    <w:rsid w:val="005C6A24"/>
    <w:rsid w:val="005D7597"/>
    <w:rsid w:val="005E04CE"/>
    <w:rsid w:val="005E6CC9"/>
    <w:rsid w:val="005F2B1C"/>
    <w:rsid w:val="005F6D58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125"/>
    <w:rsid w:val="00642C53"/>
    <w:rsid w:val="00644D27"/>
    <w:rsid w:val="00646F0F"/>
    <w:rsid w:val="0066202F"/>
    <w:rsid w:val="006640AE"/>
    <w:rsid w:val="00666D6F"/>
    <w:rsid w:val="00667FBA"/>
    <w:rsid w:val="00670041"/>
    <w:rsid w:val="00671FE2"/>
    <w:rsid w:val="00672A68"/>
    <w:rsid w:val="00676D06"/>
    <w:rsid w:val="0067721F"/>
    <w:rsid w:val="00680B29"/>
    <w:rsid w:val="0068336D"/>
    <w:rsid w:val="00684321"/>
    <w:rsid w:val="00690557"/>
    <w:rsid w:val="00692B44"/>
    <w:rsid w:val="00693071"/>
    <w:rsid w:val="00695634"/>
    <w:rsid w:val="00696377"/>
    <w:rsid w:val="006965EE"/>
    <w:rsid w:val="0069742D"/>
    <w:rsid w:val="00697EB7"/>
    <w:rsid w:val="006A580E"/>
    <w:rsid w:val="006B2D82"/>
    <w:rsid w:val="006B5FB6"/>
    <w:rsid w:val="006B6879"/>
    <w:rsid w:val="006B7CC0"/>
    <w:rsid w:val="006C0B71"/>
    <w:rsid w:val="006C5072"/>
    <w:rsid w:val="006D239A"/>
    <w:rsid w:val="006D4F69"/>
    <w:rsid w:val="006D7564"/>
    <w:rsid w:val="006D7B4A"/>
    <w:rsid w:val="006E196D"/>
    <w:rsid w:val="006E2245"/>
    <w:rsid w:val="006E4460"/>
    <w:rsid w:val="006E55B4"/>
    <w:rsid w:val="006E7E50"/>
    <w:rsid w:val="006F183F"/>
    <w:rsid w:val="006F351C"/>
    <w:rsid w:val="00704432"/>
    <w:rsid w:val="007051DF"/>
    <w:rsid w:val="00711198"/>
    <w:rsid w:val="00714A19"/>
    <w:rsid w:val="007151A8"/>
    <w:rsid w:val="00717523"/>
    <w:rsid w:val="00721A69"/>
    <w:rsid w:val="00722C1F"/>
    <w:rsid w:val="007239B9"/>
    <w:rsid w:val="00724DA4"/>
    <w:rsid w:val="00726645"/>
    <w:rsid w:val="00727A7C"/>
    <w:rsid w:val="00732298"/>
    <w:rsid w:val="00733EBC"/>
    <w:rsid w:val="00745D60"/>
    <w:rsid w:val="0074633F"/>
    <w:rsid w:val="007523C0"/>
    <w:rsid w:val="0075673C"/>
    <w:rsid w:val="00763465"/>
    <w:rsid w:val="00763912"/>
    <w:rsid w:val="007721CB"/>
    <w:rsid w:val="00774E44"/>
    <w:rsid w:val="0077534F"/>
    <w:rsid w:val="00785258"/>
    <w:rsid w:val="00785754"/>
    <w:rsid w:val="0079198A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45B5"/>
    <w:rsid w:val="007D5B7C"/>
    <w:rsid w:val="007D742F"/>
    <w:rsid w:val="007E0960"/>
    <w:rsid w:val="007E4E4F"/>
    <w:rsid w:val="007E4E9C"/>
    <w:rsid w:val="007F04BF"/>
    <w:rsid w:val="007F177C"/>
    <w:rsid w:val="007F35BF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BFE"/>
    <w:rsid w:val="00825CE5"/>
    <w:rsid w:val="00830122"/>
    <w:rsid w:val="008314EA"/>
    <w:rsid w:val="00833F3C"/>
    <w:rsid w:val="00836688"/>
    <w:rsid w:val="00836CA4"/>
    <w:rsid w:val="00840092"/>
    <w:rsid w:val="00842E38"/>
    <w:rsid w:val="008451FB"/>
    <w:rsid w:val="00847732"/>
    <w:rsid w:val="0085184F"/>
    <w:rsid w:val="00852F32"/>
    <w:rsid w:val="00857981"/>
    <w:rsid w:val="00861625"/>
    <w:rsid w:val="008617B5"/>
    <w:rsid w:val="00863BA2"/>
    <w:rsid w:val="00870828"/>
    <w:rsid w:val="0087648E"/>
    <w:rsid w:val="0088080B"/>
    <w:rsid w:val="0088274E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B7589"/>
    <w:rsid w:val="008C2344"/>
    <w:rsid w:val="008C2494"/>
    <w:rsid w:val="008C2B83"/>
    <w:rsid w:val="008C5930"/>
    <w:rsid w:val="008C5D6F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3E0"/>
    <w:rsid w:val="008F5B43"/>
    <w:rsid w:val="008F5FDB"/>
    <w:rsid w:val="008F6E8F"/>
    <w:rsid w:val="00902A0C"/>
    <w:rsid w:val="00902E68"/>
    <w:rsid w:val="0091106D"/>
    <w:rsid w:val="00912BC6"/>
    <w:rsid w:val="00913D89"/>
    <w:rsid w:val="00916BE2"/>
    <w:rsid w:val="009254B7"/>
    <w:rsid w:val="0092565B"/>
    <w:rsid w:val="00930CEE"/>
    <w:rsid w:val="00935F4D"/>
    <w:rsid w:val="009377CA"/>
    <w:rsid w:val="00937FE5"/>
    <w:rsid w:val="00940414"/>
    <w:rsid w:val="00941766"/>
    <w:rsid w:val="00941FFF"/>
    <w:rsid w:val="0094253B"/>
    <w:rsid w:val="00944717"/>
    <w:rsid w:val="0094624C"/>
    <w:rsid w:val="00947F4E"/>
    <w:rsid w:val="009511F1"/>
    <w:rsid w:val="00951EFE"/>
    <w:rsid w:val="00955691"/>
    <w:rsid w:val="00961157"/>
    <w:rsid w:val="00961D77"/>
    <w:rsid w:val="00965A13"/>
    <w:rsid w:val="00965C5B"/>
    <w:rsid w:val="0096684B"/>
    <w:rsid w:val="00974FB0"/>
    <w:rsid w:val="00976E46"/>
    <w:rsid w:val="00980FDF"/>
    <w:rsid w:val="00985333"/>
    <w:rsid w:val="00985AB4"/>
    <w:rsid w:val="00993A84"/>
    <w:rsid w:val="00996858"/>
    <w:rsid w:val="009A17F2"/>
    <w:rsid w:val="009B4FB4"/>
    <w:rsid w:val="009B5BD9"/>
    <w:rsid w:val="009B675F"/>
    <w:rsid w:val="009B6AC6"/>
    <w:rsid w:val="009C0C39"/>
    <w:rsid w:val="009C4092"/>
    <w:rsid w:val="009C53B8"/>
    <w:rsid w:val="009D1805"/>
    <w:rsid w:val="009D3347"/>
    <w:rsid w:val="009D5560"/>
    <w:rsid w:val="009E069D"/>
    <w:rsid w:val="009E1A09"/>
    <w:rsid w:val="009E43E0"/>
    <w:rsid w:val="009F0984"/>
    <w:rsid w:val="009F41AD"/>
    <w:rsid w:val="009F56AC"/>
    <w:rsid w:val="00A02545"/>
    <w:rsid w:val="00A025E6"/>
    <w:rsid w:val="00A04200"/>
    <w:rsid w:val="00A0539D"/>
    <w:rsid w:val="00A05555"/>
    <w:rsid w:val="00A05CA9"/>
    <w:rsid w:val="00A06D89"/>
    <w:rsid w:val="00A1207F"/>
    <w:rsid w:val="00A14A25"/>
    <w:rsid w:val="00A150F1"/>
    <w:rsid w:val="00A240E0"/>
    <w:rsid w:val="00A273C6"/>
    <w:rsid w:val="00A31A94"/>
    <w:rsid w:val="00A35790"/>
    <w:rsid w:val="00A406B6"/>
    <w:rsid w:val="00A45A89"/>
    <w:rsid w:val="00A47A1E"/>
    <w:rsid w:val="00A47F12"/>
    <w:rsid w:val="00A51E5F"/>
    <w:rsid w:val="00A57775"/>
    <w:rsid w:val="00A66DE2"/>
    <w:rsid w:val="00A70227"/>
    <w:rsid w:val="00A710B1"/>
    <w:rsid w:val="00A74EF9"/>
    <w:rsid w:val="00A755A6"/>
    <w:rsid w:val="00A831E4"/>
    <w:rsid w:val="00A863B9"/>
    <w:rsid w:val="00A90D09"/>
    <w:rsid w:val="00A95236"/>
    <w:rsid w:val="00AA0F39"/>
    <w:rsid w:val="00AA3772"/>
    <w:rsid w:val="00AB106E"/>
    <w:rsid w:val="00AB1AC4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1A52"/>
    <w:rsid w:val="00AE355A"/>
    <w:rsid w:val="00AE77A4"/>
    <w:rsid w:val="00B00161"/>
    <w:rsid w:val="00B12DFC"/>
    <w:rsid w:val="00B132A8"/>
    <w:rsid w:val="00B148DD"/>
    <w:rsid w:val="00B169AF"/>
    <w:rsid w:val="00B2045D"/>
    <w:rsid w:val="00B21336"/>
    <w:rsid w:val="00B2472A"/>
    <w:rsid w:val="00B30178"/>
    <w:rsid w:val="00B32C65"/>
    <w:rsid w:val="00B343A6"/>
    <w:rsid w:val="00B411F8"/>
    <w:rsid w:val="00B440BE"/>
    <w:rsid w:val="00B4692F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86F0B"/>
    <w:rsid w:val="00B8703B"/>
    <w:rsid w:val="00B9309B"/>
    <w:rsid w:val="00B9752A"/>
    <w:rsid w:val="00BA0217"/>
    <w:rsid w:val="00BA1F40"/>
    <w:rsid w:val="00BA3654"/>
    <w:rsid w:val="00BA4820"/>
    <w:rsid w:val="00BA49B4"/>
    <w:rsid w:val="00BB05A2"/>
    <w:rsid w:val="00BB05FA"/>
    <w:rsid w:val="00BB3834"/>
    <w:rsid w:val="00BB5090"/>
    <w:rsid w:val="00BB5B10"/>
    <w:rsid w:val="00BB5F70"/>
    <w:rsid w:val="00BC50E4"/>
    <w:rsid w:val="00BC56D6"/>
    <w:rsid w:val="00BD130C"/>
    <w:rsid w:val="00BD4D5A"/>
    <w:rsid w:val="00BD6288"/>
    <w:rsid w:val="00BE0F21"/>
    <w:rsid w:val="00BE25F5"/>
    <w:rsid w:val="00BE72FC"/>
    <w:rsid w:val="00BF1775"/>
    <w:rsid w:val="00BF201D"/>
    <w:rsid w:val="00C0490B"/>
    <w:rsid w:val="00C05A6F"/>
    <w:rsid w:val="00C06655"/>
    <w:rsid w:val="00C06ABC"/>
    <w:rsid w:val="00C07904"/>
    <w:rsid w:val="00C0797F"/>
    <w:rsid w:val="00C121AF"/>
    <w:rsid w:val="00C14861"/>
    <w:rsid w:val="00C14B78"/>
    <w:rsid w:val="00C14C80"/>
    <w:rsid w:val="00C157D0"/>
    <w:rsid w:val="00C20E5A"/>
    <w:rsid w:val="00C2363C"/>
    <w:rsid w:val="00C24E15"/>
    <w:rsid w:val="00C26591"/>
    <w:rsid w:val="00C34566"/>
    <w:rsid w:val="00C355A5"/>
    <w:rsid w:val="00C37E52"/>
    <w:rsid w:val="00C42ADA"/>
    <w:rsid w:val="00C43435"/>
    <w:rsid w:val="00C43B64"/>
    <w:rsid w:val="00C52FFF"/>
    <w:rsid w:val="00C53F37"/>
    <w:rsid w:val="00C5499A"/>
    <w:rsid w:val="00C57B8B"/>
    <w:rsid w:val="00C617E8"/>
    <w:rsid w:val="00C62919"/>
    <w:rsid w:val="00C62A0F"/>
    <w:rsid w:val="00C633DD"/>
    <w:rsid w:val="00C66289"/>
    <w:rsid w:val="00C71FA3"/>
    <w:rsid w:val="00C731D8"/>
    <w:rsid w:val="00C81627"/>
    <w:rsid w:val="00C82862"/>
    <w:rsid w:val="00C82B37"/>
    <w:rsid w:val="00C82DBE"/>
    <w:rsid w:val="00C84E4D"/>
    <w:rsid w:val="00C91147"/>
    <w:rsid w:val="00CA2633"/>
    <w:rsid w:val="00CA2FD0"/>
    <w:rsid w:val="00CA5EE1"/>
    <w:rsid w:val="00CA621F"/>
    <w:rsid w:val="00CB0AFD"/>
    <w:rsid w:val="00CB33FA"/>
    <w:rsid w:val="00CB34E8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0514E"/>
    <w:rsid w:val="00D14841"/>
    <w:rsid w:val="00D164DE"/>
    <w:rsid w:val="00D16573"/>
    <w:rsid w:val="00D20E93"/>
    <w:rsid w:val="00D22895"/>
    <w:rsid w:val="00D3094C"/>
    <w:rsid w:val="00D32DD1"/>
    <w:rsid w:val="00D3404A"/>
    <w:rsid w:val="00D410EC"/>
    <w:rsid w:val="00D4354E"/>
    <w:rsid w:val="00D43F69"/>
    <w:rsid w:val="00D453B0"/>
    <w:rsid w:val="00D50F79"/>
    <w:rsid w:val="00D52DE1"/>
    <w:rsid w:val="00D5564C"/>
    <w:rsid w:val="00D556A8"/>
    <w:rsid w:val="00D73957"/>
    <w:rsid w:val="00D8395C"/>
    <w:rsid w:val="00D910AA"/>
    <w:rsid w:val="00DB1D9E"/>
    <w:rsid w:val="00DB376B"/>
    <w:rsid w:val="00DB4FD8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9D"/>
    <w:rsid w:val="00E017CA"/>
    <w:rsid w:val="00E01BF9"/>
    <w:rsid w:val="00E032C5"/>
    <w:rsid w:val="00E10117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12DD"/>
    <w:rsid w:val="00E57008"/>
    <w:rsid w:val="00E63F64"/>
    <w:rsid w:val="00E66F0C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A7F7D"/>
    <w:rsid w:val="00EB1104"/>
    <w:rsid w:val="00EB2949"/>
    <w:rsid w:val="00EB6306"/>
    <w:rsid w:val="00EB7421"/>
    <w:rsid w:val="00EB74E8"/>
    <w:rsid w:val="00EC36F5"/>
    <w:rsid w:val="00EC5A4D"/>
    <w:rsid w:val="00ED0DEA"/>
    <w:rsid w:val="00ED6238"/>
    <w:rsid w:val="00ED73C4"/>
    <w:rsid w:val="00ED7E55"/>
    <w:rsid w:val="00ED7F73"/>
    <w:rsid w:val="00EF3346"/>
    <w:rsid w:val="00EF68DB"/>
    <w:rsid w:val="00EF6ADB"/>
    <w:rsid w:val="00EF7505"/>
    <w:rsid w:val="00F05CEF"/>
    <w:rsid w:val="00F20B48"/>
    <w:rsid w:val="00F213D7"/>
    <w:rsid w:val="00F23D65"/>
    <w:rsid w:val="00F258BA"/>
    <w:rsid w:val="00F27E9C"/>
    <w:rsid w:val="00F3687B"/>
    <w:rsid w:val="00F372BF"/>
    <w:rsid w:val="00F4183B"/>
    <w:rsid w:val="00F41F41"/>
    <w:rsid w:val="00F421FA"/>
    <w:rsid w:val="00F46918"/>
    <w:rsid w:val="00F46DDE"/>
    <w:rsid w:val="00F51FA9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80A42"/>
    <w:rsid w:val="00F8789A"/>
    <w:rsid w:val="00F90B34"/>
    <w:rsid w:val="00F96D0D"/>
    <w:rsid w:val="00F976AD"/>
    <w:rsid w:val="00FA6461"/>
    <w:rsid w:val="00FA6AD5"/>
    <w:rsid w:val="00FB3771"/>
    <w:rsid w:val="00FB5E0B"/>
    <w:rsid w:val="00FB760B"/>
    <w:rsid w:val="00FC06CF"/>
    <w:rsid w:val="00FC5993"/>
    <w:rsid w:val="00FD5DCD"/>
    <w:rsid w:val="00FD6223"/>
    <w:rsid w:val="00FE038F"/>
    <w:rsid w:val="00FE0C69"/>
    <w:rsid w:val="00FE26A3"/>
    <w:rsid w:val="00FE64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B0CB052B-C38C-4D62-B336-2EE0885F16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77B0"/>
    <w:pPr>
      <w:spacing w:before="80" w:after="120"/>
    </w:pPr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8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3F647F-234B-47EA-9E6C-AA99B95311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2</TotalTime>
  <Pages>1</Pages>
  <Words>2356</Words>
  <Characters>13433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OOP Exam</vt:lpstr>
      <vt:lpstr>Java OOP Exam</vt:lpstr>
    </vt:vector>
  </TitlesOfParts>
  <Company>Software University (SoftUni)</Company>
  <LinksUpToDate>false</LinksUpToDate>
  <CharactersWithSpaces>15758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/>
  <cp:lastModifiedBy>Slaveiko Iliev</cp:lastModifiedBy>
  <cp:revision>12</cp:revision>
  <cp:lastPrinted>2015-10-26T22:35:00Z</cp:lastPrinted>
  <dcterms:created xsi:type="dcterms:W3CDTF">2022-11-21T12:16:00Z</dcterms:created>
  <dcterms:modified xsi:type="dcterms:W3CDTF">2023-12-03T07:4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8e9d6fa8ddde5448189c9cc64941145e70c072954bf8aae74cebb11a3bbefe3</vt:lpwstr>
  </property>
</Properties>
</file>